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CFD5E7" w14:textId="77777777" w:rsidR="004714CE" w:rsidRPr="00C66ECC" w:rsidRDefault="004714CE" w:rsidP="004714CE">
      <w:pPr>
        <w:ind w:left="-360"/>
        <w:jc w:val="right"/>
        <w:rPr>
          <w:rFonts w:ascii="Arial" w:hAnsi="Arial" w:cs="Arial"/>
          <w:b/>
          <w:color w:val="000000"/>
          <w:sz w:val="18"/>
          <w:szCs w:val="18"/>
        </w:rPr>
      </w:pPr>
      <w:r>
        <w:rPr>
          <w:rFonts w:ascii="Arial" w:hAnsi="Arial" w:cs="Arial"/>
          <w:b/>
          <w:color w:val="000000"/>
          <w:sz w:val="18"/>
          <w:szCs w:val="18"/>
        </w:rPr>
        <w:t>FORM: 500.1.04</w:t>
      </w:r>
    </w:p>
    <w:tbl>
      <w:tblPr>
        <w:tblW w:w="9859" w:type="dxa"/>
        <w:jc w:val="center"/>
        <w:tblCellSpacing w:w="20" w:type="dxa"/>
        <w:shd w:val="clear" w:color="auto" w:fill="1F4E79" w:themeFill="accent1" w:themeFillShade="80"/>
        <w:tblLook w:val="01E0" w:firstRow="1" w:lastRow="1" w:firstColumn="1" w:lastColumn="1" w:noHBand="0" w:noVBand="0"/>
      </w:tblPr>
      <w:tblGrid>
        <w:gridCol w:w="9859"/>
      </w:tblGrid>
      <w:tr w:rsidR="00EE77BC" w:rsidRPr="00937D86" w14:paraId="4D990BC0" w14:textId="77777777" w:rsidTr="00FB18D9">
        <w:trPr>
          <w:tblCellSpacing w:w="20" w:type="dxa"/>
          <w:jc w:val="center"/>
        </w:trPr>
        <w:tc>
          <w:tcPr>
            <w:tcW w:w="9779" w:type="dxa"/>
            <w:shd w:val="clear" w:color="auto" w:fill="1F4E79" w:themeFill="accent1" w:themeFillShade="80"/>
          </w:tcPr>
          <w:sdt>
            <w:sdtPr>
              <w:rPr>
                <w:rFonts w:ascii="Arial" w:hAnsi="Arial" w:cs="Arial"/>
                <w:b/>
                <w:color w:val="FFFFFF"/>
              </w:rPr>
              <w:id w:val="917679769"/>
              <w:placeholder>
                <w:docPart w:val="DefaultPlaceholder_1081868574"/>
              </w:placeholder>
              <w15:appearance w15:val="hidden"/>
            </w:sdtPr>
            <w:sdtContent>
              <w:p w14:paraId="4460B8A9" w14:textId="0FC24169" w:rsidR="00EE77BC" w:rsidRPr="00937D86" w:rsidRDefault="005026A5" w:rsidP="000A14BD">
                <w:pPr>
                  <w:jc w:val="center"/>
                  <w:rPr>
                    <w:rFonts w:ascii="Arial" w:hAnsi="Arial" w:cs="Arial"/>
                    <w:b/>
                    <w:color w:val="FFFFFF"/>
                  </w:rPr>
                </w:pPr>
                <w:r>
                  <w:rPr>
                    <w:rFonts w:ascii="Arial" w:hAnsi="Arial" w:cs="Arial"/>
                    <w:b/>
                    <w:color w:val="FFFFFF"/>
                  </w:rPr>
                  <w:t xml:space="preserve">Academic </w:t>
                </w:r>
                <w:r w:rsidR="000A14BD">
                  <w:rPr>
                    <w:rFonts w:ascii="Arial" w:hAnsi="Arial" w:cs="Arial"/>
                    <w:b/>
                    <w:color w:val="FFFFFF"/>
                  </w:rPr>
                  <w:t>Personnel</w:t>
                </w:r>
                <w:r>
                  <w:rPr>
                    <w:rFonts w:ascii="Arial" w:hAnsi="Arial" w:cs="Arial"/>
                    <w:b/>
                    <w:color w:val="FFFFFF"/>
                  </w:rPr>
                  <w:t xml:space="preserve"> Short Profile</w:t>
                </w:r>
                <w:r w:rsidR="009C081E">
                  <w:rPr>
                    <w:rFonts w:ascii="Arial" w:hAnsi="Arial" w:cs="Arial"/>
                    <w:b/>
                    <w:color w:val="FFFFFF"/>
                  </w:rPr>
                  <w:t xml:space="preserve"> / Short CV</w:t>
                </w:r>
              </w:p>
            </w:sdtContent>
          </w:sdt>
        </w:tc>
      </w:tr>
    </w:tbl>
    <w:p w14:paraId="0364B539" w14:textId="77777777" w:rsidR="00EE77BC" w:rsidRPr="00937D86" w:rsidRDefault="00EE77BC" w:rsidP="001767DC">
      <w:pPr>
        <w:ind w:left="1236"/>
        <w:jc w:val="center"/>
        <w:rPr>
          <w:rFonts w:ascii="Arial" w:hAnsi="Arial" w:cs="Arial"/>
          <w:b/>
          <w:color w:val="000000"/>
        </w:rPr>
      </w:pPr>
    </w:p>
    <w:tbl>
      <w:tblPr>
        <w:tblW w:w="14403" w:type="dxa"/>
        <w:jc w:val="center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3820"/>
        <w:gridCol w:w="10583"/>
      </w:tblGrid>
      <w:tr w:rsidR="00F12370" w:rsidRPr="00937D86" w14:paraId="3185E9C9" w14:textId="77777777" w:rsidTr="009329B4">
        <w:trPr>
          <w:tblCellSpacing w:w="20" w:type="dxa"/>
          <w:jc w:val="center"/>
        </w:trPr>
        <w:tc>
          <w:tcPr>
            <w:tcW w:w="3760" w:type="dxa"/>
            <w:shd w:val="clear" w:color="auto" w:fill="9CC2E5" w:themeFill="accent1" w:themeFillTint="99"/>
          </w:tcPr>
          <w:p w14:paraId="4988F178" w14:textId="50A63CA5" w:rsidR="00F12370" w:rsidRPr="00923C09" w:rsidRDefault="00000000" w:rsidP="00902D80">
            <w:pPr>
              <w:ind w:left="360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color w:val="000000" w:themeColor="text1"/>
                  <w:sz w:val="22"/>
                  <w:szCs w:val="22"/>
                </w:rPr>
                <w:id w:val="-843546369"/>
                <w:placeholder>
                  <w:docPart w:val="DefaultPlaceholder_1081868574"/>
                </w:placeholder>
                <w15:appearance w15:val="hidden"/>
              </w:sdtPr>
              <w:sdtContent>
                <w:r w:rsidR="00902D80"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  <w:t>Institution</w:t>
                </w:r>
              </w:sdtContent>
            </w:sdt>
            <w:r w:rsidR="00892562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10523" w:type="dxa"/>
            <w:shd w:val="clear" w:color="auto" w:fill="auto"/>
          </w:tcPr>
          <w:p w14:paraId="25A4776A" w14:textId="3455768A" w:rsidR="00F12370" w:rsidRPr="006871B2" w:rsidRDefault="00B048BF" w:rsidP="00BB7CDD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Cyprus University of Technology</w:t>
            </w:r>
          </w:p>
        </w:tc>
      </w:tr>
      <w:tr w:rsidR="00EE77BC" w:rsidRPr="00937D86" w14:paraId="30B80DDF" w14:textId="77777777" w:rsidTr="009329B4">
        <w:trPr>
          <w:tblCellSpacing w:w="20" w:type="dxa"/>
          <w:jc w:val="center"/>
        </w:trPr>
        <w:tc>
          <w:tcPr>
            <w:tcW w:w="3760" w:type="dxa"/>
            <w:shd w:val="clear" w:color="auto" w:fill="9CC2E5" w:themeFill="accent1" w:themeFillTint="99"/>
          </w:tcPr>
          <w:sdt>
            <w:sdt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id w:val="1164740575"/>
              <w:placeholder>
                <w:docPart w:val="DefaultPlaceholder_1081868574"/>
              </w:placeholder>
              <w15:appearance w15:val="hidden"/>
            </w:sdtPr>
            <w:sdtContent>
              <w:p w14:paraId="351FC7A5" w14:textId="77777777" w:rsidR="00EE77BC" w:rsidRPr="00923C09" w:rsidRDefault="004714CE" w:rsidP="004714CE">
                <w:pPr>
                  <w:ind w:left="360"/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</w:pPr>
                <w:r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  <w:t>Surname</w:t>
                </w:r>
                <w:r w:rsidR="00EE77BC" w:rsidRPr="00923C09"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  <w:t>:</w:t>
                </w:r>
              </w:p>
            </w:sdtContent>
          </w:sdt>
        </w:tc>
        <w:tc>
          <w:tcPr>
            <w:tcW w:w="10523" w:type="dxa"/>
            <w:shd w:val="clear" w:color="auto" w:fill="auto"/>
          </w:tcPr>
          <w:p w14:paraId="1F3AE035" w14:textId="3D535B49" w:rsidR="00EE77BC" w:rsidRPr="006871B2" w:rsidRDefault="00B048BF" w:rsidP="00D4459F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Binos</w:t>
            </w:r>
            <w:proofErr w:type="spellEnd"/>
          </w:p>
        </w:tc>
      </w:tr>
      <w:tr w:rsidR="004714CE" w:rsidRPr="00937D86" w14:paraId="49F6A3FD" w14:textId="77777777" w:rsidTr="009329B4">
        <w:trPr>
          <w:tblCellSpacing w:w="20" w:type="dxa"/>
          <w:jc w:val="center"/>
        </w:trPr>
        <w:tc>
          <w:tcPr>
            <w:tcW w:w="3760" w:type="dxa"/>
            <w:shd w:val="clear" w:color="auto" w:fill="9CC2E5" w:themeFill="accent1" w:themeFillTint="99"/>
          </w:tcPr>
          <w:p w14:paraId="1FF8FBD4" w14:textId="77777777" w:rsidR="004714CE" w:rsidRDefault="004714CE" w:rsidP="001767DC">
            <w:pPr>
              <w:ind w:left="360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Name:</w:t>
            </w:r>
          </w:p>
        </w:tc>
        <w:tc>
          <w:tcPr>
            <w:tcW w:w="10523" w:type="dxa"/>
            <w:shd w:val="clear" w:color="auto" w:fill="auto"/>
          </w:tcPr>
          <w:p w14:paraId="2DE1C95C" w14:textId="38DD2B20" w:rsidR="004714CE" w:rsidRPr="006871B2" w:rsidRDefault="00B048BF" w:rsidP="00D4459F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Paris </w:t>
            </w:r>
          </w:p>
        </w:tc>
      </w:tr>
      <w:tr w:rsidR="00EE77BC" w:rsidRPr="00937D86" w14:paraId="12AE015B" w14:textId="77777777" w:rsidTr="009329B4">
        <w:trPr>
          <w:tblCellSpacing w:w="20" w:type="dxa"/>
          <w:jc w:val="center"/>
        </w:trPr>
        <w:tc>
          <w:tcPr>
            <w:tcW w:w="3760" w:type="dxa"/>
            <w:shd w:val="clear" w:color="auto" w:fill="9CC2E5" w:themeFill="accent1" w:themeFillTint="99"/>
          </w:tcPr>
          <w:sdt>
            <w:sdt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id w:val="1767424300"/>
              <w:lock w:val="contentLocked"/>
              <w:placeholder>
                <w:docPart w:val="DefaultPlaceholder_1081868574"/>
              </w:placeholder>
              <w15:appearance w15:val="hidden"/>
            </w:sdtPr>
            <w:sdtContent>
              <w:p w14:paraId="15FE0B63" w14:textId="642F1E86" w:rsidR="00EE77BC" w:rsidRPr="00923C09" w:rsidRDefault="0090330D" w:rsidP="001767DC">
                <w:pPr>
                  <w:ind w:left="360"/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  <w:lang w:val="en-US"/>
                  </w:rPr>
                </w:pPr>
                <w:r w:rsidRPr="00923C09"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  <w:t>Rank</w:t>
                </w:r>
                <w:r w:rsidR="00404DA7"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  <w:lang w:val="el-GR"/>
                  </w:rPr>
                  <w:t>/</w:t>
                </w:r>
                <w:r w:rsidR="00404DA7"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  <w:lang w:val="en-US"/>
                  </w:rPr>
                  <w:t>Position</w:t>
                </w:r>
                <w:r w:rsidR="008C70A9" w:rsidRPr="00923C09"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  <w:t>:</w:t>
                </w:r>
              </w:p>
            </w:sdtContent>
          </w:sdt>
        </w:tc>
        <w:tc>
          <w:tcPr>
            <w:tcW w:w="10523" w:type="dxa"/>
            <w:shd w:val="clear" w:color="auto" w:fill="auto"/>
          </w:tcPr>
          <w:p w14:paraId="4E078CB6" w14:textId="2F06C636" w:rsidR="00EE77BC" w:rsidRPr="006871B2" w:rsidRDefault="00B048BF" w:rsidP="00B966E1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Lecturer</w:t>
            </w:r>
          </w:p>
        </w:tc>
      </w:tr>
      <w:tr w:rsidR="00EE77BC" w:rsidRPr="00937D86" w14:paraId="34D01DFC" w14:textId="77777777" w:rsidTr="009329B4">
        <w:trPr>
          <w:tblCellSpacing w:w="20" w:type="dxa"/>
          <w:jc w:val="center"/>
        </w:trPr>
        <w:tc>
          <w:tcPr>
            <w:tcW w:w="3760" w:type="dxa"/>
            <w:shd w:val="clear" w:color="auto" w:fill="9CC2E5" w:themeFill="accent1" w:themeFillTint="99"/>
          </w:tcPr>
          <w:sdt>
            <w:sdt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id w:val="207993896"/>
              <w:placeholder>
                <w:docPart w:val="DefaultPlaceholder_1081868574"/>
              </w:placeholder>
              <w15:appearance w15:val="hidden"/>
            </w:sdtPr>
            <w:sdtContent>
              <w:p w14:paraId="3876AE5D" w14:textId="77777777" w:rsidR="00EE77BC" w:rsidRPr="00923C09" w:rsidRDefault="00902D80" w:rsidP="00902D80">
                <w:pPr>
                  <w:ind w:left="360"/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</w:pPr>
                <w:r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  <w:t>Program of Study</w:t>
                </w:r>
                <w:r w:rsidR="00EE77BC" w:rsidRPr="00923C09"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  <w:t>:</w:t>
                </w:r>
              </w:p>
            </w:sdtContent>
          </w:sdt>
        </w:tc>
        <w:tc>
          <w:tcPr>
            <w:tcW w:w="10523" w:type="dxa"/>
            <w:shd w:val="clear" w:color="auto" w:fill="auto"/>
          </w:tcPr>
          <w:p w14:paraId="3C0C095E" w14:textId="5A5B2EBE" w:rsidR="00EE77BC" w:rsidRPr="006871B2" w:rsidRDefault="00B048BF" w:rsidP="00B966E1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Department of Rehabilitation</w:t>
            </w:r>
          </w:p>
        </w:tc>
      </w:tr>
      <w:tr w:rsidR="00EE77BC" w:rsidRPr="00937D86" w14:paraId="1BA6BE4B" w14:textId="77777777" w:rsidTr="009329B4">
        <w:trPr>
          <w:tblCellSpacing w:w="20" w:type="dxa"/>
          <w:jc w:val="center"/>
        </w:trPr>
        <w:tc>
          <w:tcPr>
            <w:tcW w:w="3760" w:type="dxa"/>
            <w:shd w:val="clear" w:color="auto" w:fill="9CC2E5" w:themeFill="accent1" w:themeFillTint="99"/>
          </w:tcPr>
          <w:p w14:paraId="2F1B2749" w14:textId="2D2D0F07" w:rsidR="00EE77BC" w:rsidRPr="00923C09" w:rsidRDefault="00000000" w:rsidP="001767DC">
            <w:pPr>
              <w:ind w:left="360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color w:val="000000" w:themeColor="text1"/>
                  <w:sz w:val="22"/>
                  <w:szCs w:val="22"/>
                  <w:lang w:eastAsia="el-GR"/>
                </w:rPr>
                <w:id w:val="574325561"/>
                <w:placeholder>
                  <w:docPart w:val="DefaultPlaceholder_1081868574"/>
                </w:placeholder>
                <w15:appearance w15:val="hidden"/>
              </w:sdtPr>
              <w:sdtContent>
                <w:r w:rsidR="0090330D" w:rsidRPr="00923C09">
                  <w:rPr>
                    <w:rFonts w:ascii="Arial" w:hAnsi="Arial" w:cs="Arial"/>
                    <w:b/>
                    <w:bCs/>
                    <w:color w:val="000000" w:themeColor="text1"/>
                    <w:sz w:val="22"/>
                    <w:szCs w:val="22"/>
                    <w:lang w:eastAsia="el-GR"/>
                  </w:rPr>
                  <w:t xml:space="preserve">Scientific </w:t>
                </w:r>
                <w:r w:rsidR="00001D65" w:rsidRPr="00923C09">
                  <w:rPr>
                    <w:rFonts w:ascii="Arial" w:hAnsi="Arial" w:cs="Arial"/>
                    <w:b/>
                    <w:bCs/>
                    <w:color w:val="000000" w:themeColor="text1"/>
                    <w:sz w:val="22"/>
                    <w:szCs w:val="22"/>
                    <w:lang w:eastAsia="el-GR"/>
                  </w:rPr>
                  <w:t>Domain:</w:t>
                </w:r>
                <w:r w:rsidR="00001D65">
                  <w:rPr>
                    <w:rFonts w:ascii="Arial" w:hAnsi="Arial" w:cs="Arial"/>
                    <w:b/>
                    <w:bCs/>
                    <w:color w:val="000000" w:themeColor="text1"/>
                    <w:sz w:val="22"/>
                    <w:szCs w:val="22"/>
                    <w:lang w:eastAsia="el-GR"/>
                  </w:rPr>
                  <w:t xml:space="preserve"> *</w:t>
                </w:r>
              </w:sdtContent>
            </w:sdt>
          </w:p>
        </w:tc>
        <w:tc>
          <w:tcPr>
            <w:tcW w:w="10523" w:type="dxa"/>
            <w:shd w:val="clear" w:color="auto" w:fill="auto"/>
          </w:tcPr>
          <w:p w14:paraId="3FBEF416" w14:textId="069BD745" w:rsidR="00EE77BC" w:rsidRPr="006871B2" w:rsidRDefault="00B048BF" w:rsidP="00B966E1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Speech-Language Pathology &amp; Hearing Sciences</w:t>
            </w:r>
          </w:p>
        </w:tc>
      </w:tr>
    </w:tbl>
    <w:p w14:paraId="4F9B76E9" w14:textId="3F52DE6E" w:rsidR="006A12E5" w:rsidRPr="00F60990" w:rsidRDefault="006A12E5" w:rsidP="006B0F8F">
      <w:pPr>
        <w:jc w:val="center"/>
        <w:rPr>
          <w:rFonts w:ascii="Arial" w:hAnsi="Arial" w:cs="Arial"/>
          <w:i/>
          <w:color w:val="000000"/>
          <w:sz w:val="20"/>
          <w:szCs w:val="20"/>
        </w:rPr>
      </w:pPr>
      <w:r>
        <w:rPr>
          <w:rFonts w:ascii="Arial" w:hAnsi="Arial" w:cs="Arial"/>
          <w:i/>
          <w:color w:val="000000"/>
          <w:sz w:val="20"/>
          <w:szCs w:val="20"/>
        </w:rPr>
        <w:t>*Field of Specialization</w:t>
      </w:r>
    </w:p>
    <w:p w14:paraId="2AF278B2" w14:textId="77777777" w:rsidR="006B0F8F" w:rsidRPr="00F60990" w:rsidRDefault="006B0F8F" w:rsidP="006B0F8F">
      <w:pPr>
        <w:rPr>
          <w:rFonts w:ascii="Arial" w:hAnsi="Arial" w:cs="Arial"/>
          <w:b/>
          <w:color w:val="000000"/>
        </w:rPr>
      </w:pPr>
    </w:p>
    <w:tbl>
      <w:tblPr>
        <w:tblW w:w="14411" w:type="dxa"/>
        <w:jc w:val="center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020" w:firstRow="1" w:lastRow="0" w:firstColumn="0" w:lastColumn="0" w:noHBand="0" w:noVBand="0"/>
      </w:tblPr>
      <w:tblGrid>
        <w:gridCol w:w="2969"/>
        <w:gridCol w:w="1134"/>
        <w:gridCol w:w="3686"/>
        <w:gridCol w:w="3018"/>
        <w:gridCol w:w="3604"/>
      </w:tblGrid>
      <w:tr w:rsidR="00001D65" w:rsidRPr="00937D86" w14:paraId="7DAC1C8B" w14:textId="77777777" w:rsidTr="004A4FA4">
        <w:trPr>
          <w:tblCellSpacing w:w="20" w:type="dxa"/>
          <w:jc w:val="center"/>
        </w:trPr>
        <w:tc>
          <w:tcPr>
            <w:tcW w:w="14331" w:type="dxa"/>
            <w:gridSpan w:val="5"/>
            <w:tcBorders>
              <w:bottom w:val="outset" w:sz="6" w:space="0" w:color="auto"/>
            </w:tcBorders>
            <w:shd w:val="clear" w:color="auto" w:fill="002060"/>
          </w:tcPr>
          <w:sdt>
            <w:sdtPr>
              <w:rPr>
                <w:rFonts w:ascii="Arial" w:hAnsi="Arial" w:cs="Arial"/>
                <w:b/>
                <w:color w:val="FFFFFF"/>
              </w:rPr>
              <w:id w:val="1307276907"/>
              <w:placeholder>
                <w:docPart w:val="730A6089E0FB4D7BA52506DA93ACBD57"/>
              </w:placeholder>
            </w:sdtPr>
            <w:sdtContent>
              <w:p w14:paraId="7C951973" w14:textId="77777777" w:rsidR="00001D65" w:rsidRDefault="00001D65" w:rsidP="004A4FA4">
                <w:pPr>
                  <w:jc w:val="center"/>
                  <w:rPr>
                    <w:rFonts w:ascii="Arial" w:hAnsi="Arial" w:cs="Arial"/>
                    <w:b/>
                    <w:color w:val="FFFFFF"/>
                  </w:rPr>
                </w:pPr>
                <w:r>
                  <w:rPr>
                    <w:rFonts w:ascii="Arial" w:hAnsi="Arial" w:cs="Arial"/>
                    <w:b/>
                    <w:color w:val="FFFFFF"/>
                  </w:rPr>
                  <w:t>Academic</w:t>
                </w:r>
                <w:r w:rsidRPr="00937D86">
                  <w:rPr>
                    <w:rFonts w:ascii="Arial" w:hAnsi="Arial" w:cs="Arial"/>
                    <w:b/>
                    <w:color w:val="FFFFFF"/>
                  </w:rPr>
                  <w:t xml:space="preserve"> qualifications</w:t>
                </w:r>
              </w:p>
              <w:p w14:paraId="7EFE5266" w14:textId="77777777" w:rsidR="00001D65" w:rsidRPr="00937D86" w:rsidRDefault="00001D65" w:rsidP="004A4FA4">
                <w:pPr>
                  <w:jc w:val="center"/>
                  <w:rPr>
                    <w:rFonts w:ascii="Arial" w:hAnsi="Arial" w:cs="Arial"/>
                    <w:b/>
                    <w:color w:val="FFFFFF"/>
                  </w:rPr>
                </w:pPr>
                <w:r>
                  <w:rPr>
                    <w:rFonts w:ascii="Arial" w:hAnsi="Arial" w:cs="Arial"/>
                    <w:b/>
                    <w:color w:val="FFFFFF"/>
                  </w:rPr>
                  <w:t>(list by highest qualification)</w:t>
                </w:r>
              </w:p>
            </w:sdtContent>
          </w:sdt>
        </w:tc>
      </w:tr>
      <w:sdt>
        <w:sdtPr>
          <w:rPr>
            <w:rFonts w:ascii="Arial" w:hAnsi="Arial" w:cs="Arial"/>
            <w:b/>
            <w:color w:val="000000"/>
            <w:sz w:val="22"/>
            <w:szCs w:val="22"/>
          </w:rPr>
          <w:id w:val="1967083553"/>
          <w:lock w:val="contentLocked"/>
          <w:placeholder>
            <w:docPart w:val="730A6089E0FB4D7BA52506DA93ACBD57"/>
          </w:placeholder>
        </w:sdtPr>
        <w:sdtContent>
          <w:tr w:rsidR="00001D65" w:rsidRPr="00923C09" w14:paraId="47A4B71E" w14:textId="77777777" w:rsidTr="004A4FA4">
            <w:trPr>
              <w:tblCellSpacing w:w="20" w:type="dxa"/>
              <w:jc w:val="center"/>
            </w:trPr>
            <w:tc>
              <w:tcPr>
                <w:tcW w:w="2909" w:type="dxa"/>
                <w:shd w:val="clear" w:color="auto" w:fill="9CC2E5" w:themeFill="accent1" w:themeFillTint="99"/>
                <w:vAlign w:val="center"/>
              </w:tcPr>
              <w:p w14:paraId="4ED00CB0" w14:textId="77777777" w:rsidR="00001D65" w:rsidRPr="00923C09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Qualification</w:t>
                </w:r>
              </w:p>
            </w:tc>
            <w:tc>
              <w:tcPr>
                <w:tcW w:w="1094" w:type="dxa"/>
                <w:shd w:val="clear" w:color="auto" w:fill="9CC2E5" w:themeFill="accent1" w:themeFillTint="99"/>
                <w:vAlign w:val="center"/>
              </w:tcPr>
              <w:p w14:paraId="1E839016" w14:textId="77777777" w:rsidR="00001D65" w:rsidRPr="00923C09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23C09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Year</w:t>
                </w:r>
              </w:p>
            </w:tc>
            <w:tc>
              <w:tcPr>
                <w:tcW w:w="3646" w:type="dxa"/>
                <w:shd w:val="clear" w:color="auto" w:fill="9CC2E5" w:themeFill="accent1" w:themeFillTint="99"/>
                <w:vAlign w:val="center"/>
              </w:tcPr>
              <w:p w14:paraId="383B4ECB" w14:textId="77777777" w:rsidR="00001D65" w:rsidRPr="00923C09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23C09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Awarding Institution</w:t>
                </w:r>
              </w:p>
            </w:tc>
            <w:tc>
              <w:tcPr>
                <w:tcW w:w="2978" w:type="dxa"/>
                <w:shd w:val="clear" w:color="auto" w:fill="9CC2E5" w:themeFill="accent1" w:themeFillTint="99"/>
                <w:vAlign w:val="center"/>
              </w:tcPr>
              <w:p w14:paraId="564AA16E" w14:textId="77777777" w:rsidR="00001D65" w:rsidRPr="00923C09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23C09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Department</w:t>
                </w:r>
              </w:p>
            </w:tc>
            <w:tc>
              <w:tcPr>
                <w:tcW w:w="3544" w:type="dxa"/>
                <w:shd w:val="clear" w:color="auto" w:fill="9CC2E5" w:themeFill="accent1" w:themeFillTint="99"/>
                <w:vAlign w:val="center"/>
              </w:tcPr>
              <w:p w14:paraId="081FD115" w14:textId="77777777" w:rsidR="00001D65" w:rsidRPr="00923C09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23C09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Thesis title</w:t>
                </w:r>
              </w:p>
            </w:tc>
          </w:tr>
        </w:sdtContent>
      </w:sdt>
      <w:tr w:rsidR="00001D65" w:rsidRPr="00923C09" w14:paraId="53B411DC" w14:textId="77777777" w:rsidTr="004A4FA4">
        <w:trPr>
          <w:trHeight w:val="273"/>
          <w:tblCellSpacing w:w="20" w:type="dxa"/>
          <w:jc w:val="center"/>
        </w:trPr>
        <w:tc>
          <w:tcPr>
            <w:tcW w:w="2909" w:type="dxa"/>
            <w:shd w:val="clear" w:color="auto" w:fill="auto"/>
          </w:tcPr>
          <w:p w14:paraId="1511E559" w14:textId="0F33E158" w:rsidR="00001D65" w:rsidRPr="00923C09" w:rsidRDefault="00B048BF" w:rsidP="004A4FA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PhD</w:t>
            </w:r>
          </w:p>
        </w:tc>
        <w:tc>
          <w:tcPr>
            <w:tcW w:w="1094" w:type="dxa"/>
            <w:shd w:val="clear" w:color="auto" w:fill="auto"/>
          </w:tcPr>
          <w:p w14:paraId="6A984CF0" w14:textId="74A36A82" w:rsidR="00001D65" w:rsidRPr="00923C09" w:rsidRDefault="00B048BF" w:rsidP="004A4FA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2014</w:t>
            </w:r>
          </w:p>
        </w:tc>
        <w:tc>
          <w:tcPr>
            <w:tcW w:w="3646" w:type="dxa"/>
            <w:shd w:val="clear" w:color="auto" w:fill="auto"/>
          </w:tcPr>
          <w:p w14:paraId="6FCC8992" w14:textId="5998F5E8" w:rsidR="00001D65" w:rsidRPr="00923C09" w:rsidRDefault="00B048BF" w:rsidP="004A4FA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University of Macedonia (GR)</w:t>
            </w:r>
          </w:p>
        </w:tc>
        <w:tc>
          <w:tcPr>
            <w:tcW w:w="2978" w:type="dxa"/>
            <w:shd w:val="clear" w:color="auto" w:fill="auto"/>
          </w:tcPr>
          <w:p w14:paraId="14C6A5F2" w14:textId="4ADE06C4" w:rsidR="00001D65" w:rsidRPr="00923C09" w:rsidRDefault="00B048BF" w:rsidP="004A4FA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Department of Educational &amp; Social Policy</w:t>
            </w:r>
          </w:p>
        </w:tc>
        <w:tc>
          <w:tcPr>
            <w:tcW w:w="3544" w:type="dxa"/>
            <w:shd w:val="clear" w:color="auto" w:fill="auto"/>
          </w:tcPr>
          <w:p w14:paraId="23D8EACA" w14:textId="0E461F1E" w:rsidR="00001D65" w:rsidRPr="00B048BF" w:rsidRDefault="00B048BF" w:rsidP="004A4FA4">
            <w:pPr>
              <w:jc w:val="center"/>
              <w:rPr>
                <w:rFonts w:ascii="Arial" w:hAnsi="Arial" w:cs="Arial"/>
                <w:sz w:val="22"/>
              </w:rPr>
            </w:pPr>
            <w:proofErr w:type="spellStart"/>
            <w:r>
              <w:rPr>
                <w:rFonts w:ascii="Arial" w:hAnsi="Arial" w:cs="Arial"/>
                <w:sz w:val="22"/>
              </w:rPr>
              <w:t>Phonoprosodic</w:t>
            </w:r>
            <w:proofErr w:type="spellEnd"/>
            <w:r>
              <w:rPr>
                <w:rFonts w:ascii="Arial" w:hAnsi="Arial" w:cs="Arial"/>
                <w:sz w:val="22"/>
              </w:rPr>
              <w:t xml:space="preserve"> features of infants wearing cochlear implants</w:t>
            </w:r>
          </w:p>
        </w:tc>
      </w:tr>
      <w:tr w:rsidR="00001D65" w:rsidRPr="00923C09" w14:paraId="5267B726" w14:textId="77777777" w:rsidTr="004A4FA4">
        <w:trPr>
          <w:tblCellSpacing w:w="20" w:type="dxa"/>
          <w:jc w:val="center"/>
        </w:trPr>
        <w:tc>
          <w:tcPr>
            <w:tcW w:w="2909" w:type="dxa"/>
            <w:shd w:val="clear" w:color="auto" w:fill="auto"/>
          </w:tcPr>
          <w:p w14:paraId="3E1E13E4" w14:textId="07A32B0F" w:rsidR="00001D65" w:rsidRPr="00923C09" w:rsidRDefault="00B048BF" w:rsidP="004A4FA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Master of Arts</w:t>
            </w:r>
          </w:p>
        </w:tc>
        <w:tc>
          <w:tcPr>
            <w:tcW w:w="1094" w:type="dxa"/>
            <w:shd w:val="clear" w:color="auto" w:fill="auto"/>
          </w:tcPr>
          <w:p w14:paraId="22EDEC0B" w14:textId="1F037C75" w:rsidR="00001D65" w:rsidRPr="00923C09" w:rsidRDefault="00B048BF" w:rsidP="004A4FA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2006</w:t>
            </w:r>
          </w:p>
        </w:tc>
        <w:tc>
          <w:tcPr>
            <w:tcW w:w="3646" w:type="dxa"/>
            <w:shd w:val="clear" w:color="auto" w:fill="auto"/>
          </w:tcPr>
          <w:p w14:paraId="1C853026" w14:textId="24A57368" w:rsidR="00001D65" w:rsidRPr="00923C09" w:rsidRDefault="00B048BF" w:rsidP="004A4FA4">
            <w:pPr>
              <w:tabs>
                <w:tab w:val="left" w:pos="360"/>
              </w:tabs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University of Essex (UK)</w:t>
            </w:r>
          </w:p>
        </w:tc>
        <w:tc>
          <w:tcPr>
            <w:tcW w:w="2978" w:type="dxa"/>
            <w:shd w:val="clear" w:color="auto" w:fill="auto"/>
          </w:tcPr>
          <w:p w14:paraId="3C94E697" w14:textId="2CE5CDB4" w:rsidR="00001D65" w:rsidRPr="00923C09" w:rsidRDefault="00B048BF" w:rsidP="004A4FA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Department of Language &amp; Linguistics</w:t>
            </w:r>
          </w:p>
        </w:tc>
        <w:tc>
          <w:tcPr>
            <w:tcW w:w="3544" w:type="dxa"/>
            <w:shd w:val="clear" w:color="auto" w:fill="auto"/>
          </w:tcPr>
          <w:p w14:paraId="375EFEF4" w14:textId="5FD3275D" w:rsidR="00001D65" w:rsidRPr="00923C09" w:rsidRDefault="00B048BF" w:rsidP="004A4FA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Language Disorders/Neurolinguistics</w:t>
            </w:r>
          </w:p>
        </w:tc>
      </w:tr>
      <w:tr w:rsidR="00001D65" w:rsidRPr="00923C09" w14:paraId="6A540C4C" w14:textId="77777777" w:rsidTr="004A4FA4">
        <w:trPr>
          <w:tblCellSpacing w:w="20" w:type="dxa"/>
          <w:jc w:val="center"/>
        </w:trPr>
        <w:tc>
          <w:tcPr>
            <w:tcW w:w="2909" w:type="dxa"/>
            <w:shd w:val="clear" w:color="auto" w:fill="auto"/>
          </w:tcPr>
          <w:p w14:paraId="6FEA04D8" w14:textId="0D36057C" w:rsidR="00001D65" w:rsidRPr="00923C09" w:rsidRDefault="00B048BF" w:rsidP="004A4FA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BSc</w:t>
            </w:r>
          </w:p>
        </w:tc>
        <w:tc>
          <w:tcPr>
            <w:tcW w:w="1094" w:type="dxa"/>
            <w:shd w:val="clear" w:color="auto" w:fill="auto"/>
          </w:tcPr>
          <w:p w14:paraId="7FC8BCB7" w14:textId="0708EA3A" w:rsidR="00001D65" w:rsidRPr="00923C09" w:rsidRDefault="00B048BF" w:rsidP="004A4FA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2004</w:t>
            </w:r>
          </w:p>
        </w:tc>
        <w:tc>
          <w:tcPr>
            <w:tcW w:w="3646" w:type="dxa"/>
            <w:shd w:val="clear" w:color="auto" w:fill="auto"/>
          </w:tcPr>
          <w:p w14:paraId="52FCA833" w14:textId="37D45E41" w:rsidR="00001D65" w:rsidRPr="00923C09" w:rsidRDefault="00B048BF" w:rsidP="004A4FA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ATEI Ioannina (GR)</w:t>
            </w:r>
          </w:p>
        </w:tc>
        <w:tc>
          <w:tcPr>
            <w:tcW w:w="2978" w:type="dxa"/>
            <w:shd w:val="clear" w:color="auto" w:fill="auto"/>
          </w:tcPr>
          <w:p w14:paraId="41CD7FC6" w14:textId="3CFC132B" w:rsidR="00001D65" w:rsidRPr="00923C09" w:rsidRDefault="00B048BF" w:rsidP="004A4FA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Department of Speech &amp; Language Therapy</w:t>
            </w:r>
          </w:p>
        </w:tc>
        <w:tc>
          <w:tcPr>
            <w:tcW w:w="3544" w:type="dxa"/>
            <w:shd w:val="clear" w:color="auto" w:fill="auto"/>
          </w:tcPr>
          <w:p w14:paraId="03ABA134" w14:textId="6C16DE88" w:rsidR="00001D65" w:rsidRPr="00923C09" w:rsidRDefault="00B048BF" w:rsidP="004A4FA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Autism</w:t>
            </w:r>
          </w:p>
        </w:tc>
      </w:tr>
    </w:tbl>
    <w:p w14:paraId="7E3C76BC" w14:textId="77777777" w:rsidR="00001D65" w:rsidRDefault="00001D65" w:rsidP="00001D65">
      <w:pPr>
        <w:ind w:left="1236"/>
        <w:jc w:val="center"/>
        <w:rPr>
          <w:rFonts w:ascii="Arial" w:hAnsi="Arial" w:cs="Arial"/>
          <w:color w:val="000000"/>
        </w:rPr>
      </w:pPr>
    </w:p>
    <w:tbl>
      <w:tblPr>
        <w:tblW w:w="14403" w:type="dxa"/>
        <w:jc w:val="center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020" w:firstRow="1" w:lastRow="0" w:firstColumn="0" w:lastColumn="0" w:noHBand="0" w:noVBand="0"/>
      </w:tblPr>
      <w:tblGrid>
        <w:gridCol w:w="2969"/>
        <w:gridCol w:w="1559"/>
        <w:gridCol w:w="3119"/>
        <w:gridCol w:w="4111"/>
        <w:gridCol w:w="2645"/>
      </w:tblGrid>
      <w:tr w:rsidR="00001D65" w:rsidRPr="00937D86" w14:paraId="5FFA24D5" w14:textId="77777777" w:rsidTr="004A4FA4">
        <w:trPr>
          <w:tblCellSpacing w:w="20" w:type="dxa"/>
          <w:jc w:val="center"/>
        </w:trPr>
        <w:tc>
          <w:tcPr>
            <w:tcW w:w="14323" w:type="dxa"/>
            <w:gridSpan w:val="5"/>
            <w:shd w:val="clear" w:color="auto" w:fill="002060"/>
          </w:tcPr>
          <w:sdt>
            <w:sdtPr>
              <w:rPr>
                <w:rFonts w:ascii="Arial" w:hAnsi="Arial" w:cs="Arial"/>
                <w:b/>
                <w:color w:val="FFFFFF"/>
              </w:rPr>
              <w:id w:val="1384757721"/>
              <w:placeholder>
                <w:docPart w:val="730A6089E0FB4D7BA52506DA93ACBD57"/>
              </w:placeholder>
            </w:sdtPr>
            <w:sdtContent>
              <w:p w14:paraId="70A408FF" w14:textId="324D2A39" w:rsidR="00001D65" w:rsidRPr="00937D86" w:rsidRDefault="00001D65" w:rsidP="004A4FA4">
                <w:pPr>
                  <w:jc w:val="center"/>
                  <w:rPr>
                    <w:rFonts w:ascii="Arial" w:hAnsi="Arial" w:cs="Arial"/>
                    <w:b/>
                    <w:color w:val="FFFFFF"/>
                  </w:rPr>
                </w:pPr>
                <w:r w:rsidRPr="00937D86">
                  <w:rPr>
                    <w:rFonts w:ascii="Arial" w:hAnsi="Arial" w:cs="Arial"/>
                    <w:b/>
                    <w:color w:val="FFFFFF"/>
                  </w:rPr>
                  <w:t>Employment history</w:t>
                </w:r>
                <w:r>
                  <w:rPr>
                    <w:rFonts w:ascii="Arial" w:hAnsi="Arial" w:cs="Arial"/>
                    <w:b/>
                    <w:color w:val="FFFFFF"/>
                  </w:rPr>
                  <w:t xml:space="preserve"> </w:t>
                </w:r>
                <w:r w:rsidR="00007345" w:rsidRPr="00404DA7">
                  <w:rPr>
                    <w:rFonts w:ascii="Arial" w:hAnsi="Arial" w:cs="Arial"/>
                    <w:b/>
                    <w:color w:val="FFFFFF" w:themeColor="background1"/>
                    <w:lang w:val="en-US"/>
                  </w:rPr>
                  <w:t>in Academic Institutions/Research Centers</w:t>
                </w:r>
                <w:r w:rsidR="00007345" w:rsidRPr="00404DA7">
                  <w:rPr>
                    <w:rFonts w:ascii="Arial" w:hAnsi="Arial" w:cs="Arial"/>
                    <w:b/>
                    <w:color w:val="FFFFFF" w:themeColor="background1"/>
                  </w:rPr>
                  <w:t xml:space="preserve"> </w:t>
                </w:r>
                <w:r>
                  <w:rPr>
                    <w:rFonts w:ascii="Arial" w:hAnsi="Arial" w:cs="Arial"/>
                    <w:b/>
                    <w:color w:val="FFFFFF"/>
                  </w:rPr>
                  <w:t>– List by the three (3) most recent</w:t>
                </w:r>
              </w:p>
            </w:sdtContent>
          </w:sdt>
        </w:tc>
      </w:tr>
      <w:tr w:rsidR="00001D65" w:rsidRPr="00923C09" w14:paraId="1A4825EF" w14:textId="77777777" w:rsidTr="004A4FA4">
        <w:trPr>
          <w:trHeight w:val="278"/>
          <w:tblCellSpacing w:w="20" w:type="dxa"/>
          <w:jc w:val="center"/>
        </w:trPr>
        <w:tc>
          <w:tcPr>
            <w:tcW w:w="4468" w:type="dxa"/>
            <w:gridSpan w:val="2"/>
            <w:shd w:val="clear" w:color="auto" w:fill="9CC2E5" w:themeFill="accent1" w:themeFillTint="99"/>
          </w:tcPr>
          <w:sdt>
            <w:sdtPr>
              <w:rPr>
                <w:rFonts w:ascii="Arial" w:hAnsi="Arial" w:cs="Arial"/>
                <w:b/>
                <w:color w:val="000000"/>
                <w:sz w:val="22"/>
                <w:szCs w:val="22"/>
              </w:rPr>
              <w:id w:val="618188143"/>
              <w:lock w:val="contentLocked"/>
              <w:placeholder>
                <w:docPart w:val="730A6089E0FB4D7BA52506DA93ACBD57"/>
              </w:placeholder>
            </w:sdtPr>
            <w:sdtContent>
              <w:p w14:paraId="1A63E582" w14:textId="77777777" w:rsidR="00001D65" w:rsidRPr="00923C09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23C09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Period of employment</w:t>
                </w:r>
              </w:p>
            </w:sdtContent>
          </w:sdt>
        </w:tc>
        <w:tc>
          <w:tcPr>
            <w:tcW w:w="3079" w:type="dxa"/>
            <w:vMerge w:val="restart"/>
            <w:shd w:val="clear" w:color="auto" w:fill="9CC2E5" w:themeFill="accent1" w:themeFillTint="99"/>
            <w:vAlign w:val="center"/>
          </w:tcPr>
          <w:sdt>
            <w:sdtPr>
              <w:rPr>
                <w:rFonts w:ascii="Arial" w:hAnsi="Arial" w:cs="Arial"/>
                <w:b/>
                <w:color w:val="000000"/>
                <w:sz w:val="22"/>
                <w:szCs w:val="22"/>
              </w:rPr>
              <w:id w:val="-831055820"/>
              <w:lock w:val="contentLocked"/>
              <w:placeholder>
                <w:docPart w:val="730A6089E0FB4D7BA52506DA93ACBD57"/>
              </w:placeholder>
            </w:sdtPr>
            <w:sdtContent>
              <w:p w14:paraId="056875CF" w14:textId="77777777" w:rsidR="00001D65" w:rsidRPr="00923C09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23C09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Employer</w:t>
                </w:r>
              </w:p>
            </w:sdtContent>
          </w:sdt>
        </w:tc>
        <w:tc>
          <w:tcPr>
            <w:tcW w:w="4071" w:type="dxa"/>
            <w:vMerge w:val="restart"/>
            <w:shd w:val="clear" w:color="auto" w:fill="9CC2E5" w:themeFill="accent1" w:themeFillTint="99"/>
            <w:vAlign w:val="center"/>
          </w:tcPr>
          <w:sdt>
            <w:sdtPr>
              <w:rPr>
                <w:rFonts w:ascii="Arial" w:hAnsi="Arial" w:cs="Arial"/>
                <w:b/>
                <w:color w:val="000000"/>
                <w:sz w:val="22"/>
                <w:szCs w:val="22"/>
              </w:rPr>
              <w:id w:val="-1026640781"/>
              <w:lock w:val="contentLocked"/>
              <w:placeholder>
                <w:docPart w:val="730A6089E0FB4D7BA52506DA93ACBD57"/>
              </w:placeholder>
            </w:sdtPr>
            <w:sdtContent>
              <w:p w14:paraId="137C47EA" w14:textId="77777777" w:rsidR="00001D65" w:rsidRPr="00923C09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23C09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Location</w:t>
                </w:r>
              </w:p>
            </w:sdtContent>
          </w:sdt>
        </w:tc>
        <w:tc>
          <w:tcPr>
            <w:tcW w:w="2585" w:type="dxa"/>
            <w:vMerge w:val="restart"/>
            <w:shd w:val="clear" w:color="auto" w:fill="9CC2E5" w:themeFill="accent1" w:themeFillTint="99"/>
            <w:vAlign w:val="center"/>
          </w:tcPr>
          <w:sdt>
            <w:sdtPr>
              <w:rPr>
                <w:rFonts w:ascii="Arial" w:hAnsi="Arial" w:cs="Arial"/>
                <w:b/>
                <w:color w:val="000000"/>
                <w:sz w:val="22"/>
                <w:szCs w:val="22"/>
              </w:rPr>
              <w:id w:val="154269370"/>
              <w:lock w:val="contentLocked"/>
              <w:placeholder>
                <w:docPart w:val="730A6089E0FB4D7BA52506DA93ACBD57"/>
              </w:placeholder>
            </w:sdtPr>
            <w:sdtContent>
              <w:p w14:paraId="21DF9AF3" w14:textId="77777777" w:rsidR="00001D65" w:rsidRPr="00923C09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23C09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Position</w:t>
                </w:r>
              </w:p>
            </w:sdtContent>
          </w:sdt>
        </w:tc>
      </w:tr>
      <w:tr w:rsidR="00001D65" w:rsidRPr="00923C09" w14:paraId="14EF6FB0" w14:textId="77777777" w:rsidTr="004A4FA4">
        <w:trPr>
          <w:trHeight w:val="277"/>
          <w:tblCellSpacing w:w="20" w:type="dxa"/>
          <w:jc w:val="center"/>
        </w:trPr>
        <w:tc>
          <w:tcPr>
            <w:tcW w:w="2909" w:type="dxa"/>
            <w:shd w:val="clear" w:color="auto" w:fill="9CC2E5" w:themeFill="accent1" w:themeFillTint="99"/>
          </w:tcPr>
          <w:sdt>
            <w:sdtPr>
              <w:rPr>
                <w:rFonts w:ascii="Arial" w:hAnsi="Arial" w:cs="Arial"/>
                <w:b/>
                <w:i/>
                <w:color w:val="000000"/>
                <w:sz w:val="22"/>
                <w:szCs w:val="22"/>
              </w:rPr>
              <w:id w:val="-657149855"/>
              <w:placeholder>
                <w:docPart w:val="730A6089E0FB4D7BA52506DA93ACBD57"/>
              </w:placeholder>
            </w:sdtPr>
            <w:sdtContent>
              <w:p w14:paraId="5CE40A81" w14:textId="77777777" w:rsidR="00001D65" w:rsidRPr="008010D5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C081E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From</w:t>
                </w:r>
              </w:p>
            </w:sdtContent>
          </w:sdt>
        </w:tc>
        <w:tc>
          <w:tcPr>
            <w:tcW w:w="1519" w:type="dxa"/>
            <w:shd w:val="clear" w:color="auto" w:fill="9CC2E5" w:themeFill="accent1" w:themeFillTint="99"/>
          </w:tcPr>
          <w:sdt>
            <w:sdtPr>
              <w:rPr>
                <w:rFonts w:ascii="Arial" w:hAnsi="Arial" w:cs="Arial"/>
                <w:b/>
                <w:i/>
                <w:color w:val="000000"/>
                <w:sz w:val="22"/>
                <w:szCs w:val="22"/>
              </w:rPr>
              <w:id w:val="-404289592"/>
              <w:placeholder>
                <w:docPart w:val="730A6089E0FB4D7BA52506DA93ACBD57"/>
              </w:placeholder>
            </w:sdtPr>
            <w:sdtContent>
              <w:p w14:paraId="3373D80C" w14:textId="77777777" w:rsidR="00001D65" w:rsidRPr="008010D5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C081E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To</w:t>
                </w:r>
              </w:p>
            </w:sdtContent>
          </w:sdt>
        </w:tc>
        <w:tc>
          <w:tcPr>
            <w:tcW w:w="3079" w:type="dxa"/>
            <w:vMerge/>
            <w:shd w:val="clear" w:color="auto" w:fill="9CC2E5" w:themeFill="accent1" w:themeFillTint="99"/>
          </w:tcPr>
          <w:p w14:paraId="7E340E63" w14:textId="77777777" w:rsidR="00001D65" w:rsidRPr="00923C09" w:rsidRDefault="00001D65" w:rsidP="004A4FA4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4071" w:type="dxa"/>
            <w:vMerge/>
            <w:shd w:val="clear" w:color="auto" w:fill="9CC2E5" w:themeFill="accent1" w:themeFillTint="99"/>
          </w:tcPr>
          <w:p w14:paraId="2E18D77D" w14:textId="77777777" w:rsidR="00001D65" w:rsidRPr="00923C09" w:rsidRDefault="00001D65" w:rsidP="004A4FA4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85" w:type="dxa"/>
            <w:vMerge/>
            <w:shd w:val="clear" w:color="auto" w:fill="9CC2E5" w:themeFill="accent1" w:themeFillTint="99"/>
          </w:tcPr>
          <w:p w14:paraId="0A0FA311" w14:textId="77777777" w:rsidR="00001D65" w:rsidRPr="00923C09" w:rsidRDefault="00001D65" w:rsidP="004A4FA4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001D65" w:rsidRPr="00923C09" w14:paraId="49D68044" w14:textId="77777777" w:rsidTr="004A4FA4">
        <w:trPr>
          <w:tblCellSpacing w:w="20" w:type="dxa"/>
          <w:jc w:val="center"/>
        </w:trPr>
        <w:tc>
          <w:tcPr>
            <w:tcW w:w="2909" w:type="dxa"/>
            <w:shd w:val="clear" w:color="auto" w:fill="auto"/>
          </w:tcPr>
          <w:p w14:paraId="409C625E" w14:textId="4605A590" w:rsidR="00001D65" w:rsidRPr="00923C09" w:rsidRDefault="00AC0F98" w:rsidP="004A4FA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2022</w:t>
            </w:r>
          </w:p>
        </w:tc>
        <w:tc>
          <w:tcPr>
            <w:tcW w:w="1519" w:type="dxa"/>
            <w:shd w:val="clear" w:color="auto" w:fill="auto"/>
          </w:tcPr>
          <w:p w14:paraId="4A76892A" w14:textId="19336DBA" w:rsidR="00001D65" w:rsidRPr="00923C09" w:rsidRDefault="00AC0F98" w:rsidP="004A4FA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today</w:t>
            </w:r>
          </w:p>
        </w:tc>
        <w:tc>
          <w:tcPr>
            <w:tcW w:w="3079" w:type="dxa"/>
            <w:shd w:val="clear" w:color="auto" w:fill="auto"/>
          </w:tcPr>
          <w:p w14:paraId="4078E201" w14:textId="6F35249B" w:rsidR="00001D65" w:rsidRPr="00923C09" w:rsidRDefault="00AC0F98" w:rsidP="004A4FA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CUT</w:t>
            </w:r>
          </w:p>
        </w:tc>
        <w:tc>
          <w:tcPr>
            <w:tcW w:w="4071" w:type="dxa"/>
            <w:shd w:val="clear" w:color="auto" w:fill="auto"/>
          </w:tcPr>
          <w:p w14:paraId="788320B8" w14:textId="0095B526" w:rsidR="00001D65" w:rsidRPr="00923C09" w:rsidRDefault="00AC0F98" w:rsidP="004A4FA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Limassol</w:t>
            </w:r>
          </w:p>
        </w:tc>
        <w:tc>
          <w:tcPr>
            <w:tcW w:w="2585" w:type="dxa"/>
            <w:shd w:val="clear" w:color="auto" w:fill="auto"/>
          </w:tcPr>
          <w:p w14:paraId="598B234F" w14:textId="33798B3D" w:rsidR="00001D65" w:rsidRPr="00923C09" w:rsidRDefault="00AC0F98" w:rsidP="004A4FA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Lecturer</w:t>
            </w:r>
          </w:p>
        </w:tc>
      </w:tr>
      <w:tr w:rsidR="00001D65" w:rsidRPr="00923C09" w14:paraId="0154F7B2" w14:textId="77777777" w:rsidTr="004A4FA4">
        <w:trPr>
          <w:tblCellSpacing w:w="20" w:type="dxa"/>
          <w:jc w:val="center"/>
        </w:trPr>
        <w:tc>
          <w:tcPr>
            <w:tcW w:w="2909" w:type="dxa"/>
            <w:shd w:val="clear" w:color="auto" w:fill="auto"/>
          </w:tcPr>
          <w:p w14:paraId="45038021" w14:textId="6782B099" w:rsidR="00001D65" w:rsidRPr="00923C09" w:rsidRDefault="00AC0F98" w:rsidP="004A4FA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2019</w:t>
            </w:r>
          </w:p>
        </w:tc>
        <w:tc>
          <w:tcPr>
            <w:tcW w:w="1519" w:type="dxa"/>
            <w:shd w:val="clear" w:color="auto" w:fill="auto"/>
          </w:tcPr>
          <w:p w14:paraId="32573A25" w14:textId="7B8EDA17" w:rsidR="00001D65" w:rsidRPr="00923C09" w:rsidRDefault="00AC0F98" w:rsidP="004A4FA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2022</w:t>
            </w:r>
          </w:p>
        </w:tc>
        <w:tc>
          <w:tcPr>
            <w:tcW w:w="3079" w:type="dxa"/>
            <w:shd w:val="clear" w:color="auto" w:fill="auto"/>
          </w:tcPr>
          <w:p w14:paraId="575E7435" w14:textId="7173DD3E" w:rsidR="00001D65" w:rsidRPr="00923C09" w:rsidRDefault="00AC0F98" w:rsidP="004A4FA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CUT</w:t>
            </w:r>
          </w:p>
        </w:tc>
        <w:tc>
          <w:tcPr>
            <w:tcW w:w="4071" w:type="dxa"/>
            <w:shd w:val="clear" w:color="auto" w:fill="auto"/>
          </w:tcPr>
          <w:p w14:paraId="5D9CFC21" w14:textId="2EF2FF8F" w:rsidR="00001D65" w:rsidRPr="00923C09" w:rsidRDefault="00AC0F98" w:rsidP="004A4FA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Limassol</w:t>
            </w:r>
          </w:p>
        </w:tc>
        <w:tc>
          <w:tcPr>
            <w:tcW w:w="2585" w:type="dxa"/>
            <w:shd w:val="clear" w:color="auto" w:fill="auto"/>
          </w:tcPr>
          <w:p w14:paraId="6A8166E3" w14:textId="2F5CAB7C" w:rsidR="00001D65" w:rsidRPr="00923C09" w:rsidRDefault="00AC0F98" w:rsidP="004A4FA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Special Teaching Staff</w:t>
            </w:r>
          </w:p>
        </w:tc>
      </w:tr>
      <w:tr w:rsidR="00001D65" w:rsidRPr="00923C09" w14:paraId="51147585" w14:textId="77777777" w:rsidTr="004A4FA4">
        <w:trPr>
          <w:tblCellSpacing w:w="20" w:type="dxa"/>
          <w:jc w:val="center"/>
        </w:trPr>
        <w:tc>
          <w:tcPr>
            <w:tcW w:w="2909" w:type="dxa"/>
            <w:shd w:val="clear" w:color="auto" w:fill="auto"/>
          </w:tcPr>
          <w:p w14:paraId="33AF2A5A" w14:textId="603AC31D" w:rsidR="00001D65" w:rsidRPr="00923C09" w:rsidRDefault="00AC0F98" w:rsidP="004A4FA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2015</w:t>
            </w:r>
          </w:p>
        </w:tc>
        <w:tc>
          <w:tcPr>
            <w:tcW w:w="1519" w:type="dxa"/>
            <w:shd w:val="clear" w:color="auto" w:fill="auto"/>
          </w:tcPr>
          <w:p w14:paraId="61F88B7F" w14:textId="25A3BB45" w:rsidR="00001D65" w:rsidRPr="00923C09" w:rsidRDefault="00AC0F98" w:rsidP="004A4FA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2019</w:t>
            </w:r>
          </w:p>
        </w:tc>
        <w:tc>
          <w:tcPr>
            <w:tcW w:w="3079" w:type="dxa"/>
            <w:shd w:val="clear" w:color="auto" w:fill="auto"/>
          </w:tcPr>
          <w:p w14:paraId="170C7373" w14:textId="7B9AFE12" w:rsidR="00001D65" w:rsidRPr="00923C09" w:rsidRDefault="00AC0F98" w:rsidP="004A4FA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CUT</w:t>
            </w:r>
          </w:p>
        </w:tc>
        <w:tc>
          <w:tcPr>
            <w:tcW w:w="4071" w:type="dxa"/>
            <w:shd w:val="clear" w:color="auto" w:fill="auto"/>
          </w:tcPr>
          <w:p w14:paraId="53B5B893" w14:textId="5CB41A11" w:rsidR="00001D65" w:rsidRPr="00923C09" w:rsidRDefault="00AC0F98" w:rsidP="004A4FA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Limassol</w:t>
            </w:r>
          </w:p>
        </w:tc>
        <w:tc>
          <w:tcPr>
            <w:tcW w:w="2585" w:type="dxa"/>
            <w:shd w:val="clear" w:color="auto" w:fill="auto"/>
          </w:tcPr>
          <w:p w14:paraId="7D76C946" w14:textId="2C8A3819" w:rsidR="00001D65" w:rsidRPr="00923C09" w:rsidRDefault="00AC0F98" w:rsidP="004A4FA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Special Scientist</w:t>
            </w:r>
          </w:p>
        </w:tc>
      </w:tr>
    </w:tbl>
    <w:p w14:paraId="18ED4928" w14:textId="77777777" w:rsidR="00001D65" w:rsidRDefault="00001D65" w:rsidP="00001D65">
      <w:pPr>
        <w:ind w:left="1236"/>
        <w:jc w:val="center"/>
        <w:rPr>
          <w:rFonts w:ascii="Arial" w:hAnsi="Arial" w:cs="Arial"/>
          <w:color w:val="000000"/>
        </w:rPr>
      </w:pPr>
    </w:p>
    <w:p w14:paraId="621C5534" w14:textId="77777777" w:rsidR="00001D65" w:rsidRDefault="00001D65" w:rsidP="00001D65">
      <w:pPr>
        <w:ind w:left="1236"/>
        <w:jc w:val="center"/>
        <w:rPr>
          <w:rFonts w:ascii="Arial" w:hAnsi="Arial" w:cs="Arial"/>
          <w:color w:val="000000"/>
        </w:rPr>
      </w:pPr>
    </w:p>
    <w:p w14:paraId="6B7C205A" w14:textId="160AF667" w:rsidR="00001D65" w:rsidRDefault="00001D65" w:rsidP="00001D65">
      <w:pPr>
        <w:ind w:left="1236"/>
        <w:jc w:val="center"/>
        <w:rPr>
          <w:rFonts w:ascii="Arial" w:hAnsi="Arial" w:cs="Arial"/>
          <w:color w:val="000000"/>
        </w:rPr>
      </w:pPr>
    </w:p>
    <w:tbl>
      <w:tblPr>
        <w:tblW w:w="14351" w:type="dxa"/>
        <w:jc w:val="center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11"/>
        <w:gridCol w:w="992"/>
        <w:gridCol w:w="3260"/>
        <w:gridCol w:w="2977"/>
        <w:gridCol w:w="2404"/>
        <w:gridCol w:w="992"/>
        <w:gridCol w:w="1015"/>
      </w:tblGrid>
      <w:tr w:rsidR="00481659" w:rsidRPr="00937D86" w14:paraId="73CD9303" w14:textId="77777777" w:rsidTr="00481659">
        <w:trPr>
          <w:tblCellSpacing w:w="20" w:type="dxa"/>
          <w:jc w:val="center"/>
        </w:trPr>
        <w:tc>
          <w:tcPr>
            <w:tcW w:w="14271" w:type="dxa"/>
            <w:gridSpan w:val="7"/>
            <w:shd w:val="clear" w:color="auto" w:fill="002060"/>
          </w:tcPr>
          <w:sdt>
            <w:sdtPr>
              <w:rPr>
                <w:rFonts w:ascii="Arial" w:hAnsi="Arial" w:cs="Arial"/>
                <w:b/>
                <w:color w:val="FFFFFF"/>
              </w:rPr>
              <w:id w:val="1473406795"/>
              <w:placeholder>
                <w:docPart w:val="69CB13995F2548A2BB3F8BC75523F328"/>
              </w:placeholder>
            </w:sdtPr>
            <w:sdtEndPr>
              <w:rPr>
                <w:i/>
              </w:rPr>
            </w:sdtEndPr>
            <w:sdtContent>
              <w:p w14:paraId="619D8A40" w14:textId="77777777" w:rsidR="00481659" w:rsidRPr="00503565" w:rsidRDefault="00481659" w:rsidP="00982F10">
                <w:pPr>
                  <w:jc w:val="center"/>
                  <w:rPr>
                    <w:rFonts w:ascii="Arial" w:hAnsi="Arial" w:cs="Arial"/>
                    <w:b/>
                    <w:color w:val="FFFFFF"/>
                  </w:rPr>
                </w:pPr>
                <w:r w:rsidRPr="00503565">
                  <w:rPr>
                    <w:rFonts w:ascii="Arial" w:hAnsi="Arial" w:cs="Arial"/>
                    <w:b/>
                    <w:color w:val="FFFFFF"/>
                  </w:rPr>
                  <w:t xml:space="preserve">Key </w:t>
                </w:r>
                <w:r w:rsidRPr="00503565">
                  <w:rPr>
                    <w:rFonts w:ascii="Arial" w:hAnsi="Arial" w:cs="Arial"/>
                    <w:b/>
                    <w:i/>
                    <w:color w:val="FFFFFF"/>
                    <w:u w:val="single"/>
                  </w:rPr>
                  <w:t>refereed</w:t>
                </w:r>
                <w:r w:rsidRPr="00503565">
                  <w:rPr>
                    <w:rFonts w:ascii="Arial" w:hAnsi="Arial" w:cs="Arial"/>
                    <w:b/>
                    <w:color w:val="FFFFFF"/>
                  </w:rPr>
                  <w:t xml:space="preserve"> journal</w:t>
                </w:r>
                <w:r>
                  <w:rPr>
                    <w:rFonts w:ascii="Arial" w:hAnsi="Arial" w:cs="Arial"/>
                    <w:b/>
                    <w:color w:val="FFFFFF"/>
                  </w:rPr>
                  <w:t xml:space="preserve"> papers, monographs, books,</w:t>
                </w:r>
                <w:r w:rsidRPr="00503565">
                  <w:rPr>
                    <w:rFonts w:ascii="Arial" w:hAnsi="Arial" w:cs="Arial"/>
                    <w:b/>
                    <w:color w:val="FFFFFF"/>
                  </w:rPr>
                  <w:t xml:space="preserve"> conference publications</w:t>
                </w:r>
                <w:r>
                  <w:rPr>
                    <w:rFonts w:ascii="Arial" w:hAnsi="Arial" w:cs="Arial"/>
                    <w:b/>
                    <w:color w:val="FFFFFF"/>
                  </w:rPr>
                  <w:t xml:space="preserve"> etc.</w:t>
                </w:r>
                <w:r w:rsidRPr="00503565">
                  <w:rPr>
                    <w:rFonts w:ascii="Arial" w:hAnsi="Arial" w:cs="Arial"/>
                    <w:b/>
                    <w:color w:val="FFFFFF"/>
                  </w:rPr>
                  <w:t xml:space="preserve"> </w:t>
                </w:r>
                <w:r>
                  <w:rPr>
                    <w:rFonts w:ascii="Arial" w:hAnsi="Arial" w:cs="Arial"/>
                    <w:b/>
                    <w:color w:val="FFFFFF"/>
                  </w:rPr>
                  <w:t>List the five (5) more recent and other five (5) selected –(max total 10)</w:t>
                </w:r>
              </w:p>
            </w:sdtContent>
          </w:sdt>
        </w:tc>
      </w:tr>
      <w:sdt>
        <w:sdtPr>
          <w:rPr>
            <w:rFonts w:ascii="Arial" w:hAnsi="Arial" w:cs="Arial"/>
            <w:b/>
            <w:color w:val="000000"/>
            <w:sz w:val="22"/>
          </w:rPr>
          <w:id w:val="-79450136"/>
          <w:placeholder>
            <w:docPart w:val="69CB13995F2548A2BB3F8BC75523F328"/>
          </w:placeholder>
        </w:sdtPr>
        <w:sdtContent>
          <w:tr w:rsidR="00481659" w:rsidRPr="00923C09" w14:paraId="6D3BD184" w14:textId="77777777" w:rsidTr="00481659">
            <w:trPr>
              <w:tblCellSpacing w:w="20" w:type="dxa"/>
              <w:jc w:val="center"/>
            </w:trPr>
            <w:tc>
              <w:tcPr>
                <w:tcW w:w="2651" w:type="dxa"/>
                <w:shd w:val="clear" w:color="auto" w:fill="9CC2E5" w:themeFill="accent1" w:themeFillTint="99"/>
              </w:tcPr>
              <w:p w14:paraId="308DCB28" w14:textId="77777777" w:rsidR="00481659" w:rsidRPr="00503565" w:rsidRDefault="00481659" w:rsidP="00982F10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</w:rPr>
                  <w:t>Ref. Number</w:t>
                </w:r>
              </w:p>
            </w:tc>
            <w:tc>
              <w:tcPr>
                <w:tcW w:w="952" w:type="dxa"/>
                <w:shd w:val="clear" w:color="auto" w:fill="9CC2E5" w:themeFill="accent1" w:themeFillTint="99"/>
              </w:tcPr>
              <w:p w14:paraId="4AB79B1E" w14:textId="77777777" w:rsidR="00481659" w:rsidRPr="00503565" w:rsidRDefault="00481659" w:rsidP="00982F10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</w:rPr>
                </w:pPr>
                <w:r w:rsidRPr="00503565">
                  <w:rPr>
                    <w:rFonts w:ascii="Arial" w:hAnsi="Arial" w:cs="Arial"/>
                    <w:b/>
                    <w:color w:val="000000"/>
                    <w:sz w:val="22"/>
                  </w:rPr>
                  <w:t>Year</w:t>
                </w:r>
              </w:p>
            </w:tc>
            <w:tc>
              <w:tcPr>
                <w:tcW w:w="3220" w:type="dxa"/>
                <w:shd w:val="clear" w:color="auto" w:fill="9CC2E5" w:themeFill="accent1" w:themeFillTint="99"/>
              </w:tcPr>
              <w:p w14:paraId="00C6A2B9" w14:textId="77777777" w:rsidR="00481659" w:rsidRPr="00503565" w:rsidRDefault="00481659" w:rsidP="00982F10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</w:rPr>
                </w:pPr>
                <w:r w:rsidRPr="00503565">
                  <w:rPr>
                    <w:rFonts w:ascii="Arial" w:hAnsi="Arial" w:cs="Arial"/>
                    <w:b/>
                    <w:color w:val="000000"/>
                    <w:sz w:val="22"/>
                  </w:rPr>
                  <w:t>Title</w:t>
                </w:r>
              </w:p>
            </w:tc>
            <w:tc>
              <w:tcPr>
                <w:tcW w:w="2937" w:type="dxa"/>
                <w:shd w:val="clear" w:color="auto" w:fill="9CC2E5" w:themeFill="accent1" w:themeFillTint="99"/>
              </w:tcPr>
              <w:p w14:paraId="5F5D37FF" w14:textId="77777777" w:rsidR="00481659" w:rsidRPr="00503565" w:rsidRDefault="00481659" w:rsidP="00982F10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</w:rPr>
                </w:pPr>
                <w:r w:rsidRPr="00503565">
                  <w:rPr>
                    <w:rFonts w:ascii="Arial" w:hAnsi="Arial" w:cs="Arial"/>
                    <w:b/>
                    <w:color w:val="000000"/>
                    <w:sz w:val="22"/>
                  </w:rPr>
                  <w:t>Other authors</w:t>
                </w:r>
              </w:p>
            </w:tc>
            <w:tc>
              <w:tcPr>
                <w:tcW w:w="2364" w:type="dxa"/>
                <w:shd w:val="clear" w:color="auto" w:fill="9CC2E5" w:themeFill="accent1" w:themeFillTint="99"/>
              </w:tcPr>
              <w:p w14:paraId="163A1299" w14:textId="77777777" w:rsidR="00481659" w:rsidRPr="00503565" w:rsidRDefault="00481659" w:rsidP="00982F10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</w:rPr>
                </w:pPr>
                <w:r w:rsidRPr="00503565">
                  <w:rPr>
                    <w:rFonts w:ascii="Arial" w:hAnsi="Arial" w:cs="Arial"/>
                    <w:b/>
                    <w:color w:val="000000"/>
                    <w:sz w:val="22"/>
                  </w:rPr>
                  <w:t xml:space="preserve">Journal </w:t>
                </w:r>
                <w:r>
                  <w:rPr>
                    <w:rFonts w:ascii="Arial" w:hAnsi="Arial" w:cs="Arial"/>
                    <w:b/>
                    <w:color w:val="000000"/>
                    <w:sz w:val="22"/>
                  </w:rPr>
                  <w:t xml:space="preserve">and Publisher/ </w:t>
                </w:r>
                <w:r>
                  <w:rPr>
                    <w:rFonts w:ascii="Arial" w:hAnsi="Arial" w:cs="Arial"/>
                    <w:b/>
                    <w:color w:val="000000"/>
                    <w:sz w:val="22"/>
                  </w:rPr>
                  <w:br/>
                  <w:t>Conference</w:t>
                </w:r>
              </w:p>
            </w:tc>
            <w:tc>
              <w:tcPr>
                <w:tcW w:w="952" w:type="dxa"/>
                <w:shd w:val="clear" w:color="auto" w:fill="9CC2E5" w:themeFill="accent1" w:themeFillTint="99"/>
              </w:tcPr>
              <w:p w14:paraId="4CE8382B" w14:textId="77777777" w:rsidR="00481659" w:rsidRPr="00503565" w:rsidRDefault="00481659" w:rsidP="00982F10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</w:rPr>
                </w:pPr>
                <w:r w:rsidRPr="00503565">
                  <w:rPr>
                    <w:rFonts w:ascii="Arial" w:hAnsi="Arial" w:cs="Arial"/>
                    <w:b/>
                    <w:color w:val="000000"/>
                    <w:sz w:val="22"/>
                  </w:rPr>
                  <w:t>Vol.</w:t>
                </w:r>
              </w:p>
            </w:tc>
            <w:tc>
              <w:tcPr>
                <w:tcW w:w="955" w:type="dxa"/>
                <w:shd w:val="clear" w:color="auto" w:fill="9CC2E5" w:themeFill="accent1" w:themeFillTint="99"/>
              </w:tcPr>
              <w:p w14:paraId="03BFB97E" w14:textId="77777777" w:rsidR="00481659" w:rsidRPr="00503565" w:rsidRDefault="00481659" w:rsidP="00982F10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</w:rPr>
                </w:pPr>
                <w:r w:rsidRPr="00503565">
                  <w:rPr>
                    <w:rFonts w:ascii="Arial" w:hAnsi="Arial" w:cs="Arial"/>
                    <w:b/>
                    <w:color w:val="000000"/>
                    <w:sz w:val="22"/>
                  </w:rPr>
                  <w:t>Pages</w:t>
                </w:r>
              </w:p>
            </w:tc>
          </w:tr>
        </w:sdtContent>
      </w:sdt>
      <w:tr w:rsidR="00481659" w:rsidRPr="00923C09" w14:paraId="59D2C938" w14:textId="77777777" w:rsidTr="00481659">
        <w:trPr>
          <w:trHeight w:val="241"/>
          <w:tblCellSpacing w:w="20" w:type="dxa"/>
          <w:jc w:val="center"/>
        </w:trPr>
        <w:tc>
          <w:tcPr>
            <w:tcW w:w="2651" w:type="dxa"/>
            <w:shd w:val="clear" w:color="auto" w:fill="auto"/>
          </w:tcPr>
          <w:p w14:paraId="2AE19E61" w14:textId="77777777" w:rsidR="00481659" w:rsidRPr="00503565" w:rsidRDefault="00481659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1</w:t>
            </w:r>
          </w:p>
        </w:tc>
        <w:tc>
          <w:tcPr>
            <w:tcW w:w="952" w:type="dxa"/>
            <w:shd w:val="clear" w:color="auto" w:fill="auto"/>
          </w:tcPr>
          <w:p w14:paraId="2C85B898" w14:textId="1708B30D" w:rsidR="00481659" w:rsidRPr="00503565" w:rsidRDefault="00AC0F98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2023</w:t>
            </w:r>
          </w:p>
        </w:tc>
        <w:tc>
          <w:tcPr>
            <w:tcW w:w="3220" w:type="dxa"/>
            <w:shd w:val="clear" w:color="auto" w:fill="auto"/>
          </w:tcPr>
          <w:p w14:paraId="21077264" w14:textId="7013F753" w:rsidR="00481659" w:rsidRPr="00503565" w:rsidRDefault="00AC0F98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Naturalistic data from Greek-speaking toddlers using the LENA device</w:t>
            </w:r>
          </w:p>
        </w:tc>
        <w:tc>
          <w:tcPr>
            <w:tcW w:w="2937" w:type="dxa"/>
            <w:shd w:val="clear" w:color="auto" w:fill="auto"/>
          </w:tcPr>
          <w:p w14:paraId="35BC31A2" w14:textId="5A8C820C" w:rsidR="00481659" w:rsidRPr="00503565" w:rsidRDefault="00AC0F98" w:rsidP="00982F10">
            <w:pPr>
              <w:tabs>
                <w:tab w:val="left" w:pos="780"/>
              </w:tabs>
              <w:rPr>
                <w:rFonts w:ascii="Arial" w:hAnsi="Arial" w:cs="Arial"/>
                <w:color w:val="000000"/>
                <w:sz w:val="22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</w:rPr>
              <w:t>Loukia</w:t>
            </w:r>
            <w:proofErr w:type="spellEnd"/>
            <w:r>
              <w:rPr>
                <w:rFonts w:ascii="Arial" w:hAnsi="Arial" w:cs="Arial"/>
                <w:color w:val="000000"/>
                <w:sz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</w:rPr>
              <w:t>Taxitari</w:t>
            </w:r>
            <w:proofErr w:type="spellEnd"/>
          </w:p>
        </w:tc>
        <w:tc>
          <w:tcPr>
            <w:tcW w:w="2364" w:type="dxa"/>
            <w:shd w:val="clear" w:color="auto" w:fill="auto"/>
          </w:tcPr>
          <w:p w14:paraId="0FC8DC63" w14:textId="7F4D1A57" w:rsidR="00481659" w:rsidRPr="00503565" w:rsidRDefault="00AC0F98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6</w:t>
            </w:r>
            <w:r w:rsidRPr="00AC0F98">
              <w:rPr>
                <w:rFonts w:ascii="Arial" w:hAnsi="Arial" w:cs="Arial"/>
                <w:color w:val="000000"/>
                <w:sz w:val="22"/>
                <w:vertAlign w:val="superscript"/>
              </w:rPr>
              <w:t>th</w:t>
            </w:r>
            <w:r>
              <w:rPr>
                <w:rFonts w:ascii="Arial" w:hAnsi="Arial" w:cs="Arial"/>
                <w:color w:val="000000"/>
                <w:sz w:val="22"/>
              </w:rPr>
              <w:t xml:space="preserve"> National Conference of the Hellenic Cognitive Science Society</w:t>
            </w:r>
          </w:p>
        </w:tc>
        <w:tc>
          <w:tcPr>
            <w:tcW w:w="952" w:type="dxa"/>
            <w:shd w:val="clear" w:color="auto" w:fill="auto"/>
          </w:tcPr>
          <w:p w14:paraId="27BB6ED9" w14:textId="01E11CC1" w:rsidR="00481659" w:rsidRPr="00503565" w:rsidRDefault="00AC0F98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--</w:t>
            </w:r>
          </w:p>
        </w:tc>
        <w:tc>
          <w:tcPr>
            <w:tcW w:w="955" w:type="dxa"/>
            <w:shd w:val="clear" w:color="auto" w:fill="auto"/>
          </w:tcPr>
          <w:p w14:paraId="5C984D1A" w14:textId="38359B49" w:rsidR="00481659" w:rsidRPr="00503565" w:rsidRDefault="00AC0F98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--</w:t>
            </w:r>
          </w:p>
        </w:tc>
      </w:tr>
      <w:tr w:rsidR="00481659" w:rsidRPr="00923C09" w14:paraId="24BE70D9" w14:textId="77777777" w:rsidTr="00481659">
        <w:trPr>
          <w:trHeight w:val="263"/>
          <w:tblCellSpacing w:w="20" w:type="dxa"/>
          <w:jc w:val="center"/>
        </w:trPr>
        <w:tc>
          <w:tcPr>
            <w:tcW w:w="2651" w:type="dxa"/>
            <w:shd w:val="clear" w:color="auto" w:fill="auto"/>
          </w:tcPr>
          <w:p w14:paraId="067E3CF8" w14:textId="77777777" w:rsidR="00481659" w:rsidRPr="00503565" w:rsidRDefault="00481659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2</w:t>
            </w:r>
          </w:p>
        </w:tc>
        <w:tc>
          <w:tcPr>
            <w:tcW w:w="952" w:type="dxa"/>
            <w:shd w:val="clear" w:color="auto" w:fill="auto"/>
          </w:tcPr>
          <w:p w14:paraId="33F59E7B" w14:textId="143664BC" w:rsidR="00481659" w:rsidRPr="00503565" w:rsidRDefault="00AC0F98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2023</w:t>
            </w:r>
          </w:p>
        </w:tc>
        <w:tc>
          <w:tcPr>
            <w:tcW w:w="3220" w:type="dxa"/>
            <w:shd w:val="clear" w:color="auto" w:fill="auto"/>
          </w:tcPr>
          <w:p w14:paraId="70CDAAD9" w14:textId="3C52458F" w:rsidR="00481659" w:rsidRPr="00503565" w:rsidRDefault="00AC0F98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Auditory deprivation links to neural reorganization, cognitive decline, and brain atrophy: a short review</w:t>
            </w:r>
          </w:p>
        </w:tc>
        <w:tc>
          <w:tcPr>
            <w:tcW w:w="2937" w:type="dxa"/>
            <w:shd w:val="clear" w:color="auto" w:fill="auto"/>
          </w:tcPr>
          <w:p w14:paraId="1D2042B1" w14:textId="03849B09" w:rsidR="00481659" w:rsidRPr="00503565" w:rsidRDefault="00481659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</w:p>
        </w:tc>
        <w:tc>
          <w:tcPr>
            <w:tcW w:w="2364" w:type="dxa"/>
            <w:shd w:val="clear" w:color="auto" w:fill="auto"/>
          </w:tcPr>
          <w:p w14:paraId="79AB3D84" w14:textId="351E661C" w:rsidR="00481659" w:rsidRPr="00503565" w:rsidRDefault="00AC0F98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34</w:t>
            </w:r>
            <w:r w:rsidRPr="00AC0F98">
              <w:rPr>
                <w:rFonts w:ascii="Arial" w:hAnsi="Arial" w:cs="Arial"/>
                <w:color w:val="000000"/>
                <w:sz w:val="22"/>
                <w:vertAlign w:val="superscript"/>
              </w:rPr>
              <w:t>th</w:t>
            </w:r>
            <w:r>
              <w:rPr>
                <w:rFonts w:ascii="Arial" w:hAnsi="Arial" w:cs="Arial"/>
                <w:color w:val="000000"/>
                <w:sz w:val="22"/>
              </w:rPr>
              <w:t xml:space="preserve"> National Conference of the Hellenic Neurological Society</w:t>
            </w:r>
          </w:p>
        </w:tc>
        <w:tc>
          <w:tcPr>
            <w:tcW w:w="952" w:type="dxa"/>
            <w:shd w:val="clear" w:color="auto" w:fill="auto"/>
          </w:tcPr>
          <w:p w14:paraId="3963DA27" w14:textId="36A328BD" w:rsidR="00481659" w:rsidRPr="00503565" w:rsidRDefault="00AC0F98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--</w:t>
            </w:r>
          </w:p>
        </w:tc>
        <w:tc>
          <w:tcPr>
            <w:tcW w:w="955" w:type="dxa"/>
            <w:shd w:val="clear" w:color="auto" w:fill="auto"/>
          </w:tcPr>
          <w:p w14:paraId="46B4E4E8" w14:textId="47C98979" w:rsidR="00481659" w:rsidRPr="00AC0F98" w:rsidRDefault="00AC0F98" w:rsidP="00982F10">
            <w:pPr>
              <w:jc w:val="center"/>
              <w:rPr>
                <w:rFonts w:ascii="Arial" w:hAnsi="Arial" w:cs="Arial"/>
                <w:color w:val="000000"/>
                <w:sz w:val="22"/>
                <w:lang w:val="el-GR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--</w:t>
            </w:r>
          </w:p>
        </w:tc>
      </w:tr>
      <w:tr w:rsidR="00481659" w:rsidRPr="00AC0F98" w14:paraId="09B66F5C" w14:textId="77777777" w:rsidTr="00481659">
        <w:trPr>
          <w:tblCellSpacing w:w="20" w:type="dxa"/>
          <w:jc w:val="center"/>
        </w:trPr>
        <w:tc>
          <w:tcPr>
            <w:tcW w:w="2651" w:type="dxa"/>
            <w:shd w:val="clear" w:color="auto" w:fill="auto"/>
          </w:tcPr>
          <w:p w14:paraId="38FC0322" w14:textId="77777777" w:rsidR="00481659" w:rsidRPr="00503565" w:rsidRDefault="00481659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3</w:t>
            </w:r>
          </w:p>
        </w:tc>
        <w:tc>
          <w:tcPr>
            <w:tcW w:w="952" w:type="dxa"/>
            <w:shd w:val="clear" w:color="auto" w:fill="auto"/>
          </w:tcPr>
          <w:p w14:paraId="37110213" w14:textId="1436587E" w:rsidR="00481659" w:rsidRPr="00AC0F98" w:rsidRDefault="00AC0F98" w:rsidP="00982F10">
            <w:pPr>
              <w:jc w:val="center"/>
              <w:rPr>
                <w:rFonts w:ascii="Arial" w:hAnsi="Arial" w:cs="Arial"/>
                <w:color w:val="000000"/>
                <w:sz w:val="22"/>
                <w:lang w:val="el-GR"/>
              </w:rPr>
            </w:pPr>
            <w:r>
              <w:rPr>
                <w:rFonts w:ascii="Arial" w:hAnsi="Arial" w:cs="Arial"/>
                <w:color w:val="000000"/>
                <w:sz w:val="22"/>
                <w:lang w:val="el-GR"/>
              </w:rPr>
              <w:t>2023</w:t>
            </w:r>
          </w:p>
        </w:tc>
        <w:tc>
          <w:tcPr>
            <w:tcW w:w="3220" w:type="dxa"/>
            <w:shd w:val="clear" w:color="auto" w:fill="auto"/>
          </w:tcPr>
          <w:p w14:paraId="22895AC3" w14:textId="2918F934" w:rsidR="00481659" w:rsidRPr="00AC0F98" w:rsidRDefault="00AC0F98" w:rsidP="00982F10">
            <w:pPr>
              <w:jc w:val="center"/>
              <w:rPr>
                <w:rFonts w:ascii="Arial" w:hAnsi="Arial" w:cs="Arial"/>
                <w:color w:val="000000"/>
                <w:sz w:val="22"/>
                <w:lang w:val="el-GR"/>
              </w:rPr>
            </w:pPr>
            <w:r w:rsidRPr="00AC0F98">
              <w:rPr>
                <w:rFonts w:ascii="Arial" w:hAnsi="Arial" w:cs="Arial"/>
                <w:color w:val="000000"/>
                <w:sz w:val="22"/>
                <w:lang w:val="el-GR"/>
              </w:rPr>
              <w:t xml:space="preserve">Σύγχρονα δεδομένα της επίδρασης της </w:t>
            </w:r>
            <w:proofErr w:type="spellStart"/>
            <w:r w:rsidRPr="00AC0F98">
              <w:rPr>
                <w:rFonts w:ascii="Arial" w:hAnsi="Arial" w:cs="Arial"/>
                <w:color w:val="000000"/>
                <w:sz w:val="22"/>
                <w:lang w:val="el-GR"/>
              </w:rPr>
              <w:t>ακουστικο</w:t>
            </w:r>
            <w:proofErr w:type="spellEnd"/>
            <w:r w:rsidRPr="00AC0F98">
              <w:rPr>
                <w:rFonts w:ascii="Arial" w:hAnsi="Arial" w:cs="Arial"/>
                <w:color w:val="000000"/>
                <w:sz w:val="22"/>
                <w:lang w:val="el-GR"/>
              </w:rPr>
              <w:t>-προφορικής εκπαίδευσης σε παιδιά με κοχλιακό εμφύτευμα</w:t>
            </w:r>
          </w:p>
        </w:tc>
        <w:tc>
          <w:tcPr>
            <w:tcW w:w="2937" w:type="dxa"/>
            <w:shd w:val="clear" w:color="auto" w:fill="auto"/>
          </w:tcPr>
          <w:p w14:paraId="0A6BA5BD" w14:textId="77777777" w:rsidR="00481659" w:rsidRPr="00AC0F98" w:rsidRDefault="00481659" w:rsidP="00982F10">
            <w:pPr>
              <w:jc w:val="center"/>
              <w:rPr>
                <w:rFonts w:ascii="Arial" w:hAnsi="Arial" w:cs="Arial"/>
                <w:color w:val="000000"/>
                <w:sz w:val="22"/>
                <w:lang w:val="el-GR"/>
              </w:rPr>
            </w:pPr>
          </w:p>
        </w:tc>
        <w:tc>
          <w:tcPr>
            <w:tcW w:w="2364" w:type="dxa"/>
            <w:shd w:val="clear" w:color="auto" w:fill="auto"/>
          </w:tcPr>
          <w:p w14:paraId="5EC1EE4B" w14:textId="556EBCFB" w:rsidR="00481659" w:rsidRPr="00AC0F98" w:rsidRDefault="00AC0F98" w:rsidP="00982F10">
            <w:pPr>
              <w:jc w:val="center"/>
              <w:rPr>
                <w:rFonts w:ascii="Arial" w:hAnsi="Arial" w:cs="Arial"/>
                <w:color w:val="000000"/>
                <w:sz w:val="22"/>
                <w:lang w:val="en-US"/>
              </w:rPr>
            </w:pPr>
            <w:r w:rsidRPr="00AC0F98">
              <w:rPr>
                <w:rFonts w:ascii="Arial" w:hAnsi="Arial" w:cs="Arial"/>
                <w:color w:val="000000"/>
                <w:sz w:val="22"/>
                <w:lang w:val="en-US"/>
              </w:rPr>
              <w:t>8</w:t>
            </w:r>
            <w:r>
              <w:rPr>
                <w:rFonts w:ascii="Arial" w:hAnsi="Arial" w:cs="Arial"/>
                <w:color w:val="000000"/>
                <w:sz w:val="22"/>
                <w:vertAlign w:val="superscript"/>
                <w:lang w:val="en-US"/>
              </w:rPr>
              <w:t xml:space="preserve">th </w:t>
            </w:r>
            <w:r>
              <w:rPr>
                <w:rFonts w:ascii="Arial" w:hAnsi="Arial" w:cs="Arial"/>
                <w:color w:val="000000"/>
                <w:sz w:val="22"/>
                <w:lang w:val="en-US"/>
              </w:rPr>
              <w:t xml:space="preserve">National Conference-Education &amp; Culture </w:t>
            </w:r>
            <w:r w:rsidR="00EA4C90">
              <w:rPr>
                <w:rFonts w:ascii="Arial" w:hAnsi="Arial" w:cs="Arial"/>
                <w:color w:val="000000"/>
                <w:sz w:val="22"/>
                <w:lang w:val="en-US"/>
              </w:rPr>
              <w:t>21rst century</w:t>
            </w:r>
          </w:p>
        </w:tc>
        <w:tc>
          <w:tcPr>
            <w:tcW w:w="952" w:type="dxa"/>
            <w:shd w:val="clear" w:color="auto" w:fill="auto"/>
          </w:tcPr>
          <w:p w14:paraId="50DF9AA5" w14:textId="4562F8DF" w:rsidR="00481659" w:rsidRPr="00AC0F98" w:rsidRDefault="00EA4C90" w:rsidP="00982F10">
            <w:pPr>
              <w:jc w:val="center"/>
              <w:rPr>
                <w:rFonts w:ascii="Arial" w:hAnsi="Arial" w:cs="Arial"/>
                <w:color w:val="000000"/>
                <w:sz w:val="22"/>
                <w:lang w:val="en-US"/>
              </w:rPr>
            </w:pPr>
            <w:r>
              <w:rPr>
                <w:rFonts w:ascii="Arial" w:hAnsi="Arial" w:cs="Arial"/>
                <w:color w:val="000000"/>
                <w:sz w:val="22"/>
                <w:lang w:val="en-US"/>
              </w:rPr>
              <w:t>--</w:t>
            </w:r>
          </w:p>
        </w:tc>
        <w:tc>
          <w:tcPr>
            <w:tcW w:w="955" w:type="dxa"/>
            <w:shd w:val="clear" w:color="auto" w:fill="auto"/>
          </w:tcPr>
          <w:p w14:paraId="2D3C9F42" w14:textId="6BD874C3" w:rsidR="00481659" w:rsidRPr="00AC0F98" w:rsidRDefault="00EA4C90" w:rsidP="00982F10">
            <w:pPr>
              <w:jc w:val="center"/>
              <w:rPr>
                <w:rFonts w:ascii="Arial" w:hAnsi="Arial" w:cs="Arial"/>
                <w:color w:val="000000"/>
                <w:sz w:val="22"/>
                <w:lang w:val="en-US"/>
              </w:rPr>
            </w:pPr>
            <w:r>
              <w:rPr>
                <w:rFonts w:ascii="Arial" w:hAnsi="Arial" w:cs="Arial"/>
                <w:color w:val="000000"/>
                <w:sz w:val="22"/>
                <w:lang w:val="en-US"/>
              </w:rPr>
              <w:t>--</w:t>
            </w:r>
          </w:p>
        </w:tc>
      </w:tr>
      <w:tr w:rsidR="00481659" w:rsidRPr="00923C09" w14:paraId="719DF8F8" w14:textId="77777777" w:rsidTr="00481659">
        <w:trPr>
          <w:tblCellSpacing w:w="20" w:type="dxa"/>
          <w:jc w:val="center"/>
        </w:trPr>
        <w:tc>
          <w:tcPr>
            <w:tcW w:w="2651" w:type="dxa"/>
            <w:shd w:val="clear" w:color="auto" w:fill="auto"/>
          </w:tcPr>
          <w:p w14:paraId="36DAE1BB" w14:textId="77777777" w:rsidR="00481659" w:rsidRPr="00503565" w:rsidRDefault="00481659" w:rsidP="00982F10">
            <w:pPr>
              <w:jc w:val="center"/>
              <w:rPr>
                <w:rFonts w:ascii="Arial" w:hAnsi="Arial" w:cs="Arial"/>
                <w:color w:val="000000"/>
                <w:sz w:val="22"/>
                <w:lang w:val="en-US"/>
              </w:rPr>
            </w:pPr>
            <w:r>
              <w:rPr>
                <w:rFonts w:ascii="Arial" w:hAnsi="Arial" w:cs="Arial"/>
                <w:color w:val="000000"/>
                <w:sz w:val="22"/>
                <w:lang w:val="en-US"/>
              </w:rPr>
              <w:t>4</w:t>
            </w:r>
          </w:p>
        </w:tc>
        <w:tc>
          <w:tcPr>
            <w:tcW w:w="952" w:type="dxa"/>
            <w:shd w:val="clear" w:color="auto" w:fill="auto"/>
          </w:tcPr>
          <w:p w14:paraId="06129D73" w14:textId="38A275E8" w:rsidR="00481659" w:rsidRPr="00503565" w:rsidRDefault="00EA4C90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2023</w:t>
            </w:r>
          </w:p>
        </w:tc>
        <w:tc>
          <w:tcPr>
            <w:tcW w:w="3220" w:type="dxa"/>
            <w:shd w:val="clear" w:color="auto" w:fill="auto"/>
          </w:tcPr>
          <w:p w14:paraId="132F0871" w14:textId="7E82EFCE" w:rsidR="00481659" w:rsidRPr="00503565" w:rsidRDefault="00EA4C90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Revealing the secrets of the audiogram for Speech-Language Pathologists</w:t>
            </w:r>
          </w:p>
        </w:tc>
        <w:tc>
          <w:tcPr>
            <w:tcW w:w="2937" w:type="dxa"/>
            <w:shd w:val="clear" w:color="auto" w:fill="auto"/>
          </w:tcPr>
          <w:p w14:paraId="0E638B5B" w14:textId="77777777" w:rsidR="00481659" w:rsidRPr="00503565" w:rsidRDefault="00481659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</w:p>
        </w:tc>
        <w:tc>
          <w:tcPr>
            <w:tcW w:w="2364" w:type="dxa"/>
            <w:shd w:val="clear" w:color="auto" w:fill="auto"/>
          </w:tcPr>
          <w:p w14:paraId="07C4E51F" w14:textId="77777777" w:rsidR="00EA4C90" w:rsidRPr="00EA4C90" w:rsidRDefault="00EA4C90" w:rsidP="00EA4C90">
            <w:pPr>
              <w:pStyle w:val="nova-legacy-e-listitem"/>
              <w:shd w:val="clear" w:color="auto" w:fill="FFFFFF"/>
              <w:jc w:val="center"/>
              <w:rPr>
                <w:rFonts w:ascii="Arial" w:eastAsia="MS Mincho" w:hAnsi="Arial" w:cs="Arial"/>
                <w:color w:val="000000"/>
                <w:sz w:val="22"/>
                <w:lang w:val="en-US" w:eastAsia="ja-JP"/>
              </w:rPr>
            </w:pPr>
            <w:r w:rsidRPr="00EA4C90">
              <w:rPr>
                <w:rFonts w:ascii="Arial" w:eastAsia="MS Mincho" w:hAnsi="Arial" w:cs="Arial"/>
                <w:color w:val="000000"/>
                <w:sz w:val="22"/>
                <w:lang w:val="en-US" w:eastAsia="ja-JP"/>
              </w:rPr>
              <w:t>10th International Conference: Research in Education and Rehabilitation Sciences</w:t>
            </w:r>
          </w:p>
          <w:p w14:paraId="1BE5CD4B" w14:textId="77777777" w:rsidR="00481659" w:rsidRPr="00EA4C90" w:rsidRDefault="00481659" w:rsidP="00982F10">
            <w:pPr>
              <w:jc w:val="center"/>
              <w:rPr>
                <w:rFonts w:ascii="Arial" w:hAnsi="Arial" w:cs="Arial"/>
                <w:color w:val="000000"/>
                <w:sz w:val="22"/>
                <w:lang w:val="en-CY"/>
              </w:rPr>
            </w:pPr>
          </w:p>
        </w:tc>
        <w:tc>
          <w:tcPr>
            <w:tcW w:w="952" w:type="dxa"/>
            <w:shd w:val="clear" w:color="auto" w:fill="auto"/>
          </w:tcPr>
          <w:p w14:paraId="5A0188AA" w14:textId="43B494D1" w:rsidR="00481659" w:rsidRPr="00503565" w:rsidRDefault="00EA4C90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--</w:t>
            </w:r>
          </w:p>
        </w:tc>
        <w:tc>
          <w:tcPr>
            <w:tcW w:w="955" w:type="dxa"/>
            <w:shd w:val="clear" w:color="auto" w:fill="auto"/>
          </w:tcPr>
          <w:p w14:paraId="07E4DA79" w14:textId="6FFA147C" w:rsidR="00481659" w:rsidRPr="00503565" w:rsidRDefault="00EA4C90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--</w:t>
            </w:r>
          </w:p>
        </w:tc>
      </w:tr>
      <w:tr w:rsidR="00481659" w:rsidRPr="00923C09" w14:paraId="38E26E30" w14:textId="77777777" w:rsidTr="00481659">
        <w:trPr>
          <w:tblCellSpacing w:w="20" w:type="dxa"/>
          <w:jc w:val="center"/>
        </w:trPr>
        <w:tc>
          <w:tcPr>
            <w:tcW w:w="2651" w:type="dxa"/>
            <w:shd w:val="clear" w:color="auto" w:fill="auto"/>
          </w:tcPr>
          <w:p w14:paraId="546537F4" w14:textId="77777777" w:rsidR="00481659" w:rsidRPr="00503565" w:rsidRDefault="00481659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5</w:t>
            </w:r>
          </w:p>
        </w:tc>
        <w:tc>
          <w:tcPr>
            <w:tcW w:w="952" w:type="dxa"/>
            <w:shd w:val="clear" w:color="auto" w:fill="auto"/>
          </w:tcPr>
          <w:p w14:paraId="4A208134" w14:textId="05BF5DA7" w:rsidR="00481659" w:rsidRPr="00503565" w:rsidRDefault="00EA4C90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2023</w:t>
            </w:r>
          </w:p>
        </w:tc>
        <w:tc>
          <w:tcPr>
            <w:tcW w:w="3220" w:type="dxa"/>
            <w:shd w:val="clear" w:color="auto" w:fill="auto"/>
          </w:tcPr>
          <w:p w14:paraId="41061C17" w14:textId="77777777" w:rsidR="00EA4C90" w:rsidRPr="00EA4C90" w:rsidRDefault="00EA4C90" w:rsidP="00EA4C9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A4C90">
              <w:rPr>
                <w:rFonts w:ascii="Arial" w:hAnsi="Arial" w:cs="Arial"/>
                <w:color w:val="000000"/>
                <w:sz w:val="22"/>
              </w:rPr>
              <w:t>Socio-Economic Status and Language Development in Hearing Loss: A Critical Appraisal</w:t>
            </w:r>
          </w:p>
          <w:p w14:paraId="22706B75" w14:textId="77777777" w:rsidR="00EA4C90" w:rsidRDefault="00EA4C90" w:rsidP="00EA4C90">
            <w:pPr>
              <w:shd w:val="clear" w:color="auto" w:fill="FFFFFF"/>
              <w:rPr>
                <w:rFonts w:ascii="Roboto" w:hAnsi="Roboto"/>
                <w:color w:val="111111"/>
                <w:sz w:val="18"/>
                <w:szCs w:val="18"/>
              </w:rPr>
            </w:pPr>
          </w:p>
          <w:p w14:paraId="5C098181" w14:textId="77777777" w:rsidR="00481659" w:rsidRPr="00503565" w:rsidRDefault="00481659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</w:p>
        </w:tc>
        <w:tc>
          <w:tcPr>
            <w:tcW w:w="2937" w:type="dxa"/>
            <w:shd w:val="clear" w:color="auto" w:fill="auto"/>
          </w:tcPr>
          <w:p w14:paraId="73BA14FE" w14:textId="61F6BFA2" w:rsidR="00481659" w:rsidRPr="00503565" w:rsidRDefault="00EA4C90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lastRenderedPageBreak/>
              <w:t xml:space="preserve">Theodora, </w:t>
            </w:r>
            <w:proofErr w:type="spellStart"/>
            <w:r>
              <w:rPr>
                <w:rFonts w:ascii="Arial" w:hAnsi="Arial" w:cs="Arial"/>
                <w:color w:val="000000"/>
                <w:sz w:val="22"/>
              </w:rPr>
              <w:t>Papastefanou</w:t>
            </w:r>
            <w:proofErr w:type="spellEnd"/>
            <w:r>
              <w:rPr>
                <w:rFonts w:ascii="Arial" w:hAnsi="Arial" w:cs="Arial"/>
                <w:color w:val="000000"/>
                <w:sz w:val="22"/>
              </w:rPr>
              <w:t xml:space="preserve">; George, </w:t>
            </w:r>
            <w:proofErr w:type="spellStart"/>
            <w:r>
              <w:rPr>
                <w:rFonts w:ascii="Arial" w:hAnsi="Arial" w:cs="Arial"/>
                <w:color w:val="000000"/>
                <w:sz w:val="22"/>
              </w:rPr>
              <w:t>Psillas</w:t>
            </w:r>
            <w:proofErr w:type="spellEnd"/>
          </w:p>
        </w:tc>
        <w:tc>
          <w:tcPr>
            <w:tcW w:w="2364" w:type="dxa"/>
            <w:shd w:val="clear" w:color="auto" w:fill="auto"/>
          </w:tcPr>
          <w:p w14:paraId="44C43A07" w14:textId="1F7452B8" w:rsidR="00481659" w:rsidRPr="00503565" w:rsidRDefault="00EA4C90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Audiology Research</w:t>
            </w:r>
          </w:p>
        </w:tc>
        <w:tc>
          <w:tcPr>
            <w:tcW w:w="952" w:type="dxa"/>
            <w:shd w:val="clear" w:color="auto" w:fill="auto"/>
          </w:tcPr>
          <w:p w14:paraId="36F2EBCB" w14:textId="56D32ED1" w:rsidR="00481659" w:rsidRPr="00503565" w:rsidRDefault="00EA4C90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13(1)</w:t>
            </w:r>
          </w:p>
        </w:tc>
        <w:tc>
          <w:tcPr>
            <w:tcW w:w="955" w:type="dxa"/>
            <w:shd w:val="clear" w:color="auto" w:fill="auto"/>
          </w:tcPr>
          <w:p w14:paraId="204CAF01" w14:textId="05C54016" w:rsidR="00481659" w:rsidRPr="00503565" w:rsidRDefault="00EA4C90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151-159</w:t>
            </w:r>
          </w:p>
        </w:tc>
      </w:tr>
      <w:tr w:rsidR="00481659" w:rsidRPr="00EA4C90" w14:paraId="5690A7DF" w14:textId="77777777" w:rsidTr="00481659">
        <w:trPr>
          <w:tblCellSpacing w:w="20" w:type="dxa"/>
          <w:jc w:val="center"/>
        </w:trPr>
        <w:tc>
          <w:tcPr>
            <w:tcW w:w="2651" w:type="dxa"/>
            <w:shd w:val="clear" w:color="auto" w:fill="auto"/>
          </w:tcPr>
          <w:p w14:paraId="61AA0373" w14:textId="77777777" w:rsidR="00481659" w:rsidRPr="00503565" w:rsidRDefault="00481659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6</w:t>
            </w:r>
          </w:p>
        </w:tc>
        <w:tc>
          <w:tcPr>
            <w:tcW w:w="952" w:type="dxa"/>
            <w:shd w:val="clear" w:color="auto" w:fill="auto"/>
          </w:tcPr>
          <w:p w14:paraId="52532EB7" w14:textId="16853FFD" w:rsidR="00481659" w:rsidRPr="00503565" w:rsidRDefault="00EA4C90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2022</w:t>
            </w:r>
          </w:p>
        </w:tc>
        <w:tc>
          <w:tcPr>
            <w:tcW w:w="3220" w:type="dxa"/>
            <w:shd w:val="clear" w:color="auto" w:fill="auto"/>
          </w:tcPr>
          <w:p w14:paraId="565465E8" w14:textId="77777777" w:rsidR="00EA4C90" w:rsidRPr="00EA4C90" w:rsidRDefault="00000000" w:rsidP="00EA4C9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hyperlink r:id="rId11" w:history="1">
              <w:proofErr w:type="spellStart"/>
              <w:r w:rsidR="00EA4C90" w:rsidRPr="00EA4C90">
                <w:rPr>
                  <w:rFonts w:ascii="Arial" w:hAnsi="Arial" w:cs="Arial"/>
                  <w:color w:val="000000"/>
                  <w:sz w:val="22"/>
                </w:rPr>
                <w:t>Κλινική</w:t>
              </w:r>
              <w:proofErr w:type="spellEnd"/>
              <w:r w:rsidR="00EA4C90" w:rsidRPr="00EA4C90">
                <w:rPr>
                  <w:rFonts w:ascii="Arial" w:hAnsi="Arial" w:cs="Arial"/>
                  <w:color w:val="000000"/>
                  <w:sz w:val="22"/>
                </w:rPr>
                <w:t xml:space="preserve"> α</w:t>
              </w:r>
              <w:proofErr w:type="spellStart"/>
              <w:r w:rsidR="00EA4C90" w:rsidRPr="00EA4C90">
                <w:rPr>
                  <w:rFonts w:ascii="Arial" w:hAnsi="Arial" w:cs="Arial"/>
                  <w:color w:val="000000"/>
                  <w:sz w:val="22"/>
                </w:rPr>
                <w:t>ξί</w:t>
              </w:r>
              <w:proofErr w:type="spellEnd"/>
              <w:r w:rsidR="00EA4C90" w:rsidRPr="00EA4C90">
                <w:rPr>
                  <w:rFonts w:ascii="Arial" w:hAnsi="Arial" w:cs="Arial"/>
                  <w:color w:val="000000"/>
                  <w:sz w:val="22"/>
                </w:rPr>
                <w:t>α α</w:t>
              </w:r>
              <w:proofErr w:type="spellStart"/>
              <w:r w:rsidR="00EA4C90" w:rsidRPr="00EA4C90">
                <w:rPr>
                  <w:rFonts w:ascii="Arial" w:hAnsi="Arial" w:cs="Arial"/>
                  <w:color w:val="000000"/>
                  <w:sz w:val="22"/>
                </w:rPr>
                <w:t>κοογράμμ</w:t>
              </w:r>
              <w:proofErr w:type="spellEnd"/>
              <w:r w:rsidR="00EA4C90" w:rsidRPr="00EA4C90">
                <w:rPr>
                  <w:rFonts w:ascii="Arial" w:hAnsi="Arial" w:cs="Arial"/>
                  <w:color w:val="000000"/>
                  <w:sz w:val="22"/>
                </w:rPr>
                <w:t>α</w:t>
              </w:r>
              <w:proofErr w:type="spellStart"/>
              <w:r w:rsidR="00EA4C90" w:rsidRPr="00EA4C90">
                <w:rPr>
                  <w:rFonts w:ascii="Arial" w:hAnsi="Arial" w:cs="Arial"/>
                  <w:color w:val="000000"/>
                  <w:sz w:val="22"/>
                </w:rPr>
                <w:t>τος</w:t>
              </w:r>
              <w:proofErr w:type="spellEnd"/>
              <w:r w:rsidR="00EA4C90" w:rsidRPr="00EA4C90">
                <w:rPr>
                  <w:rFonts w:ascii="Arial" w:hAnsi="Arial" w:cs="Arial"/>
                  <w:color w:val="000000"/>
                  <w:sz w:val="22"/>
                </w:rPr>
                <w:t xml:space="preserve"> </w:t>
              </w:r>
              <w:proofErr w:type="spellStart"/>
              <w:r w:rsidR="00EA4C90" w:rsidRPr="00EA4C90">
                <w:rPr>
                  <w:rFonts w:ascii="Arial" w:hAnsi="Arial" w:cs="Arial"/>
                  <w:color w:val="000000"/>
                  <w:sz w:val="22"/>
                </w:rPr>
                <w:t>στη</w:t>
              </w:r>
              <w:proofErr w:type="spellEnd"/>
              <w:r w:rsidR="00EA4C90" w:rsidRPr="00EA4C90">
                <w:rPr>
                  <w:rFonts w:ascii="Arial" w:hAnsi="Arial" w:cs="Arial"/>
                  <w:color w:val="000000"/>
                  <w:sz w:val="22"/>
                </w:rPr>
                <w:t xml:space="preserve"> </w:t>
              </w:r>
              <w:proofErr w:type="spellStart"/>
              <w:r w:rsidR="00EA4C90" w:rsidRPr="00EA4C90">
                <w:rPr>
                  <w:rFonts w:ascii="Arial" w:hAnsi="Arial" w:cs="Arial"/>
                  <w:color w:val="000000"/>
                  <w:sz w:val="22"/>
                </w:rPr>
                <w:t>Λογοθερ</w:t>
              </w:r>
              <w:proofErr w:type="spellEnd"/>
              <w:r w:rsidR="00EA4C90" w:rsidRPr="00EA4C90">
                <w:rPr>
                  <w:rFonts w:ascii="Arial" w:hAnsi="Arial" w:cs="Arial"/>
                  <w:color w:val="000000"/>
                  <w:sz w:val="22"/>
                </w:rPr>
                <w:t>απ</w:t>
              </w:r>
              <w:proofErr w:type="spellStart"/>
              <w:r w:rsidR="00EA4C90" w:rsidRPr="00EA4C90">
                <w:rPr>
                  <w:rFonts w:ascii="Arial" w:hAnsi="Arial" w:cs="Arial"/>
                  <w:color w:val="000000"/>
                  <w:sz w:val="22"/>
                </w:rPr>
                <w:t>ευτική</w:t>
              </w:r>
              <w:proofErr w:type="spellEnd"/>
              <w:r w:rsidR="00EA4C90" w:rsidRPr="00EA4C90">
                <w:rPr>
                  <w:rFonts w:ascii="Arial" w:hAnsi="Arial" w:cs="Arial"/>
                  <w:color w:val="000000"/>
                  <w:sz w:val="22"/>
                </w:rPr>
                <w:t xml:space="preserve"> Πα</w:t>
              </w:r>
              <w:proofErr w:type="spellStart"/>
              <w:r w:rsidR="00EA4C90" w:rsidRPr="00EA4C90">
                <w:rPr>
                  <w:rFonts w:ascii="Arial" w:hAnsi="Arial" w:cs="Arial"/>
                  <w:color w:val="000000"/>
                  <w:sz w:val="22"/>
                </w:rPr>
                <w:t>ρέμ</w:t>
              </w:r>
              <w:proofErr w:type="spellEnd"/>
              <w:r w:rsidR="00EA4C90" w:rsidRPr="00EA4C90">
                <w:rPr>
                  <w:rFonts w:ascii="Arial" w:hAnsi="Arial" w:cs="Arial"/>
                  <w:color w:val="000000"/>
                  <w:sz w:val="22"/>
                </w:rPr>
                <w:t>βα</w:t>
              </w:r>
              <w:proofErr w:type="spellStart"/>
              <w:r w:rsidR="00EA4C90" w:rsidRPr="00EA4C90">
                <w:rPr>
                  <w:rFonts w:ascii="Arial" w:hAnsi="Arial" w:cs="Arial"/>
                  <w:color w:val="000000"/>
                  <w:sz w:val="22"/>
                </w:rPr>
                <w:t>ση</w:t>
              </w:r>
              <w:proofErr w:type="spellEnd"/>
              <w:r w:rsidR="00EA4C90" w:rsidRPr="00EA4C90">
                <w:rPr>
                  <w:rFonts w:ascii="Arial" w:hAnsi="Arial" w:cs="Arial"/>
                  <w:color w:val="000000"/>
                  <w:sz w:val="22"/>
                </w:rPr>
                <w:t xml:space="preserve"> πα</w:t>
              </w:r>
              <w:proofErr w:type="spellStart"/>
              <w:r w:rsidR="00EA4C90" w:rsidRPr="00EA4C90">
                <w:rPr>
                  <w:rFonts w:ascii="Arial" w:hAnsi="Arial" w:cs="Arial"/>
                  <w:color w:val="000000"/>
                  <w:sz w:val="22"/>
                </w:rPr>
                <w:t>ιδιών</w:t>
              </w:r>
              <w:proofErr w:type="spellEnd"/>
              <w:r w:rsidR="00EA4C90" w:rsidRPr="00EA4C90">
                <w:rPr>
                  <w:rFonts w:ascii="Arial" w:hAnsi="Arial" w:cs="Arial"/>
                  <w:color w:val="000000"/>
                  <w:sz w:val="22"/>
                </w:rPr>
                <w:t xml:space="preserve"> </w:t>
              </w:r>
              <w:proofErr w:type="spellStart"/>
              <w:r w:rsidR="00EA4C90" w:rsidRPr="00EA4C90">
                <w:rPr>
                  <w:rFonts w:ascii="Arial" w:hAnsi="Arial" w:cs="Arial"/>
                  <w:color w:val="000000"/>
                  <w:sz w:val="22"/>
                </w:rPr>
                <w:t>με</w:t>
              </w:r>
              <w:proofErr w:type="spellEnd"/>
              <w:r w:rsidR="00EA4C90" w:rsidRPr="00EA4C90">
                <w:rPr>
                  <w:rFonts w:ascii="Arial" w:hAnsi="Arial" w:cs="Arial"/>
                  <w:color w:val="000000"/>
                  <w:sz w:val="22"/>
                </w:rPr>
                <w:t xml:space="preserve"> απ</w:t>
              </w:r>
              <w:proofErr w:type="spellStart"/>
              <w:r w:rsidR="00EA4C90" w:rsidRPr="00EA4C90">
                <w:rPr>
                  <w:rFonts w:ascii="Arial" w:hAnsi="Arial" w:cs="Arial"/>
                  <w:color w:val="000000"/>
                  <w:sz w:val="22"/>
                </w:rPr>
                <w:t>ώλει</w:t>
              </w:r>
              <w:proofErr w:type="spellEnd"/>
              <w:r w:rsidR="00EA4C90" w:rsidRPr="00EA4C90">
                <w:rPr>
                  <w:rFonts w:ascii="Arial" w:hAnsi="Arial" w:cs="Arial"/>
                  <w:color w:val="000000"/>
                  <w:sz w:val="22"/>
                </w:rPr>
                <w:t>α α</w:t>
              </w:r>
              <w:proofErr w:type="spellStart"/>
              <w:r w:rsidR="00EA4C90" w:rsidRPr="00EA4C90">
                <w:rPr>
                  <w:rFonts w:ascii="Arial" w:hAnsi="Arial" w:cs="Arial"/>
                  <w:color w:val="000000"/>
                  <w:sz w:val="22"/>
                </w:rPr>
                <w:t>κοής</w:t>
              </w:r>
              <w:proofErr w:type="spellEnd"/>
            </w:hyperlink>
          </w:p>
          <w:p w14:paraId="7ED65F60" w14:textId="77777777" w:rsidR="00EA4C90" w:rsidRPr="00EA4C90" w:rsidRDefault="00EA4C90" w:rsidP="00EA4C90">
            <w:pPr>
              <w:shd w:val="clear" w:color="auto" w:fill="FFFFFF"/>
              <w:rPr>
                <w:rFonts w:ascii="Roboto" w:hAnsi="Roboto"/>
                <w:color w:val="111111"/>
                <w:sz w:val="18"/>
                <w:szCs w:val="18"/>
                <w:lang w:val="el-GR"/>
              </w:rPr>
            </w:pPr>
          </w:p>
          <w:p w14:paraId="5C33F773" w14:textId="77777777" w:rsidR="00481659" w:rsidRPr="00EA4C90" w:rsidRDefault="00481659" w:rsidP="00982F10">
            <w:pPr>
              <w:jc w:val="center"/>
              <w:rPr>
                <w:rFonts w:ascii="Arial" w:hAnsi="Arial" w:cs="Arial"/>
                <w:color w:val="000000"/>
                <w:sz w:val="22"/>
                <w:lang w:val="el-GR"/>
              </w:rPr>
            </w:pPr>
          </w:p>
        </w:tc>
        <w:tc>
          <w:tcPr>
            <w:tcW w:w="2937" w:type="dxa"/>
            <w:shd w:val="clear" w:color="auto" w:fill="auto"/>
          </w:tcPr>
          <w:p w14:paraId="50A8CFDE" w14:textId="77777777" w:rsidR="00481659" w:rsidRPr="00EA4C90" w:rsidRDefault="00481659" w:rsidP="00982F10">
            <w:pPr>
              <w:jc w:val="center"/>
              <w:rPr>
                <w:rFonts w:ascii="Arial" w:hAnsi="Arial" w:cs="Arial"/>
                <w:color w:val="000000"/>
                <w:sz w:val="22"/>
                <w:lang w:val="el-GR"/>
              </w:rPr>
            </w:pPr>
          </w:p>
        </w:tc>
        <w:tc>
          <w:tcPr>
            <w:tcW w:w="2364" w:type="dxa"/>
            <w:shd w:val="clear" w:color="auto" w:fill="auto"/>
          </w:tcPr>
          <w:p w14:paraId="673758AD" w14:textId="41FE1D71" w:rsidR="00EA4C90" w:rsidRPr="00EA4C90" w:rsidRDefault="00EA4C90" w:rsidP="00EA4C90">
            <w:pPr>
              <w:jc w:val="center"/>
              <w:rPr>
                <w:rFonts w:ascii="Arial" w:hAnsi="Arial" w:cs="Arial"/>
                <w:color w:val="000000"/>
                <w:sz w:val="22"/>
                <w:lang w:val="el-GR"/>
              </w:rPr>
            </w:pPr>
            <w:r w:rsidRPr="00EA4C90">
              <w:rPr>
                <w:rFonts w:ascii="Arial" w:hAnsi="Arial" w:cs="Arial"/>
                <w:color w:val="000000"/>
                <w:sz w:val="22"/>
                <w:lang w:val="el-GR"/>
              </w:rPr>
              <w:t>3</w:t>
            </w:r>
            <w:r w:rsidRPr="00EA4C90">
              <w:rPr>
                <w:rFonts w:ascii="Arial" w:hAnsi="Arial" w:cs="Arial"/>
                <w:color w:val="000000"/>
                <w:sz w:val="22"/>
              </w:rPr>
              <w:t>o</w:t>
            </w:r>
            <w:r>
              <w:rPr>
                <w:rFonts w:ascii="Arial" w:hAnsi="Arial" w:cs="Arial"/>
                <w:color w:val="000000"/>
                <w:sz w:val="22"/>
                <w:lang w:val="el-GR"/>
              </w:rPr>
              <w:t xml:space="preserve"> Επιστημονικό</w:t>
            </w:r>
            <w:r w:rsidRPr="00EA4C90">
              <w:rPr>
                <w:rFonts w:ascii="Arial" w:hAnsi="Arial" w:cs="Arial"/>
                <w:color w:val="000000"/>
                <w:sz w:val="22"/>
                <w:lang w:val="el-GR"/>
              </w:rPr>
              <w:t xml:space="preserve"> Συνέδριο </w:t>
            </w:r>
            <w:proofErr w:type="spellStart"/>
            <w:r w:rsidRPr="00EA4C90">
              <w:rPr>
                <w:rFonts w:ascii="Arial" w:hAnsi="Arial" w:cs="Arial"/>
                <w:color w:val="000000"/>
                <w:sz w:val="22"/>
                <w:lang w:val="el-GR"/>
              </w:rPr>
              <w:t>Λογοθεραπείας</w:t>
            </w:r>
            <w:proofErr w:type="spellEnd"/>
          </w:p>
          <w:p w14:paraId="773B505C" w14:textId="570D1231" w:rsidR="00481659" w:rsidRPr="00EA4C90" w:rsidRDefault="00EA4C90" w:rsidP="00982F10">
            <w:pPr>
              <w:jc w:val="center"/>
              <w:rPr>
                <w:rFonts w:ascii="Arial" w:hAnsi="Arial" w:cs="Arial"/>
                <w:color w:val="000000"/>
                <w:sz w:val="22"/>
                <w:lang w:val="el-GR"/>
              </w:rPr>
            </w:pPr>
            <w:r>
              <w:rPr>
                <w:rFonts w:ascii="Arial" w:hAnsi="Arial" w:cs="Arial"/>
                <w:color w:val="000000"/>
                <w:sz w:val="22"/>
                <w:lang w:val="el-GR"/>
              </w:rPr>
              <w:t xml:space="preserve"> (ΣΕΛΛΕ)</w:t>
            </w:r>
          </w:p>
        </w:tc>
        <w:tc>
          <w:tcPr>
            <w:tcW w:w="952" w:type="dxa"/>
            <w:shd w:val="clear" w:color="auto" w:fill="auto"/>
          </w:tcPr>
          <w:p w14:paraId="3986DC06" w14:textId="194FF98E" w:rsidR="00481659" w:rsidRPr="00EA4C90" w:rsidRDefault="00EA4C90" w:rsidP="00982F10">
            <w:pPr>
              <w:jc w:val="center"/>
              <w:rPr>
                <w:rFonts w:ascii="Arial" w:hAnsi="Arial" w:cs="Arial"/>
                <w:color w:val="000000"/>
                <w:sz w:val="22"/>
                <w:lang w:val="en-US"/>
              </w:rPr>
            </w:pPr>
            <w:r>
              <w:rPr>
                <w:rFonts w:ascii="Arial" w:hAnsi="Arial" w:cs="Arial"/>
                <w:color w:val="000000"/>
                <w:sz w:val="22"/>
                <w:lang w:val="en-US"/>
              </w:rPr>
              <w:t>--</w:t>
            </w:r>
          </w:p>
        </w:tc>
        <w:tc>
          <w:tcPr>
            <w:tcW w:w="955" w:type="dxa"/>
            <w:shd w:val="clear" w:color="auto" w:fill="auto"/>
          </w:tcPr>
          <w:p w14:paraId="05B39CBD" w14:textId="3470FA2A" w:rsidR="00481659" w:rsidRPr="00EA4C90" w:rsidRDefault="00EA4C90" w:rsidP="00982F10">
            <w:pPr>
              <w:jc w:val="center"/>
              <w:rPr>
                <w:rFonts w:ascii="Arial" w:hAnsi="Arial" w:cs="Arial"/>
                <w:color w:val="000000"/>
                <w:sz w:val="22"/>
                <w:lang w:val="en-US"/>
              </w:rPr>
            </w:pPr>
            <w:r>
              <w:rPr>
                <w:rFonts w:ascii="Arial" w:hAnsi="Arial" w:cs="Arial"/>
                <w:color w:val="000000"/>
                <w:sz w:val="22"/>
                <w:lang w:val="en-US"/>
              </w:rPr>
              <w:t>--</w:t>
            </w:r>
          </w:p>
        </w:tc>
      </w:tr>
      <w:tr w:rsidR="00481659" w:rsidRPr="00923C09" w14:paraId="16CC5A23" w14:textId="77777777" w:rsidTr="00481659">
        <w:trPr>
          <w:tblCellSpacing w:w="20" w:type="dxa"/>
          <w:jc w:val="center"/>
        </w:trPr>
        <w:tc>
          <w:tcPr>
            <w:tcW w:w="2651" w:type="dxa"/>
            <w:shd w:val="clear" w:color="auto" w:fill="auto"/>
          </w:tcPr>
          <w:p w14:paraId="0684EC1C" w14:textId="77777777" w:rsidR="00481659" w:rsidRDefault="00481659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7</w:t>
            </w:r>
          </w:p>
        </w:tc>
        <w:tc>
          <w:tcPr>
            <w:tcW w:w="952" w:type="dxa"/>
            <w:shd w:val="clear" w:color="auto" w:fill="auto"/>
          </w:tcPr>
          <w:p w14:paraId="34629656" w14:textId="27FEE8DB" w:rsidR="00481659" w:rsidRPr="00EA4C90" w:rsidRDefault="00EA4C90" w:rsidP="00982F10">
            <w:pPr>
              <w:jc w:val="center"/>
              <w:rPr>
                <w:rFonts w:ascii="Arial" w:hAnsi="Arial" w:cs="Arial"/>
                <w:color w:val="000000"/>
                <w:sz w:val="22"/>
                <w:lang w:val="el-GR"/>
              </w:rPr>
            </w:pPr>
            <w:r>
              <w:rPr>
                <w:rFonts w:ascii="Arial" w:hAnsi="Arial" w:cs="Arial"/>
                <w:color w:val="000000"/>
                <w:sz w:val="22"/>
                <w:lang w:val="el-GR"/>
              </w:rPr>
              <w:t>2022</w:t>
            </w:r>
          </w:p>
        </w:tc>
        <w:tc>
          <w:tcPr>
            <w:tcW w:w="3220" w:type="dxa"/>
            <w:shd w:val="clear" w:color="auto" w:fill="auto"/>
          </w:tcPr>
          <w:p w14:paraId="452E2281" w14:textId="6291CBE5" w:rsidR="00481659" w:rsidRPr="00EA4C90" w:rsidRDefault="00EA4C90" w:rsidP="00982F10">
            <w:pPr>
              <w:jc w:val="center"/>
              <w:rPr>
                <w:rFonts w:ascii="Arial" w:hAnsi="Arial" w:cs="Arial"/>
                <w:color w:val="000000"/>
                <w:sz w:val="22"/>
                <w:lang w:val="en-US"/>
              </w:rPr>
            </w:pPr>
            <w:r>
              <w:rPr>
                <w:rFonts w:ascii="Arial" w:hAnsi="Arial" w:cs="Arial"/>
                <w:color w:val="000000"/>
                <w:sz w:val="22"/>
                <w:lang w:val="en-US"/>
              </w:rPr>
              <w:t>Language environmental analysis (LENA) of three Cypriot Greek-speaking children</w:t>
            </w:r>
          </w:p>
        </w:tc>
        <w:tc>
          <w:tcPr>
            <w:tcW w:w="2937" w:type="dxa"/>
            <w:shd w:val="clear" w:color="auto" w:fill="auto"/>
          </w:tcPr>
          <w:p w14:paraId="15EE90B9" w14:textId="7946A20E" w:rsidR="00481659" w:rsidRPr="00503565" w:rsidRDefault="00EA4C90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</w:rPr>
              <w:t>Kakia</w:t>
            </w:r>
            <w:proofErr w:type="spellEnd"/>
            <w:r>
              <w:rPr>
                <w:rFonts w:ascii="Arial" w:hAnsi="Arial" w:cs="Arial"/>
                <w:color w:val="000000"/>
                <w:sz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</w:rPr>
              <w:t>Petinou</w:t>
            </w:r>
            <w:proofErr w:type="spellEnd"/>
          </w:p>
        </w:tc>
        <w:tc>
          <w:tcPr>
            <w:tcW w:w="2364" w:type="dxa"/>
            <w:shd w:val="clear" w:color="auto" w:fill="auto"/>
          </w:tcPr>
          <w:p w14:paraId="7C32C539" w14:textId="558225CB" w:rsidR="00481659" w:rsidRPr="00503565" w:rsidRDefault="00EA4C90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13</w:t>
            </w:r>
            <w:r w:rsidRPr="00EA4C90">
              <w:rPr>
                <w:rFonts w:ascii="Arial" w:hAnsi="Arial" w:cs="Arial"/>
                <w:color w:val="000000"/>
                <w:sz w:val="22"/>
                <w:vertAlign w:val="superscript"/>
              </w:rPr>
              <w:t>th</w:t>
            </w:r>
            <w:r>
              <w:rPr>
                <w:rFonts w:ascii="Arial" w:hAnsi="Arial" w:cs="Arial"/>
                <w:color w:val="000000"/>
                <w:sz w:val="22"/>
              </w:rPr>
              <w:t xml:space="preserve"> International Conference of Experimental Linguistics</w:t>
            </w:r>
          </w:p>
        </w:tc>
        <w:tc>
          <w:tcPr>
            <w:tcW w:w="952" w:type="dxa"/>
            <w:shd w:val="clear" w:color="auto" w:fill="auto"/>
          </w:tcPr>
          <w:p w14:paraId="42C50881" w14:textId="0DAD5BE4" w:rsidR="00481659" w:rsidRPr="00503565" w:rsidRDefault="00EA4C90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ISSN 2529-1092</w:t>
            </w:r>
          </w:p>
        </w:tc>
        <w:tc>
          <w:tcPr>
            <w:tcW w:w="955" w:type="dxa"/>
            <w:shd w:val="clear" w:color="auto" w:fill="auto"/>
          </w:tcPr>
          <w:p w14:paraId="1BE40CD0" w14:textId="099654CB" w:rsidR="00481659" w:rsidRPr="00503565" w:rsidRDefault="00EA4C90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Doi 10.36505</w:t>
            </w:r>
          </w:p>
        </w:tc>
      </w:tr>
      <w:tr w:rsidR="00481659" w:rsidRPr="00923C09" w14:paraId="3FA82593" w14:textId="77777777" w:rsidTr="00481659">
        <w:trPr>
          <w:tblCellSpacing w:w="20" w:type="dxa"/>
          <w:jc w:val="center"/>
        </w:trPr>
        <w:tc>
          <w:tcPr>
            <w:tcW w:w="2651" w:type="dxa"/>
            <w:shd w:val="clear" w:color="auto" w:fill="auto"/>
          </w:tcPr>
          <w:p w14:paraId="38AAAAA3" w14:textId="77777777" w:rsidR="00481659" w:rsidRDefault="00481659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8</w:t>
            </w:r>
          </w:p>
        </w:tc>
        <w:tc>
          <w:tcPr>
            <w:tcW w:w="952" w:type="dxa"/>
            <w:shd w:val="clear" w:color="auto" w:fill="auto"/>
          </w:tcPr>
          <w:p w14:paraId="0660F25B" w14:textId="0EC80F77" w:rsidR="00481659" w:rsidRPr="00503565" w:rsidRDefault="00EA4C90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2021</w:t>
            </w:r>
          </w:p>
        </w:tc>
        <w:tc>
          <w:tcPr>
            <w:tcW w:w="3220" w:type="dxa"/>
            <w:shd w:val="clear" w:color="auto" w:fill="auto"/>
          </w:tcPr>
          <w:p w14:paraId="503E36F1" w14:textId="195F7BA2" w:rsidR="00481659" w:rsidRPr="00503565" w:rsidRDefault="00EA4C90" w:rsidP="00EA4C90">
            <w:pPr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Risk factors for recurrence of benign</w:t>
            </w:r>
            <w:r w:rsidR="00EA3B97">
              <w:rPr>
                <w:rFonts w:ascii="Arial" w:hAnsi="Arial" w:cs="Arial"/>
                <w:color w:val="000000"/>
                <w:sz w:val="22"/>
              </w:rPr>
              <w:t xml:space="preserve"> paroxysmal positional vertigo: a clinical review</w:t>
            </w:r>
          </w:p>
        </w:tc>
        <w:tc>
          <w:tcPr>
            <w:tcW w:w="2937" w:type="dxa"/>
            <w:shd w:val="clear" w:color="auto" w:fill="auto"/>
          </w:tcPr>
          <w:p w14:paraId="7DCEA9FE" w14:textId="5C89C25A" w:rsidR="00481659" w:rsidRPr="00503565" w:rsidRDefault="00EA3B97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</w:rPr>
              <w:t>Ioanna</w:t>
            </w:r>
            <w:proofErr w:type="spellEnd"/>
            <w:r>
              <w:rPr>
                <w:rFonts w:ascii="Arial" w:hAnsi="Arial" w:cs="Arial"/>
                <w:color w:val="000000"/>
                <w:sz w:val="22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</w:rPr>
              <w:t>Sfakianaki</w:t>
            </w:r>
            <w:proofErr w:type="spellEnd"/>
            <w:r>
              <w:rPr>
                <w:rFonts w:ascii="Arial" w:hAnsi="Arial" w:cs="Arial"/>
                <w:color w:val="000000"/>
                <w:sz w:val="22"/>
              </w:rPr>
              <w:t xml:space="preserve">; Petros, </w:t>
            </w:r>
            <w:proofErr w:type="spellStart"/>
            <w:r>
              <w:rPr>
                <w:rFonts w:ascii="Arial" w:hAnsi="Arial" w:cs="Arial"/>
                <w:color w:val="000000"/>
                <w:sz w:val="22"/>
              </w:rPr>
              <w:t>Karkos</w:t>
            </w:r>
            <w:proofErr w:type="spellEnd"/>
            <w:r>
              <w:rPr>
                <w:rFonts w:ascii="Arial" w:hAnsi="Arial" w:cs="Arial"/>
                <w:color w:val="000000"/>
                <w:sz w:val="22"/>
              </w:rPr>
              <w:t xml:space="preserve">; </w:t>
            </w:r>
            <w:proofErr w:type="spellStart"/>
            <w:r>
              <w:rPr>
                <w:rFonts w:ascii="Arial" w:hAnsi="Arial" w:cs="Arial"/>
                <w:color w:val="000000"/>
                <w:sz w:val="22"/>
              </w:rPr>
              <w:t>Grigorios</w:t>
            </w:r>
            <w:proofErr w:type="spellEnd"/>
            <w:r>
              <w:rPr>
                <w:rFonts w:ascii="Arial" w:hAnsi="Arial" w:cs="Arial"/>
                <w:color w:val="000000"/>
                <w:sz w:val="22"/>
              </w:rPr>
              <w:t xml:space="preserve">, Dimas; George, </w:t>
            </w:r>
            <w:proofErr w:type="spellStart"/>
            <w:r>
              <w:rPr>
                <w:rFonts w:ascii="Arial" w:hAnsi="Arial" w:cs="Arial"/>
                <w:color w:val="000000"/>
                <w:sz w:val="22"/>
              </w:rPr>
              <w:t>Psillas</w:t>
            </w:r>
            <w:proofErr w:type="spellEnd"/>
          </w:p>
        </w:tc>
        <w:tc>
          <w:tcPr>
            <w:tcW w:w="2364" w:type="dxa"/>
            <w:shd w:val="clear" w:color="auto" w:fill="auto"/>
          </w:tcPr>
          <w:p w14:paraId="7C5C6B6F" w14:textId="1B0E4BF2" w:rsidR="00481659" w:rsidRPr="0097618B" w:rsidRDefault="00EA3B97" w:rsidP="00EA3B97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Journal of Clinical Medicine</w:t>
            </w:r>
          </w:p>
        </w:tc>
        <w:tc>
          <w:tcPr>
            <w:tcW w:w="952" w:type="dxa"/>
            <w:shd w:val="clear" w:color="auto" w:fill="auto"/>
          </w:tcPr>
          <w:p w14:paraId="00926C67" w14:textId="56BF9F05" w:rsidR="00481659" w:rsidRPr="00503565" w:rsidRDefault="00EA3B97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10(19)</w:t>
            </w:r>
          </w:p>
        </w:tc>
        <w:tc>
          <w:tcPr>
            <w:tcW w:w="955" w:type="dxa"/>
            <w:shd w:val="clear" w:color="auto" w:fill="auto"/>
          </w:tcPr>
          <w:p w14:paraId="0C554E43" w14:textId="5A98E275" w:rsidR="00481659" w:rsidRPr="00503565" w:rsidRDefault="00EA3B97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4372</w:t>
            </w:r>
          </w:p>
        </w:tc>
      </w:tr>
      <w:tr w:rsidR="00481659" w:rsidRPr="00923C09" w14:paraId="0791E0BA" w14:textId="77777777" w:rsidTr="00481659">
        <w:trPr>
          <w:tblCellSpacing w:w="20" w:type="dxa"/>
          <w:jc w:val="center"/>
        </w:trPr>
        <w:tc>
          <w:tcPr>
            <w:tcW w:w="2651" w:type="dxa"/>
            <w:shd w:val="clear" w:color="auto" w:fill="auto"/>
          </w:tcPr>
          <w:p w14:paraId="30B65773" w14:textId="77777777" w:rsidR="00481659" w:rsidRDefault="00481659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9</w:t>
            </w:r>
          </w:p>
        </w:tc>
        <w:tc>
          <w:tcPr>
            <w:tcW w:w="952" w:type="dxa"/>
            <w:shd w:val="clear" w:color="auto" w:fill="auto"/>
          </w:tcPr>
          <w:p w14:paraId="5E45AD3E" w14:textId="04C1110C" w:rsidR="00481659" w:rsidRPr="00503565" w:rsidRDefault="00EA3B97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2021</w:t>
            </w:r>
          </w:p>
        </w:tc>
        <w:tc>
          <w:tcPr>
            <w:tcW w:w="3220" w:type="dxa"/>
            <w:shd w:val="clear" w:color="auto" w:fill="auto"/>
          </w:tcPr>
          <w:p w14:paraId="321414E4" w14:textId="7BBD39AA" w:rsidR="00481659" w:rsidRPr="00503565" w:rsidRDefault="00EA3B97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Effectiveness of Aural-Oral approach based on volubility of a deaf child with late-mapping bilateral cochlear implants</w:t>
            </w:r>
          </w:p>
        </w:tc>
        <w:tc>
          <w:tcPr>
            <w:tcW w:w="2937" w:type="dxa"/>
            <w:shd w:val="clear" w:color="auto" w:fill="auto"/>
          </w:tcPr>
          <w:p w14:paraId="477241D9" w14:textId="2E12DBA2" w:rsidR="00481659" w:rsidRPr="00503565" w:rsidRDefault="00EA3B97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 xml:space="preserve">Eleni, </w:t>
            </w:r>
            <w:proofErr w:type="spellStart"/>
            <w:r>
              <w:rPr>
                <w:rFonts w:ascii="Arial" w:hAnsi="Arial" w:cs="Arial"/>
                <w:color w:val="000000"/>
                <w:sz w:val="22"/>
              </w:rPr>
              <w:t>Theodorou</w:t>
            </w:r>
            <w:proofErr w:type="spellEnd"/>
            <w:r>
              <w:rPr>
                <w:rFonts w:ascii="Arial" w:hAnsi="Arial" w:cs="Arial"/>
                <w:color w:val="000000"/>
                <w:sz w:val="22"/>
              </w:rPr>
              <w:t xml:space="preserve">; </w:t>
            </w:r>
            <w:proofErr w:type="spellStart"/>
            <w:r>
              <w:rPr>
                <w:rFonts w:ascii="Arial" w:hAnsi="Arial" w:cs="Arial"/>
                <w:color w:val="000000"/>
                <w:sz w:val="22"/>
              </w:rPr>
              <w:t>Thekla</w:t>
            </w:r>
            <w:proofErr w:type="spellEnd"/>
            <w:r>
              <w:rPr>
                <w:rFonts w:ascii="Arial" w:hAnsi="Arial" w:cs="Arial"/>
                <w:color w:val="000000"/>
                <w:sz w:val="22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</w:rPr>
              <w:t>Elriz</w:t>
            </w:r>
            <w:proofErr w:type="spellEnd"/>
            <w:r>
              <w:rPr>
                <w:rFonts w:ascii="Arial" w:hAnsi="Arial" w:cs="Arial"/>
                <w:color w:val="000000"/>
                <w:sz w:val="22"/>
              </w:rPr>
              <w:t>; Kostas, Konstantopoulos</w:t>
            </w:r>
          </w:p>
        </w:tc>
        <w:tc>
          <w:tcPr>
            <w:tcW w:w="2364" w:type="dxa"/>
            <w:shd w:val="clear" w:color="auto" w:fill="auto"/>
          </w:tcPr>
          <w:p w14:paraId="05550591" w14:textId="5E9622F5" w:rsidR="00481659" w:rsidRPr="00503565" w:rsidRDefault="00EA3B97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Audiology Research</w:t>
            </w:r>
          </w:p>
        </w:tc>
        <w:tc>
          <w:tcPr>
            <w:tcW w:w="952" w:type="dxa"/>
            <w:shd w:val="clear" w:color="auto" w:fill="auto"/>
          </w:tcPr>
          <w:p w14:paraId="29C33616" w14:textId="06D9C7B4" w:rsidR="00481659" w:rsidRPr="00503565" w:rsidRDefault="00EA3B97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11(3)</w:t>
            </w:r>
          </w:p>
        </w:tc>
        <w:tc>
          <w:tcPr>
            <w:tcW w:w="955" w:type="dxa"/>
            <w:shd w:val="clear" w:color="auto" w:fill="auto"/>
          </w:tcPr>
          <w:p w14:paraId="40FEBC7D" w14:textId="170A4CB2" w:rsidR="00481659" w:rsidRPr="00503565" w:rsidRDefault="00EA3B97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373-383</w:t>
            </w:r>
          </w:p>
        </w:tc>
      </w:tr>
      <w:tr w:rsidR="00481659" w:rsidRPr="00923C09" w14:paraId="1E6F6B60" w14:textId="77777777" w:rsidTr="00481659">
        <w:trPr>
          <w:tblCellSpacing w:w="20" w:type="dxa"/>
          <w:jc w:val="center"/>
        </w:trPr>
        <w:tc>
          <w:tcPr>
            <w:tcW w:w="2651" w:type="dxa"/>
            <w:shd w:val="clear" w:color="auto" w:fill="auto"/>
          </w:tcPr>
          <w:p w14:paraId="026706D5" w14:textId="77777777" w:rsidR="00481659" w:rsidRDefault="00481659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10</w:t>
            </w:r>
          </w:p>
        </w:tc>
        <w:tc>
          <w:tcPr>
            <w:tcW w:w="952" w:type="dxa"/>
            <w:shd w:val="clear" w:color="auto" w:fill="auto"/>
          </w:tcPr>
          <w:p w14:paraId="457DC2E4" w14:textId="0A8F63FE" w:rsidR="00481659" w:rsidRPr="00503565" w:rsidRDefault="00EA3B97" w:rsidP="00982F10">
            <w:pPr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2021</w:t>
            </w:r>
          </w:p>
        </w:tc>
        <w:tc>
          <w:tcPr>
            <w:tcW w:w="3220" w:type="dxa"/>
            <w:shd w:val="clear" w:color="auto" w:fill="auto"/>
          </w:tcPr>
          <w:p w14:paraId="04AA7070" w14:textId="7E54A8B0" w:rsidR="00481659" w:rsidRPr="00503565" w:rsidRDefault="00EA3B97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Audiological patterns in patients with autoimmune hearing loss</w:t>
            </w:r>
          </w:p>
        </w:tc>
        <w:tc>
          <w:tcPr>
            <w:tcW w:w="2937" w:type="dxa"/>
            <w:shd w:val="clear" w:color="auto" w:fill="auto"/>
          </w:tcPr>
          <w:p w14:paraId="19A8275F" w14:textId="2A6BDDA2" w:rsidR="00481659" w:rsidRPr="00503565" w:rsidRDefault="00EA3B97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 xml:space="preserve">George, </w:t>
            </w:r>
            <w:proofErr w:type="spellStart"/>
            <w:r>
              <w:rPr>
                <w:rFonts w:ascii="Arial" w:hAnsi="Arial" w:cs="Arial"/>
                <w:color w:val="000000"/>
                <w:sz w:val="22"/>
              </w:rPr>
              <w:t>Psillas</w:t>
            </w:r>
            <w:proofErr w:type="spellEnd"/>
            <w:r>
              <w:rPr>
                <w:rFonts w:ascii="Arial" w:hAnsi="Arial" w:cs="Arial"/>
                <w:color w:val="000000"/>
                <w:sz w:val="22"/>
              </w:rPr>
              <w:t xml:space="preserve">; </w:t>
            </w:r>
            <w:proofErr w:type="spellStart"/>
            <w:r>
              <w:rPr>
                <w:rFonts w:ascii="Arial" w:hAnsi="Arial" w:cs="Arial"/>
                <w:color w:val="000000"/>
                <w:sz w:val="22"/>
              </w:rPr>
              <w:t>Grigorios</w:t>
            </w:r>
            <w:proofErr w:type="spellEnd"/>
            <w:r>
              <w:rPr>
                <w:rFonts w:ascii="Arial" w:hAnsi="Arial" w:cs="Arial"/>
                <w:color w:val="000000"/>
                <w:sz w:val="22"/>
              </w:rPr>
              <w:t xml:space="preserve">, Dimas; Michalis, </w:t>
            </w:r>
            <w:proofErr w:type="spellStart"/>
            <w:r>
              <w:rPr>
                <w:rFonts w:ascii="Arial" w:hAnsi="Arial" w:cs="Arial"/>
                <w:color w:val="000000"/>
                <w:sz w:val="22"/>
              </w:rPr>
              <w:t>Daniilidis</w:t>
            </w:r>
            <w:proofErr w:type="spellEnd"/>
            <w:r>
              <w:rPr>
                <w:rFonts w:ascii="Arial" w:hAnsi="Arial" w:cs="Arial"/>
                <w:color w:val="000000"/>
                <w:sz w:val="22"/>
              </w:rPr>
              <w:t xml:space="preserve">; Thomas, </w:t>
            </w:r>
            <w:proofErr w:type="spellStart"/>
            <w:r>
              <w:rPr>
                <w:rFonts w:ascii="Arial" w:hAnsi="Arial" w:cs="Arial"/>
                <w:color w:val="000000"/>
                <w:sz w:val="22"/>
              </w:rPr>
              <w:t>Tegos</w:t>
            </w:r>
            <w:proofErr w:type="spellEnd"/>
            <w:r>
              <w:rPr>
                <w:rFonts w:ascii="Arial" w:hAnsi="Arial" w:cs="Arial"/>
                <w:color w:val="000000"/>
                <w:sz w:val="22"/>
              </w:rPr>
              <w:t xml:space="preserve">; </w:t>
            </w:r>
            <w:proofErr w:type="spellStart"/>
            <w:r>
              <w:rPr>
                <w:rFonts w:ascii="Arial" w:hAnsi="Arial" w:cs="Arial"/>
                <w:color w:val="000000"/>
                <w:sz w:val="22"/>
              </w:rPr>
              <w:t>Jannis</w:t>
            </w:r>
            <w:proofErr w:type="spellEnd"/>
            <w:r>
              <w:rPr>
                <w:rFonts w:ascii="Arial" w:hAnsi="Arial" w:cs="Arial"/>
                <w:color w:val="000000"/>
                <w:sz w:val="22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</w:rPr>
              <w:t>Constantinidis</w:t>
            </w:r>
            <w:proofErr w:type="spellEnd"/>
          </w:p>
        </w:tc>
        <w:tc>
          <w:tcPr>
            <w:tcW w:w="2364" w:type="dxa"/>
            <w:shd w:val="clear" w:color="auto" w:fill="auto"/>
          </w:tcPr>
          <w:p w14:paraId="62FB2134" w14:textId="089A3EC7" w:rsidR="00481659" w:rsidRPr="00503565" w:rsidRDefault="00EA3B97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Audiology &amp; Neurotology</w:t>
            </w:r>
          </w:p>
        </w:tc>
        <w:tc>
          <w:tcPr>
            <w:tcW w:w="952" w:type="dxa"/>
            <w:shd w:val="clear" w:color="auto" w:fill="auto"/>
          </w:tcPr>
          <w:p w14:paraId="5735C2D9" w14:textId="61713582" w:rsidR="00481659" w:rsidRPr="00503565" w:rsidRDefault="00EA3B97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27(4)</w:t>
            </w:r>
          </w:p>
        </w:tc>
        <w:tc>
          <w:tcPr>
            <w:tcW w:w="955" w:type="dxa"/>
            <w:shd w:val="clear" w:color="auto" w:fill="auto"/>
          </w:tcPr>
          <w:p w14:paraId="4480DB72" w14:textId="77777777" w:rsidR="00481659" w:rsidRPr="00503565" w:rsidRDefault="00481659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</w:p>
        </w:tc>
      </w:tr>
    </w:tbl>
    <w:p w14:paraId="3D9B9C05" w14:textId="77777777" w:rsidR="00481659" w:rsidRDefault="00481659" w:rsidP="00001D65">
      <w:pPr>
        <w:ind w:left="1236"/>
        <w:jc w:val="center"/>
        <w:rPr>
          <w:rFonts w:ascii="Arial" w:hAnsi="Arial" w:cs="Arial"/>
          <w:color w:val="000000"/>
        </w:rPr>
      </w:pPr>
    </w:p>
    <w:p w14:paraId="2ED006F9" w14:textId="77777777" w:rsidR="00481659" w:rsidRPr="00937D86" w:rsidRDefault="00481659" w:rsidP="00001D65">
      <w:pPr>
        <w:ind w:left="1236"/>
        <w:jc w:val="center"/>
        <w:rPr>
          <w:rFonts w:ascii="Arial" w:hAnsi="Arial" w:cs="Arial"/>
          <w:color w:val="000000"/>
        </w:rPr>
      </w:pPr>
    </w:p>
    <w:p w14:paraId="229A25D2" w14:textId="1EABE33E" w:rsidR="00001D65" w:rsidRDefault="00001D65" w:rsidP="00001D65"/>
    <w:p w14:paraId="433993F2" w14:textId="2F4FCD63" w:rsidR="00481659" w:rsidRDefault="00481659">
      <w:r>
        <w:br w:type="page"/>
      </w:r>
    </w:p>
    <w:p w14:paraId="7220AC36" w14:textId="77777777" w:rsidR="009C081E" w:rsidRDefault="009C081E" w:rsidP="00001D65"/>
    <w:tbl>
      <w:tblPr>
        <w:tblStyle w:val="TableWeb1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144"/>
        <w:gridCol w:w="1276"/>
        <w:gridCol w:w="3827"/>
        <w:gridCol w:w="2410"/>
        <w:gridCol w:w="2126"/>
        <w:gridCol w:w="2268"/>
      </w:tblGrid>
      <w:tr w:rsidR="00001D65" w14:paraId="54006F30" w14:textId="77777777" w:rsidTr="004816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90"/>
          <w:jc w:val="center"/>
        </w:trPr>
        <w:tc>
          <w:tcPr>
            <w:tcW w:w="13971" w:type="dxa"/>
            <w:gridSpan w:val="6"/>
            <w:shd w:val="clear" w:color="auto" w:fill="002060"/>
          </w:tcPr>
          <w:sdt>
            <w:sdtPr>
              <w:rPr>
                <w:rFonts w:ascii="Arial" w:hAnsi="Arial" w:cs="Arial"/>
                <w:b/>
                <w:color w:val="FFFFFF" w:themeColor="background1"/>
              </w:rPr>
              <w:id w:val="252946716"/>
              <w:placeholder>
                <w:docPart w:val="3E333CC500154CBA93D8D63FD3D8E53C"/>
              </w:placeholder>
            </w:sdtPr>
            <w:sdtContent>
              <w:p w14:paraId="0EA9A097" w14:textId="77777777" w:rsidR="00001D65" w:rsidRDefault="00001D65" w:rsidP="004A4FA4">
                <w:pPr>
                  <w:jc w:val="center"/>
                  <w:rPr>
                    <w:rFonts w:ascii="Arial" w:hAnsi="Arial" w:cs="Arial"/>
                    <w:b/>
                    <w:color w:val="FFFFFF"/>
                  </w:rPr>
                </w:pPr>
                <w:r w:rsidRPr="00961475">
                  <w:rPr>
                    <w:rFonts w:ascii="Arial" w:hAnsi="Arial" w:cs="Arial"/>
                    <w:b/>
                    <w:color w:val="FFFFFF" w:themeColor="background1"/>
                  </w:rPr>
                  <w:t>Exhibitions</w:t>
                </w:r>
                <w:r>
                  <w:rPr>
                    <w:rFonts w:ascii="Arial" w:hAnsi="Arial" w:cs="Arial"/>
                    <w:b/>
                    <w:color w:val="FFFFFF" w:themeColor="background1"/>
                  </w:rPr>
                  <w:t xml:space="preserve"> (where applicable)</w:t>
                </w:r>
                <w:r>
                  <w:rPr>
                    <w:rFonts w:ascii="Arial" w:hAnsi="Arial" w:cs="Arial"/>
                    <w:b/>
                    <w:color w:val="FFFFFF"/>
                  </w:rPr>
                  <w:t>.</w:t>
                </w:r>
                <w:r w:rsidRPr="00503565">
                  <w:rPr>
                    <w:rFonts w:ascii="Arial" w:hAnsi="Arial" w:cs="Arial"/>
                    <w:b/>
                    <w:color w:val="FFFFFF"/>
                  </w:rPr>
                  <w:t xml:space="preserve"> </w:t>
                </w:r>
                <w:r>
                  <w:rPr>
                    <w:rFonts w:ascii="Arial" w:hAnsi="Arial" w:cs="Arial"/>
                    <w:b/>
                    <w:color w:val="FFFFFF"/>
                  </w:rPr>
                  <w:t xml:space="preserve">List the five (5) more recent and other five (5) selected. </w:t>
                </w:r>
              </w:p>
              <w:p w14:paraId="1C827648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  <w:color w:val="FFFFFF" w:themeColor="background1"/>
                  </w:rPr>
                </w:pPr>
                <w:r>
                  <w:rPr>
                    <w:rFonts w:ascii="Arial" w:hAnsi="Arial" w:cs="Arial"/>
                    <w:b/>
                    <w:color w:val="FFFFFF"/>
                  </w:rPr>
                  <w:t>(max total 10)</w:t>
                </w:r>
              </w:p>
            </w:sdtContent>
          </w:sdt>
        </w:tc>
      </w:tr>
      <w:sdt>
        <w:sdtPr>
          <w:rPr>
            <w:rFonts w:ascii="Arial" w:hAnsi="Arial" w:cs="Arial"/>
            <w:b/>
            <w:color w:val="000000"/>
            <w:sz w:val="22"/>
            <w:szCs w:val="22"/>
          </w:rPr>
          <w:id w:val="-1721741142"/>
          <w:placeholder>
            <w:docPart w:val="C2F030B3D4B9455791B91CEE94E68CB4"/>
          </w:placeholder>
        </w:sdtPr>
        <w:sdtContent>
          <w:tr w:rsidR="00001D65" w14:paraId="2439FCA0" w14:textId="77777777" w:rsidTr="00481659">
            <w:trPr>
              <w:jc w:val="center"/>
            </w:trPr>
            <w:tc>
              <w:tcPr>
                <w:tcW w:w="2084" w:type="dxa"/>
                <w:shd w:val="clear" w:color="auto" w:fill="9CC2E5" w:themeFill="accent1" w:themeFillTint="99"/>
              </w:tcPr>
              <w:p w14:paraId="2FB665C5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Ref. Number</w:t>
                </w:r>
              </w:p>
            </w:tc>
            <w:tc>
              <w:tcPr>
                <w:tcW w:w="1236" w:type="dxa"/>
                <w:shd w:val="clear" w:color="auto" w:fill="9CC2E5" w:themeFill="accent1" w:themeFillTint="99"/>
              </w:tcPr>
              <w:p w14:paraId="036B0E89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961475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Date</w:t>
                </w:r>
              </w:p>
            </w:tc>
            <w:tc>
              <w:tcPr>
                <w:tcW w:w="3787" w:type="dxa"/>
                <w:shd w:val="clear" w:color="auto" w:fill="9CC2E5" w:themeFill="accent1" w:themeFillTint="99"/>
              </w:tcPr>
              <w:p w14:paraId="3D195AB0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961475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Topic</w:t>
                </w:r>
              </w:p>
            </w:tc>
            <w:tc>
              <w:tcPr>
                <w:tcW w:w="2370" w:type="dxa"/>
                <w:shd w:val="clear" w:color="auto" w:fill="9CC2E5" w:themeFill="accent1" w:themeFillTint="99"/>
              </w:tcPr>
              <w:p w14:paraId="10B8DF44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961475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In</w:t>
                </w: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t</w:t>
                </w:r>
                <w:r w:rsidRPr="00961475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ernational / Local</w:t>
                </w:r>
              </w:p>
            </w:tc>
            <w:tc>
              <w:tcPr>
                <w:tcW w:w="2086" w:type="dxa"/>
                <w:shd w:val="clear" w:color="auto" w:fill="9CC2E5" w:themeFill="accent1" w:themeFillTint="99"/>
              </w:tcPr>
              <w:p w14:paraId="1F59F891" w14:textId="498611B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961475">
                  <w:rPr>
                    <w:rFonts w:ascii="Arial" w:hAnsi="Arial" w:cs="Arial"/>
                    <w:b/>
                  </w:rPr>
                  <w:t>Location</w:t>
                </w:r>
                <w:r w:rsidR="009C081E">
                  <w:rPr>
                    <w:rFonts w:ascii="Arial" w:hAnsi="Arial" w:cs="Arial"/>
                    <w:b/>
                  </w:rPr>
                  <w:t>*</w:t>
                </w:r>
              </w:p>
            </w:tc>
            <w:tc>
              <w:tcPr>
                <w:tcW w:w="2208" w:type="dxa"/>
                <w:shd w:val="clear" w:color="auto" w:fill="9CC2E5" w:themeFill="accent1" w:themeFillTint="99"/>
              </w:tcPr>
              <w:p w14:paraId="59A18361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961475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Role in Exhibition</w:t>
                </w:r>
              </w:p>
            </w:tc>
          </w:tr>
        </w:sdtContent>
      </w:sdt>
      <w:tr w:rsidR="00001D65" w14:paraId="6CF2D46E" w14:textId="77777777" w:rsidTr="00481659">
        <w:trPr>
          <w:jc w:val="center"/>
        </w:trPr>
        <w:tc>
          <w:tcPr>
            <w:tcW w:w="2084" w:type="dxa"/>
          </w:tcPr>
          <w:p w14:paraId="5F9D5E8A" w14:textId="77777777" w:rsidR="00001D65" w:rsidRDefault="00001D65" w:rsidP="004A4F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236" w:type="dxa"/>
          </w:tcPr>
          <w:p w14:paraId="3340BADC" w14:textId="53246BA4" w:rsidR="00001D65" w:rsidRDefault="00830BC9" w:rsidP="004A4FA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-25/3-2023</w:t>
            </w:r>
          </w:p>
        </w:tc>
        <w:tc>
          <w:tcPr>
            <w:tcW w:w="3787" w:type="dxa"/>
          </w:tcPr>
          <w:p w14:paraId="554D64E2" w14:textId="63BAEA44" w:rsidR="00001D65" w:rsidRDefault="00830BC9" w:rsidP="004A4FA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ciety for Research in Child Development</w:t>
            </w:r>
          </w:p>
        </w:tc>
        <w:tc>
          <w:tcPr>
            <w:tcW w:w="2370" w:type="dxa"/>
          </w:tcPr>
          <w:p w14:paraId="15241F93" w14:textId="63CC22EC" w:rsidR="00001D65" w:rsidRDefault="00830BC9" w:rsidP="004A4FA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rnational</w:t>
            </w:r>
          </w:p>
        </w:tc>
        <w:tc>
          <w:tcPr>
            <w:tcW w:w="2086" w:type="dxa"/>
          </w:tcPr>
          <w:p w14:paraId="25DC0C57" w14:textId="6EBBB709" w:rsidR="00001D65" w:rsidRDefault="00830BC9" w:rsidP="004A4FA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lt Lake City, Utah, USA</w:t>
            </w:r>
          </w:p>
        </w:tc>
        <w:tc>
          <w:tcPr>
            <w:tcW w:w="2208" w:type="dxa"/>
          </w:tcPr>
          <w:p w14:paraId="05D23974" w14:textId="6298DFCD" w:rsidR="00001D65" w:rsidRDefault="00830BC9" w:rsidP="004A4FA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viewer</w:t>
            </w:r>
          </w:p>
        </w:tc>
      </w:tr>
      <w:tr w:rsidR="00001D65" w14:paraId="04CD4E47" w14:textId="77777777" w:rsidTr="00481659">
        <w:trPr>
          <w:jc w:val="center"/>
        </w:trPr>
        <w:tc>
          <w:tcPr>
            <w:tcW w:w="2084" w:type="dxa"/>
          </w:tcPr>
          <w:p w14:paraId="3ACC7021" w14:textId="77777777" w:rsidR="00001D65" w:rsidRDefault="00001D65" w:rsidP="004A4F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1236" w:type="dxa"/>
          </w:tcPr>
          <w:p w14:paraId="4FF678AE" w14:textId="359407DB" w:rsidR="00001D65" w:rsidRDefault="00F4135C" w:rsidP="004A4FA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-9/7/2022</w:t>
            </w:r>
          </w:p>
        </w:tc>
        <w:tc>
          <w:tcPr>
            <w:tcW w:w="3787" w:type="dxa"/>
          </w:tcPr>
          <w:p w14:paraId="3D808B1F" w14:textId="41C11109" w:rsidR="00001D65" w:rsidRDefault="00F4135C" w:rsidP="004A4FA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YEL Conference</w:t>
            </w:r>
          </w:p>
        </w:tc>
        <w:tc>
          <w:tcPr>
            <w:tcW w:w="2370" w:type="dxa"/>
          </w:tcPr>
          <w:p w14:paraId="0765EAEC" w14:textId="387A6362" w:rsidR="00001D65" w:rsidRDefault="00F4135C" w:rsidP="004A4FA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rnational</w:t>
            </w:r>
          </w:p>
        </w:tc>
        <w:tc>
          <w:tcPr>
            <w:tcW w:w="2086" w:type="dxa"/>
          </w:tcPr>
          <w:p w14:paraId="6BF21E39" w14:textId="31E80147" w:rsidR="00001D65" w:rsidRDefault="00F4135C" w:rsidP="004A4FA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icosia, CY</w:t>
            </w:r>
          </w:p>
        </w:tc>
        <w:tc>
          <w:tcPr>
            <w:tcW w:w="2208" w:type="dxa"/>
          </w:tcPr>
          <w:p w14:paraId="427E5D47" w14:textId="0C64FBB7" w:rsidR="00001D65" w:rsidRDefault="00F4135C" w:rsidP="004A4FA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mber of the Scientific Committee-Reviewer</w:t>
            </w:r>
          </w:p>
        </w:tc>
      </w:tr>
      <w:tr w:rsidR="00001D65" w14:paraId="37B0E726" w14:textId="77777777" w:rsidTr="00481659">
        <w:trPr>
          <w:jc w:val="center"/>
        </w:trPr>
        <w:tc>
          <w:tcPr>
            <w:tcW w:w="2084" w:type="dxa"/>
          </w:tcPr>
          <w:p w14:paraId="5340B955" w14:textId="77777777" w:rsidR="00001D65" w:rsidRDefault="00001D65" w:rsidP="004A4F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236" w:type="dxa"/>
          </w:tcPr>
          <w:p w14:paraId="7512CCEA" w14:textId="64F379DB" w:rsidR="00001D65" w:rsidRDefault="00F4135C" w:rsidP="004A4FA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5/2021</w:t>
            </w:r>
          </w:p>
        </w:tc>
        <w:tc>
          <w:tcPr>
            <w:tcW w:w="3787" w:type="dxa"/>
          </w:tcPr>
          <w:p w14:paraId="6D4C2172" w14:textId="13D324FD" w:rsidR="00001D65" w:rsidRDefault="00F4135C" w:rsidP="004A4FA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  <w:r w:rsidRPr="00F4135C">
              <w:rPr>
                <w:rFonts w:ascii="Arial" w:hAnsi="Arial" w:cs="Arial"/>
                <w:vertAlign w:val="superscript"/>
              </w:rPr>
              <w:t>th</w:t>
            </w:r>
            <w:r>
              <w:rPr>
                <w:rFonts w:ascii="Arial" w:hAnsi="Arial" w:cs="Arial"/>
              </w:rPr>
              <w:t xml:space="preserve"> Conference PSL</w:t>
            </w:r>
          </w:p>
        </w:tc>
        <w:tc>
          <w:tcPr>
            <w:tcW w:w="2370" w:type="dxa"/>
          </w:tcPr>
          <w:p w14:paraId="1CABF6BF" w14:textId="1F4D4641" w:rsidR="00001D65" w:rsidRDefault="00F4135C" w:rsidP="004A4FA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rnational</w:t>
            </w:r>
          </w:p>
        </w:tc>
        <w:tc>
          <w:tcPr>
            <w:tcW w:w="2086" w:type="dxa"/>
          </w:tcPr>
          <w:p w14:paraId="0C25B942" w14:textId="1594E757" w:rsidR="00001D65" w:rsidRDefault="00F4135C" w:rsidP="004A4FA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ssaloniki, GR</w:t>
            </w:r>
          </w:p>
        </w:tc>
        <w:tc>
          <w:tcPr>
            <w:tcW w:w="2208" w:type="dxa"/>
          </w:tcPr>
          <w:p w14:paraId="1E40D17A" w14:textId="55713DE6" w:rsidR="00001D65" w:rsidRDefault="00F4135C" w:rsidP="004A4FA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viter Speaker</w:t>
            </w:r>
          </w:p>
        </w:tc>
      </w:tr>
      <w:tr w:rsidR="00001D65" w14:paraId="21F15DD6" w14:textId="77777777" w:rsidTr="00481659">
        <w:trPr>
          <w:jc w:val="center"/>
        </w:trPr>
        <w:tc>
          <w:tcPr>
            <w:tcW w:w="2084" w:type="dxa"/>
          </w:tcPr>
          <w:p w14:paraId="18A06EA1" w14:textId="77777777" w:rsidR="00001D65" w:rsidRDefault="00001D65" w:rsidP="004A4F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1236" w:type="dxa"/>
          </w:tcPr>
          <w:p w14:paraId="5DC0D773" w14:textId="7B9CAB8E" w:rsidR="00001D65" w:rsidRDefault="00F4135C" w:rsidP="004A4FA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/10/2018</w:t>
            </w:r>
          </w:p>
        </w:tc>
        <w:tc>
          <w:tcPr>
            <w:tcW w:w="3787" w:type="dxa"/>
          </w:tcPr>
          <w:p w14:paraId="4A164320" w14:textId="2F6DF607" w:rsidR="00001D65" w:rsidRDefault="00F4135C" w:rsidP="004A4FA4">
            <w:pPr>
              <w:rPr>
                <w:rFonts w:ascii="Arial" w:hAnsi="Arial" w:cs="Arial"/>
              </w:rPr>
            </w:pPr>
            <w:r>
              <w:rPr>
                <w:rFonts w:cs="Garamond"/>
                <w:color w:val="000000"/>
              </w:rPr>
              <w:t xml:space="preserve">4th </w:t>
            </w:r>
            <w:r w:rsidRPr="0062369A">
              <w:rPr>
                <w:rFonts w:cs="Garamond"/>
                <w:color w:val="000000"/>
              </w:rPr>
              <w:t>International Conference for the Promotion of Educational Innovation</w:t>
            </w:r>
            <w:r>
              <w:rPr>
                <w:rFonts w:cs="Garamond"/>
                <w:color w:val="000000"/>
              </w:rPr>
              <w:t xml:space="preserve"> (for the Conference Table in Special Education)</w:t>
            </w:r>
          </w:p>
        </w:tc>
        <w:tc>
          <w:tcPr>
            <w:tcW w:w="2370" w:type="dxa"/>
          </w:tcPr>
          <w:p w14:paraId="5319EF20" w14:textId="4FBB8BDF" w:rsidR="00001D65" w:rsidRDefault="00F4135C" w:rsidP="004A4FA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rnational</w:t>
            </w:r>
          </w:p>
        </w:tc>
        <w:tc>
          <w:tcPr>
            <w:tcW w:w="2086" w:type="dxa"/>
          </w:tcPr>
          <w:p w14:paraId="24F789ED" w14:textId="609E391D" w:rsidR="00001D65" w:rsidRDefault="00F4135C" w:rsidP="004A4FA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ssaly, GR</w:t>
            </w:r>
          </w:p>
        </w:tc>
        <w:tc>
          <w:tcPr>
            <w:tcW w:w="2208" w:type="dxa"/>
          </w:tcPr>
          <w:p w14:paraId="477300C5" w14:textId="6468918C" w:rsidR="00001D65" w:rsidRDefault="00F4135C" w:rsidP="004A4FA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ference Table President</w:t>
            </w:r>
          </w:p>
        </w:tc>
      </w:tr>
      <w:tr w:rsidR="00001D65" w14:paraId="52E4E98D" w14:textId="77777777" w:rsidTr="00481659">
        <w:trPr>
          <w:jc w:val="center"/>
        </w:trPr>
        <w:tc>
          <w:tcPr>
            <w:tcW w:w="2084" w:type="dxa"/>
          </w:tcPr>
          <w:p w14:paraId="43A98D2B" w14:textId="77777777" w:rsidR="00001D65" w:rsidRDefault="00001D65" w:rsidP="004A4F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1236" w:type="dxa"/>
          </w:tcPr>
          <w:p w14:paraId="5A998DD3" w14:textId="4A801C57" w:rsidR="00001D65" w:rsidRDefault="00F4135C" w:rsidP="004A4FA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5/2018</w:t>
            </w:r>
          </w:p>
        </w:tc>
        <w:tc>
          <w:tcPr>
            <w:tcW w:w="3787" w:type="dxa"/>
          </w:tcPr>
          <w:p w14:paraId="4FE2C45F" w14:textId="4A84B8C6" w:rsidR="00001D65" w:rsidRDefault="00F4135C" w:rsidP="004A4FA4">
            <w:pPr>
              <w:rPr>
                <w:rFonts w:ascii="Arial" w:hAnsi="Arial" w:cs="Arial"/>
              </w:rPr>
            </w:pPr>
            <w:r>
              <w:rPr>
                <w:rFonts w:cs="Garamond"/>
                <w:color w:val="000000"/>
              </w:rPr>
              <w:t>8</w:t>
            </w:r>
            <w:r w:rsidRPr="0062369A">
              <w:rPr>
                <w:rFonts w:cs="Garamond"/>
                <w:color w:val="000000"/>
                <w:vertAlign w:val="superscript"/>
              </w:rPr>
              <w:t>th</w:t>
            </w:r>
            <w:r>
              <w:rPr>
                <w:rFonts w:cs="Garamond"/>
                <w:color w:val="000000"/>
              </w:rPr>
              <w:t xml:space="preserve"> Panhellenic Conference for the Educational Sciences</w:t>
            </w:r>
          </w:p>
        </w:tc>
        <w:tc>
          <w:tcPr>
            <w:tcW w:w="2370" w:type="dxa"/>
          </w:tcPr>
          <w:p w14:paraId="49945FDB" w14:textId="5BFCE9E6" w:rsidR="00001D65" w:rsidRDefault="00F4135C" w:rsidP="004A4FA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tional</w:t>
            </w:r>
          </w:p>
        </w:tc>
        <w:tc>
          <w:tcPr>
            <w:tcW w:w="2086" w:type="dxa"/>
          </w:tcPr>
          <w:p w14:paraId="5C2E2B40" w14:textId="5BCA51E7" w:rsidR="00001D65" w:rsidRDefault="00F4135C" w:rsidP="004A4FA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thens, GR</w:t>
            </w:r>
          </w:p>
        </w:tc>
        <w:tc>
          <w:tcPr>
            <w:tcW w:w="2208" w:type="dxa"/>
          </w:tcPr>
          <w:p w14:paraId="723E1628" w14:textId="05714186" w:rsidR="00001D65" w:rsidRDefault="00F4135C" w:rsidP="004A4FA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air</w:t>
            </w:r>
          </w:p>
        </w:tc>
      </w:tr>
      <w:tr w:rsidR="00001D65" w14:paraId="396B10DF" w14:textId="77777777" w:rsidTr="00481659">
        <w:trPr>
          <w:jc w:val="center"/>
        </w:trPr>
        <w:tc>
          <w:tcPr>
            <w:tcW w:w="2084" w:type="dxa"/>
          </w:tcPr>
          <w:p w14:paraId="32E0AB27" w14:textId="77777777" w:rsidR="00001D65" w:rsidRDefault="00001D65" w:rsidP="004A4F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1236" w:type="dxa"/>
          </w:tcPr>
          <w:p w14:paraId="7012C457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  <w:tc>
          <w:tcPr>
            <w:tcW w:w="3787" w:type="dxa"/>
          </w:tcPr>
          <w:p w14:paraId="1B034142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  <w:tc>
          <w:tcPr>
            <w:tcW w:w="2370" w:type="dxa"/>
          </w:tcPr>
          <w:p w14:paraId="66EB39FF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  <w:tc>
          <w:tcPr>
            <w:tcW w:w="2086" w:type="dxa"/>
          </w:tcPr>
          <w:p w14:paraId="691CCE3D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  <w:tc>
          <w:tcPr>
            <w:tcW w:w="2208" w:type="dxa"/>
          </w:tcPr>
          <w:p w14:paraId="1120FBDD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</w:tr>
      <w:tr w:rsidR="00001D65" w14:paraId="3B9DA4DF" w14:textId="77777777" w:rsidTr="00481659">
        <w:trPr>
          <w:jc w:val="center"/>
        </w:trPr>
        <w:tc>
          <w:tcPr>
            <w:tcW w:w="2084" w:type="dxa"/>
          </w:tcPr>
          <w:p w14:paraId="5B730EB5" w14:textId="77777777" w:rsidR="00001D65" w:rsidRDefault="00001D65" w:rsidP="004A4F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1236" w:type="dxa"/>
          </w:tcPr>
          <w:p w14:paraId="68080B78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  <w:tc>
          <w:tcPr>
            <w:tcW w:w="3787" w:type="dxa"/>
          </w:tcPr>
          <w:p w14:paraId="17ACF302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  <w:tc>
          <w:tcPr>
            <w:tcW w:w="2370" w:type="dxa"/>
          </w:tcPr>
          <w:p w14:paraId="60F3433B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  <w:tc>
          <w:tcPr>
            <w:tcW w:w="2086" w:type="dxa"/>
          </w:tcPr>
          <w:p w14:paraId="6F670E6A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  <w:tc>
          <w:tcPr>
            <w:tcW w:w="2208" w:type="dxa"/>
          </w:tcPr>
          <w:p w14:paraId="5FA0EC7F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</w:tr>
      <w:tr w:rsidR="00001D65" w14:paraId="62406DD6" w14:textId="77777777" w:rsidTr="00481659">
        <w:trPr>
          <w:jc w:val="center"/>
        </w:trPr>
        <w:tc>
          <w:tcPr>
            <w:tcW w:w="2084" w:type="dxa"/>
          </w:tcPr>
          <w:p w14:paraId="29CAC599" w14:textId="77777777" w:rsidR="00001D65" w:rsidRDefault="00001D65" w:rsidP="004A4F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1236" w:type="dxa"/>
          </w:tcPr>
          <w:p w14:paraId="630B361A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  <w:tc>
          <w:tcPr>
            <w:tcW w:w="3787" w:type="dxa"/>
          </w:tcPr>
          <w:p w14:paraId="40277423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  <w:tc>
          <w:tcPr>
            <w:tcW w:w="2370" w:type="dxa"/>
          </w:tcPr>
          <w:p w14:paraId="449F43BF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  <w:tc>
          <w:tcPr>
            <w:tcW w:w="2086" w:type="dxa"/>
          </w:tcPr>
          <w:p w14:paraId="2CF6D8D8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  <w:tc>
          <w:tcPr>
            <w:tcW w:w="2208" w:type="dxa"/>
          </w:tcPr>
          <w:p w14:paraId="14E9A3DF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</w:tr>
      <w:tr w:rsidR="00001D65" w14:paraId="51FF4BAB" w14:textId="77777777" w:rsidTr="00481659">
        <w:trPr>
          <w:jc w:val="center"/>
        </w:trPr>
        <w:tc>
          <w:tcPr>
            <w:tcW w:w="2084" w:type="dxa"/>
          </w:tcPr>
          <w:p w14:paraId="5CC2A40D" w14:textId="77777777" w:rsidR="00001D65" w:rsidRDefault="00001D65" w:rsidP="004A4F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1236" w:type="dxa"/>
          </w:tcPr>
          <w:p w14:paraId="321C637C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  <w:tc>
          <w:tcPr>
            <w:tcW w:w="3787" w:type="dxa"/>
          </w:tcPr>
          <w:p w14:paraId="062160F2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  <w:tc>
          <w:tcPr>
            <w:tcW w:w="2370" w:type="dxa"/>
          </w:tcPr>
          <w:p w14:paraId="4990CFAC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  <w:tc>
          <w:tcPr>
            <w:tcW w:w="2086" w:type="dxa"/>
          </w:tcPr>
          <w:p w14:paraId="537BD652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  <w:tc>
          <w:tcPr>
            <w:tcW w:w="2208" w:type="dxa"/>
          </w:tcPr>
          <w:p w14:paraId="50D9E3A7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</w:tr>
      <w:tr w:rsidR="00001D65" w14:paraId="25CF5FA1" w14:textId="77777777" w:rsidTr="00481659">
        <w:trPr>
          <w:jc w:val="center"/>
        </w:trPr>
        <w:tc>
          <w:tcPr>
            <w:tcW w:w="2084" w:type="dxa"/>
          </w:tcPr>
          <w:p w14:paraId="4A06BC55" w14:textId="77777777" w:rsidR="00001D65" w:rsidRDefault="00001D65" w:rsidP="004A4F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1236" w:type="dxa"/>
          </w:tcPr>
          <w:p w14:paraId="7F73E137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  <w:tc>
          <w:tcPr>
            <w:tcW w:w="3787" w:type="dxa"/>
          </w:tcPr>
          <w:p w14:paraId="1B94011B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  <w:tc>
          <w:tcPr>
            <w:tcW w:w="2370" w:type="dxa"/>
          </w:tcPr>
          <w:p w14:paraId="17FB21AF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  <w:tc>
          <w:tcPr>
            <w:tcW w:w="2086" w:type="dxa"/>
          </w:tcPr>
          <w:p w14:paraId="1847E4E2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  <w:tc>
          <w:tcPr>
            <w:tcW w:w="2208" w:type="dxa"/>
          </w:tcPr>
          <w:p w14:paraId="19246F52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</w:tr>
    </w:tbl>
    <w:p w14:paraId="1F9457DE" w14:textId="5A4C6E4C" w:rsidR="00001D65" w:rsidRDefault="00001D65" w:rsidP="009C081E">
      <w:pPr>
        <w:jc w:val="center"/>
        <w:rPr>
          <w:rFonts w:ascii="Arial" w:hAnsi="Arial" w:cs="Arial"/>
        </w:rPr>
      </w:pPr>
    </w:p>
    <w:p w14:paraId="67DDA610" w14:textId="77777777" w:rsidR="009C081E" w:rsidRDefault="009C081E" w:rsidP="009C081E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*</w:t>
      </w:r>
      <w:r w:rsidRPr="00535BB0">
        <w:rPr>
          <w:rFonts w:ascii="Arial" w:hAnsi="Arial" w:cs="Arial"/>
          <w:i/>
          <w:sz w:val="20"/>
          <w:szCs w:val="20"/>
        </w:rPr>
        <w:t>Specify venue, geographic location etc</w:t>
      </w:r>
    </w:p>
    <w:p w14:paraId="41303DF0" w14:textId="52B844AC" w:rsidR="009C081E" w:rsidRDefault="009C081E" w:rsidP="00001D65">
      <w:pPr>
        <w:rPr>
          <w:rFonts w:ascii="Arial" w:hAnsi="Arial" w:cs="Arial"/>
        </w:rPr>
      </w:pPr>
    </w:p>
    <w:p w14:paraId="022F6C14" w14:textId="391F422A" w:rsidR="00481659" w:rsidRDefault="00481659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F3A1C8C" w14:textId="77777777" w:rsidR="009C081E" w:rsidRDefault="009C081E" w:rsidP="00001D65">
      <w:pPr>
        <w:rPr>
          <w:rFonts w:ascii="Arial" w:hAnsi="Arial" w:cs="Arial"/>
        </w:rPr>
      </w:pPr>
    </w:p>
    <w:tbl>
      <w:tblPr>
        <w:tblStyle w:val="TableWeb1"/>
        <w:tblW w:w="13600" w:type="dxa"/>
        <w:jc w:val="center"/>
        <w:tblLook w:val="04A0" w:firstRow="1" w:lastRow="0" w:firstColumn="1" w:lastColumn="0" w:noHBand="0" w:noVBand="1"/>
      </w:tblPr>
      <w:tblGrid>
        <w:gridCol w:w="1844"/>
        <w:gridCol w:w="1559"/>
        <w:gridCol w:w="4678"/>
        <w:gridCol w:w="2126"/>
        <w:gridCol w:w="3393"/>
      </w:tblGrid>
      <w:tr w:rsidR="00001D65" w14:paraId="6956C7C7" w14:textId="77777777" w:rsidTr="00001D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90"/>
          <w:jc w:val="center"/>
        </w:trPr>
        <w:tc>
          <w:tcPr>
            <w:tcW w:w="13520" w:type="dxa"/>
            <w:gridSpan w:val="5"/>
            <w:shd w:val="clear" w:color="auto" w:fill="002060"/>
          </w:tcPr>
          <w:sdt>
            <w:sdtPr>
              <w:rPr>
                <w:rFonts w:ascii="Arial" w:hAnsi="Arial" w:cs="Arial"/>
                <w:b/>
                <w:color w:val="FFFFFF" w:themeColor="background1"/>
              </w:rPr>
              <w:id w:val="1056278654"/>
              <w:placeholder>
                <w:docPart w:val="88C0A214542E44CCB47E3112EF5D9190"/>
              </w:placeholder>
            </w:sdtPr>
            <w:sdtContent>
              <w:p w14:paraId="06172680" w14:textId="77777777" w:rsidR="00001D65" w:rsidRDefault="00001D65" w:rsidP="004A4FA4">
                <w:pPr>
                  <w:jc w:val="center"/>
                  <w:rPr>
                    <w:rFonts w:ascii="Arial" w:hAnsi="Arial" w:cs="Arial"/>
                    <w:b/>
                    <w:i/>
                    <w:color w:val="FFFFFF"/>
                  </w:rPr>
                </w:pPr>
                <w:r>
                  <w:rPr>
                    <w:rFonts w:ascii="Arial" w:hAnsi="Arial" w:cs="Arial"/>
                    <w:b/>
                    <w:color w:val="FFFFFF" w:themeColor="background1"/>
                  </w:rPr>
                  <w:t xml:space="preserve">Research Projects. </w:t>
                </w:r>
                <w:r>
                  <w:rPr>
                    <w:rFonts w:ascii="Arial" w:hAnsi="Arial" w:cs="Arial"/>
                    <w:b/>
                    <w:color w:val="FFFFFF"/>
                  </w:rPr>
                  <w:t xml:space="preserve">List the five (5) more recent and other five (5) selected </w:t>
                </w:r>
              </w:p>
              <w:p w14:paraId="412CA8DC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  <w:color w:val="FFFFFF" w:themeColor="background1"/>
                  </w:rPr>
                </w:pPr>
                <w:r>
                  <w:rPr>
                    <w:rFonts w:ascii="Arial" w:hAnsi="Arial" w:cs="Arial"/>
                    <w:b/>
                    <w:color w:val="FFFFFF"/>
                  </w:rPr>
                  <w:t>(max total 10)</w:t>
                </w:r>
              </w:p>
            </w:sdtContent>
          </w:sdt>
        </w:tc>
      </w:tr>
      <w:sdt>
        <w:sdtPr>
          <w:rPr>
            <w:rFonts w:ascii="Arial" w:hAnsi="Arial" w:cs="Arial"/>
            <w:b/>
            <w:color w:val="000000"/>
            <w:sz w:val="22"/>
            <w:szCs w:val="22"/>
          </w:rPr>
          <w:id w:val="-1248273794"/>
          <w:placeholder>
            <w:docPart w:val="8681C36478BC4F509F80F02CCF9B4AA7"/>
          </w:placeholder>
        </w:sdtPr>
        <w:sdtContent>
          <w:tr w:rsidR="00001D65" w14:paraId="29179738" w14:textId="77777777" w:rsidTr="00001D65">
            <w:trPr>
              <w:jc w:val="center"/>
            </w:trPr>
            <w:tc>
              <w:tcPr>
                <w:tcW w:w="1784" w:type="dxa"/>
                <w:shd w:val="clear" w:color="auto" w:fill="9CC2E5" w:themeFill="accent1" w:themeFillTint="99"/>
              </w:tcPr>
              <w:p w14:paraId="413AFE8D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Ref. Number</w:t>
                </w:r>
              </w:p>
            </w:tc>
            <w:tc>
              <w:tcPr>
                <w:tcW w:w="1519" w:type="dxa"/>
                <w:shd w:val="clear" w:color="auto" w:fill="9CC2E5" w:themeFill="accent1" w:themeFillTint="99"/>
              </w:tcPr>
              <w:p w14:paraId="0F443839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961475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Date</w:t>
                </w:r>
              </w:p>
            </w:tc>
            <w:tc>
              <w:tcPr>
                <w:tcW w:w="4638" w:type="dxa"/>
                <w:shd w:val="clear" w:color="auto" w:fill="9CC2E5" w:themeFill="accent1" w:themeFillTint="99"/>
              </w:tcPr>
              <w:p w14:paraId="472DA3BF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961475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T</w:t>
                </w: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itle</w:t>
                </w:r>
              </w:p>
            </w:tc>
            <w:tc>
              <w:tcPr>
                <w:tcW w:w="2086" w:type="dxa"/>
                <w:shd w:val="clear" w:color="auto" w:fill="9CC2E5" w:themeFill="accent1" w:themeFillTint="99"/>
              </w:tcPr>
              <w:p w14:paraId="3CEFA357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Funded by</w:t>
                </w:r>
              </w:p>
            </w:tc>
            <w:tc>
              <w:tcPr>
                <w:tcW w:w="3333" w:type="dxa"/>
                <w:shd w:val="clear" w:color="auto" w:fill="9CC2E5" w:themeFill="accent1" w:themeFillTint="99"/>
              </w:tcPr>
              <w:p w14:paraId="505A08FC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90B65">
                  <w:rPr>
                    <w:rFonts w:ascii="Arial" w:hAnsi="Arial" w:cs="Arial"/>
                    <w:b/>
                    <w:sz w:val="22"/>
                    <w:szCs w:val="22"/>
                  </w:rPr>
                  <w:t>Project Role</w:t>
                </w:r>
                <w:r>
                  <w:rPr>
                    <w:rFonts w:ascii="Arial" w:hAnsi="Arial" w:cs="Arial"/>
                    <w:b/>
                    <w:sz w:val="22"/>
                    <w:szCs w:val="22"/>
                  </w:rPr>
                  <w:t>*</w:t>
                </w:r>
              </w:p>
            </w:tc>
          </w:tr>
        </w:sdtContent>
      </w:sdt>
      <w:tr w:rsidR="00001D65" w14:paraId="45C5F79B" w14:textId="77777777" w:rsidTr="00001D65">
        <w:trPr>
          <w:jc w:val="center"/>
        </w:trPr>
        <w:tc>
          <w:tcPr>
            <w:tcW w:w="1784" w:type="dxa"/>
          </w:tcPr>
          <w:p w14:paraId="091119DC" w14:textId="77777777" w:rsidR="00001D65" w:rsidRDefault="00001D65" w:rsidP="004A4F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519" w:type="dxa"/>
          </w:tcPr>
          <w:p w14:paraId="7019D094" w14:textId="5580A7A6" w:rsidR="00001D65" w:rsidRDefault="00F4135C" w:rsidP="004A4FA4">
            <w:pPr>
              <w:rPr>
                <w:rFonts w:ascii="Arial" w:hAnsi="Arial" w:cs="Arial"/>
              </w:rPr>
            </w:pPr>
            <w:r w:rsidRPr="00C46893">
              <w:rPr>
                <w:b/>
              </w:rPr>
              <w:t>1/9/2010-31/8/2013</w:t>
            </w:r>
          </w:p>
        </w:tc>
        <w:tc>
          <w:tcPr>
            <w:tcW w:w="4638" w:type="dxa"/>
          </w:tcPr>
          <w:p w14:paraId="2963BECB" w14:textId="1597A22A" w:rsidR="00001D65" w:rsidRDefault="00BF5F5D" w:rsidP="004A4FA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eech production skills in infants with cochlear implants</w:t>
            </w:r>
          </w:p>
        </w:tc>
        <w:tc>
          <w:tcPr>
            <w:tcW w:w="2086" w:type="dxa"/>
          </w:tcPr>
          <w:p w14:paraId="729B437D" w14:textId="178BBE28" w:rsidR="00001D65" w:rsidRDefault="00BF5F5D" w:rsidP="004A4FA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uropean Social Fund</w:t>
            </w:r>
          </w:p>
        </w:tc>
        <w:tc>
          <w:tcPr>
            <w:tcW w:w="3333" w:type="dxa"/>
          </w:tcPr>
          <w:p w14:paraId="49791922" w14:textId="25106A8F" w:rsidR="00001D65" w:rsidRDefault="00BF5F5D" w:rsidP="004A4FA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I</w:t>
            </w:r>
          </w:p>
        </w:tc>
      </w:tr>
      <w:tr w:rsidR="00001D65" w14:paraId="299D4BDA" w14:textId="77777777" w:rsidTr="00001D65">
        <w:trPr>
          <w:jc w:val="center"/>
        </w:trPr>
        <w:tc>
          <w:tcPr>
            <w:tcW w:w="1784" w:type="dxa"/>
          </w:tcPr>
          <w:p w14:paraId="56B8CF5F" w14:textId="77777777" w:rsidR="00001D65" w:rsidRDefault="00001D65" w:rsidP="004A4F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1519" w:type="dxa"/>
          </w:tcPr>
          <w:p w14:paraId="0AF85618" w14:textId="232DCAC8" w:rsidR="00001D65" w:rsidRDefault="00BF5F5D" w:rsidP="004A4FA4">
            <w:pPr>
              <w:rPr>
                <w:rFonts w:ascii="Arial" w:hAnsi="Arial" w:cs="Arial"/>
              </w:rPr>
            </w:pPr>
            <w:r w:rsidRPr="00C46893">
              <w:rPr>
                <w:b/>
              </w:rPr>
              <w:t>3/9/2012-31/7/2014</w:t>
            </w:r>
          </w:p>
        </w:tc>
        <w:tc>
          <w:tcPr>
            <w:tcW w:w="4638" w:type="dxa"/>
          </w:tcPr>
          <w:p w14:paraId="740B7D61" w14:textId="62A4396B" w:rsidR="00001D65" w:rsidRDefault="00BF5F5D" w:rsidP="00BF5F5D">
            <w:pPr>
              <w:rPr>
                <w:rFonts w:ascii="Arial" w:hAnsi="Arial" w:cs="Arial"/>
              </w:rPr>
            </w:pPr>
            <w:r w:rsidRPr="00BF5F5D">
              <w:rPr>
                <w:rFonts w:ascii="Arial" w:hAnsi="Arial" w:cs="Arial"/>
              </w:rPr>
              <w:t xml:space="preserve">Establishing </w:t>
            </w:r>
            <w:proofErr w:type="spellStart"/>
            <w:r w:rsidRPr="00BF5F5D">
              <w:rPr>
                <w:rFonts w:ascii="Arial" w:hAnsi="Arial" w:cs="Arial"/>
              </w:rPr>
              <w:t>nasalance</w:t>
            </w:r>
            <w:proofErr w:type="spellEnd"/>
            <w:r w:rsidRPr="00BF5F5D">
              <w:rPr>
                <w:rFonts w:ascii="Arial" w:hAnsi="Arial" w:cs="Arial"/>
              </w:rPr>
              <w:t xml:space="preserve"> norms in Greek children with normal development</w:t>
            </w:r>
          </w:p>
        </w:tc>
        <w:tc>
          <w:tcPr>
            <w:tcW w:w="2086" w:type="dxa"/>
          </w:tcPr>
          <w:p w14:paraId="77D5E7F3" w14:textId="209753E4" w:rsidR="00001D65" w:rsidRDefault="00BF5F5D" w:rsidP="004A4FA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versity of Macedonia</w:t>
            </w:r>
          </w:p>
        </w:tc>
        <w:tc>
          <w:tcPr>
            <w:tcW w:w="3333" w:type="dxa"/>
          </w:tcPr>
          <w:p w14:paraId="64303CE7" w14:textId="70A0CC67" w:rsidR="00001D65" w:rsidRDefault="00BF5F5D" w:rsidP="004A4FA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sic Researcher</w:t>
            </w:r>
          </w:p>
        </w:tc>
      </w:tr>
      <w:tr w:rsidR="00001D65" w14:paraId="3BC756DF" w14:textId="77777777" w:rsidTr="00001D65">
        <w:trPr>
          <w:jc w:val="center"/>
        </w:trPr>
        <w:tc>
          <w:tcPr>
            <w:tcW w:w="1784" w:type="dxa"/>
          </w:tcPr>
          <w:p w14:paraId="1273AD2F" w14:textId="77777777" w:rsidR="00001D65" w:rsidRDefault="00001D65" w:rsidP="004A4F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519" w:type="dxa"/>
          </w:tcPr>
          <w:p w14:paraId="7AC7A662" w14:textId="07EE9BBF" w:rsidR="00001D65" w:rsidRDefault="00BF5F5D" w:rsidP="004A4FA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09</w:t>
            </w:r>
          </w:p>
        </w:tc>
        <w:tc>
          <w:tcPr>
            <w:tcW w:w="4638" w:type="dxa"/>
          </w:tcPr>
          <w:p w14:paraId="5846F449" w14:textId="2A760B08" w:rsidR="00001D65" w:rsidRDefault="00BF5F5D" w:rsidP="00BF5F5D">
            <w:pPr>
              <w:tabs>
                <w:tab w:val="left" w:pos="1523"/>
              </w:tabs>
              <w:rPr>
                <w:rFonts w:ascii="Arial" w:hAnsi="Arial" w:cs="Arial"/>
              </w:rPr>
            </w:pPr>
            <w:r w:rsidRPr="00BF5F5D">
              <w:rPr>
                <w:rFonts w:ascii="Arial" w:hAnsi="Arial" w:cs="Arial"/>
              </w:rPr>
              <w:t>Evaluating the Communication of children with a Cochlear Implant, and Parallel Training of Parents and Educators, for the inclusion of the deaf children in the general classroom</w:t>
            </w:r>
          </w:p>
        </w:tc>
        <w:tc>
          <w:tcPr>
            <w:tcW w:w="2086" w:type="dxa"/>
          </w:tcPr>
          <w:p w14:paraId="351689EF" w14:textId="02C20B17" w:rsidR="00001D65" w:rsidRDefault="00BF5F5D" w:rsidP="004A4FA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SF, Norwegian Gov &amp; Pancyprian Assoc of Parents of children with Hearing Impairment</w:t>
            </w:r>
          </w:p>
        </w:tc>
        <w:tc>
          <w:tcPr>
            <w:tcW w:w="3333" w:type="dxa"/>
          </w:tcPr>
          <w:p w14:paraId="3CB66181" w14:textId="62782374" w:rsidR="00001D65" w:rsidRDefault="00BF5F5D" w:rsidP="004A4FA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earcher</w:t>
            </w:r>
          </w:p>
        </w:tc>
      </w:tr>
      <w:tr w:rsidR="00001D65" w14:paraId="45CD01C1" w14:textId="77777777" w:rsidTr="00001D65">
        <w:trPr>
          <w:jc w:val="center"/>
        </w:trPr>
        <w:tc>
          <w:tcPr>
            <w:tcW w:w="1784" w:type="dxa"/>
          </w:tcPr>
          <w:p w14:paraId="695C8E03" w14:textId="77777777" w:rsidR="00001D65" w:rsidRDefault="00001D65" w:rsidP="004A4F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1519" w:type="dxa"/>
          </w:tcPr>
          <w:p w14:paraId="1EC1039A" w14:textId="62FFD0F4" w:rsidR="00001D65" w:rsidRDefault="00BF5F5D" w:rsidP="00BF5F5D">
            <w:pPr>
              <w:jc w:val="center"/>
              <w:rPr>
                <w:rFonts w:ascii="Arial" w:hAnsi="Arial" w:cs="Arial"/>
              </w:rPr>
            </w:pPr>
            <w:r w:rsidRPr="00C46893">
              <w:rPr>
                <w:b/>
              </w:rPr>
              <w:t>5/11/2007-30/9/2008</w:t>
            </w:r>
          </w:p>
        </w:tc>
        <w:tc>
          <w:tcPr>
            <w:tcW w:w="4638" w:type="dxa"/>
          </w:tcPr>
          <w:p w14:paraId="7298257D" w14:textId="77777777" w:rsidR="00001D65" w:rsidRDefault="00001D65" w:rsidP="004A4FA4">
            <w:pPr>
              <w:rPr>
                <w:rFonts w:ascii="Arial" w:hAnsi="Arial" w:cs="Arial"/>
              </w:rPr>
            </w:pPr>
          </w:p>
          <w:p w14:paraId="6DB3DDBF" w14:textId="51E321D2" w:rsidR="00BF5F5D" w:rsidRPr="00BF5F5D" w:rsidRDefault="00BF5F5D" w:rsidP="00BF5F5D">
            <w:pPr>
              <w:rPr>
                <w:rFonts w:ascii="Arial" w:hAnsi="Arial" w:cs="Arial"/>
              </w:rPr>
            </w:pPr>
            <w:r w:rsidRPr="00C46893">
              <w:t>Enhancing the listening skills of deaf children with a cochlear implant, through a child-</w:t>
            </w:r>
            <w:proofErr w:type="spellStart"/>
            <w:r w:rsidRPr="00C46893">
              <w:t>centered</w:t>
            </w:r>
            <w:proofErr w:type="spellEnd"/>
            <w:r w:rsidRPr="00C46893">
              <w:t xml:space="preserve"> intervening structure of the curriculum</w:t>
            </w:r>
          </w:p>
        </w:tc>
        <w:tc>
          <w:tcPr>
            <w:tcW w:w="2086" w:type="dxa"/>
          </w:tcPr>
          <w:p w14:paraId="284EC812" w14:textId="5BC01DD0" w:rsidR="00001D65" w:rsidRDefault="00BF5F5D" w:rsidP="004A4FA4">
            <w:pPr>
              <w:rPr>
                <w:rFonts w:ascii="Arial" w:hAnsi="Arial" w:cs="Arial"/>
              </w:rPr>
            </w:pPr>
            <w:r w:rsidRPr="00C46893">
              <w:t>EPEAEK II (ESF &amp; National Funds</w:t>
            </w:r>
            <w:r>
              <w:t>)</w:t>
            </w:r>
          </w:p>
        </w:tc>
        <w:tc>
          <w:tcPr>
            <w:tcW w:w="3333" w:type="dxa"/>
          </w:tcPr>
          <w:p w14:paraId="715E32BA" w14:textId="0D229F39" w:rsidR="00001D65" w:rsidRDefault="00BF5F5D" w:rsidP="004A4FA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earcher</w:t>
            </w:r>
          </w:p>
        </w:tc>
      </w:tr>
    </w:tbl>
    <w:p w14:paraId="3638BE94" w14:textId="459D8DED" w:rsidR="00001D65" w:rsidRDefault="00001D65" w:rsidP="001A2C2D">
      <w:pPr>
        <w:jc w:val="center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*Project Role: </w:t>
      </w:r>
      <w:proofErr w:type="gramStart"/>
      <w:r>
        <w:rPr>
          <w:rFonts w:ascii="Arial" w:hAnsi="Arial" w:cs="Arial"/>
          <w:i/>
          <w:sz w:val="20"/>
          <w:szCs w:val="20"/>
        </w:rPr>
        <w:t>i.e.</w:t>
      </w:r>
      <w:proofErr w:type="gramEnd"/>
      <w:r>
        <w:rPr>
          <w:rFonts w:ascii="Arial" w:hAnsi="Arial" w:cs="Arial"/>
          <w:i/>
          <w:sz w:val="20"/>
          <w:szCs w:val="20"/>
        </w:rPr>
        <w:t xml:space="preserve"> Scientific/Project Coordinator, Research Team Member, Researcher, Assistant Researcher, other</w:t>
      </w:r>
    </w:p>
    <w:p w14:paraId="39F3F674" w14:textId="36FA77E8" w:rsidR="00481659" w:rsidRDefault="00481659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br w:type="page"/>
      </w:r>
    </w:p>
    <w:p w14:paraId="41D6C5CA" w14:textId="77777777" w:rsidR="00001D65" w:rsidRDefault="00001D65" w:rsidP="00001D65">
      <w:pPr>
        <w:jc w:val="center"/>
        <w:rPr>
          <w:rFonts w:ascii="Arial" w:hAnsi="Arial" w:cs="Arial"/>
          <w:i/>
          <w:sz w:val="20"/>
          <w:szCs w:val="20"/>
        </w:rPr>
      </w:pPr>
    </w:p>
    <w:tbl>
      <w:tblPr>
        <w:tblStyle w:val="TableWeb1"/>
        <w:tblW w:w="0" w:type="auto"/>
        <w:jc w:val="center"/>
        <w:tblLook w:val="04A0" w:firstRow="1" w:lastRow="0" w:firstColumn="1" w:lastColumn="0" w:noHBand="0" w:noVBand="1"/>
      </w:tblPr>
      <w:tblGrid>
        <w:gridCol w:w="1985"/>
        <w:gridCol w:w="2268"/>
        <w:gridCol w:w="1843"/>
        <w:gridCol w:w="3686"/>
        <w:gridCol w:w="3885"/>
      </w:tblGrid>
      <w:tr w:rsidR="00001D65" w14:paraId="2236C8FA" w14:textId="77777777" w:rsidTr="004A4F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13587" w:type="dxa"/>
            <w:gridSpan w:val="5"/>
            <w:shd w:val="clear" w:color="auto" w:fill="002060"/>
          </w:tcPr>
          <w:sdt>
            <w:sdtPr>
              <w:rPr>
                <w:rFonts w:ascii="Arial" w:hAnsi="Arial" w:cs="Arial"/>
                <w:b/>
                <w:color w:val="FFFFFF" w:themeColor="background1"/>
              </w:rPr>
              <w:id w:val="1976181703"/>
              <w:placeholder>
                <w:docPart w:val="DD57BC69C2034391A9777F1CE6796202"/>
              </w:placeholder>
            </w:sdtPr>
            <w:sdtContent>
              <w:p w14:paraId="5F428CF1" w14:textId="0480356A" w:rsidR="00001D65" w:rsidRDefault="00007345" w:rsidP="004A4FA4">
                <w:pPr>
                  <w:jc w:val="center"/>
                  <w:rPr>
                    <w:rFonts w:ascii="Arial" w:hAnsi="Arial" w:cs="Arial"/>
                    <w:b/>
                    <w:color w:val="FFFFFF" w:themeColor="background1"/>
                  </w:rPr>
                </w:pPr>
                <w:r w:rsidRPr="00404DA7">
                  <w:rPr>
                    <w:rFonts w:ascii="Arial" w:hAnsi="Arial" w:cs="Arial"/>
                    <w:b/>
                    <w:color w:val="FFFFFF" w:themeColor="background1"/>
                  </w:rPr>
                  <w:t>Academic</w:t>
                </w:r>
                <w:r>
                  <w:rPr>
                    <w:rFonts w:ascii="Arial" w:hAnsi="Arial" w:cs="Arial"/>
                    <w:b/>
                    <w:color w:val="FFFFFF" w:themeColor="background1"/>
                  </w:rPr>
                  <w:t xml:space="preserve"> </w:t>
                </w:r>
                <w:r w:rsidR="00001D65">
                  <w:rPr>
                    <w:rFonts w:ascii="Arial" w:hAnsi="Arial" w:cs="Arial"/>
                    <w:b/>
                    <w:color w:val="FFFFFF" w:themeColor="background1"/>
                  </w:rPr>
                  <w:t xml:space="preserve">Consulting Services and/or Participation in Councils / Boards/ Editorial Committees. </w:t>
                </w:r>
              </w:p>
              <w:p w14:paraId="1725DA5C" w14:textId="01D1E2C6" w:rsidR="00001D65" w:rsidRDefault="00001D65" w:rsidP="00404DA7">
                <w:pPr>
                  <w:jc w:val="center"/>
                  <w:rPr>
                    <w:rFonts w:ascii="Arial" w:hAnsi="Arial" w:cs="Arial"/>
                    <w:b/>
                    <w:color w:val="FFFFFF" w:themeColor="background1"/>
                  </w:rPr>
                </w:pPr>
                <w:r w:rsidRPr="00960CF4">
                  <w:rPr>
                    <w:rFonts w:ascii="Arial" w:hAnsi="Arial" w:cs="Arial"/>
                    <w:b/>
                    <w:color w:val="FFFFFF" w:themeColor="background1"/>
                  </w:rPr>
                  <w:t xml:space="preserve">List the five (5) more recent </w:t>
                </w:r>
                <w:r w:rsidR="00007345" w:rsidRPr="00404DA7">
                  <w:rPr>
                    <w:rFonts w:ascii="Arial" w:hAnsi="Arial" w:cs="Arial"/>
                    <w:b/>
                    <w:color w:val="FFFFFF" w:themeColor="background1"/>
                  </w:rPr>
                  <w:t>(</w:t>
                </w:r>
                <w:r w:rsidR="00404DA7" w:rsidRPr="00404DA7">
                  <w:rPr>
                    <w:rFonts w:ascii="Arial" w:hAnsi="Arial" w:cs="Arial"/>
                    <w:b/>
                    <w:color w:val="FFFFFF" w:themeColor="background1"/>
                  </w:rPr>
                  <w:t>Optional Entry</w:t>
                </w:r>
                <w:r w:rsidR="00007345" w:rsidRPr="00404DA7">
                  <w:rPr>
                    <w:rFonts w:ascii="Arial" w:hAnsi="Arial" w:cs="Arial"/>
                    <w:b/>
                    <w:color w:val="FFFFFF" w:themeColor="background1"/>
                  </w:rPr>
                  <w:t>)</w:t>
                </w:r>
              </w:p>
            </w:sdtContent>
          </w:sdt>
        </w:tc>
      </w:tr>
      <w:sdt>
        <w:sdtPr>
          <w:rPr>
            <w:rFonts w:ascii="Arial" w:hAnsi="Arial" w:cs="Arial"/>
            <w:b/>
            <w:color w:val="000000"/>
            <w:sz w:val="22"/>
            <w:szCs w:val="22"/>
          </w:rPr>
          <w:id w:val="-360511079"/>
          <w:placeholder>
            <w:docPart w:val="10C6BD683DF148129038248F93C63281"/>
          </w:placeholder>
        </w:sdtPr>
        <w:sdtContent>
          <w:tr w:rsidR="00001D65" w14:paraId="66F8329B" w14:textId="77777777" w:rsidTr="004A4FA4">
            <w:trPr>
              <w:jc w:val="center"/>
            </w:trPr>
            <w:tc>
              <w:tcPr>
                <w:tcW w:w="1925" w:type="dxa"/>
                <w:shd w:val="clear" w:color="auto" w:fill="9CC2E5" w:themeFill="accent1" w:themeFillTint="99"/>
              </w:tcPr>
              <w:p w14:paraId="2AC8D239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Ref. Number</w:t>
                </w:r>
              </w:p>
            </w:tc>
            <w:tc>
              <w:tcPr>
                <w:tcW w:w="2228" w:type="dxa"/>
                <w:shd w:val="clear" w:color="auto" w:fill="9CC2E5" w:themeFill="accent1" w:themeFillTint="99"/>
              </w:tcPr>
              <w:p w14:paraId="75359F68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Period</w:t>
                </w:r>
              </w:p>
            </w:tc>
            <w:tc>
              <w:tcPr>
                <w:tcW w:w="1803" w:type="dxa"/>
                <w:shd w:val="clear" w:color="auto" w:fill="9CC2E5" w:themeFill="accent1" w:themeFillTint="99"/>
              </w:tcPr>
              <w:p w14:paraId="25315CA8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Organization</w:t>
                </w:r>
              </w:p>
            </w:tc>
            <w:tc>
              <w:tcPr>
                <w:tcW w:w="3646" w:type="dxa"/>
                <w:shd w:val="clear" w:color="auto" w:fill="9CC2E5" w:themeFill="accent1" w:themeFillTint="99"/>
              </w:tcPr>
              <w:p w14:paraId="71BC66E1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</w:rPr>
                </w:pPr>
                <w:r>
                  <w:rPr>
                    <w:rFonts w:ascii="Arial" w:hAnsi="Arial" w:cs="Arial"/>
                    <w:b/>
                  </w:rPr>
                  <w:t>Title of Position or Service</w:t>
                </w:r>
              </w:p>
            </w:tc>
            <w:tc>
              <w:tcPr>
                <w:tcW w:w="3825" w:type="dxa"/>
                <w:shd w:val="clear" w:color="auto" w:fill="9CC2E5" w:themeFill="accent1" w:themeFillTint="99"/>
              </w:tcPr>
              <w:p w14:paraId="63C3BB60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Key Activities</w:t>
                </w:r>
              </w:p>
            </w:tc>
          </w:tr>
        </w:sdtContent>
      </w:sdt>
      <w:tr w:rsidR="00001D65" w14:paraId="231C0B54" w14:textId="77777777" w:rsidTr="004A4FA4">
        <w:trPr>
          <w:jc w:val="center"/>
        </w:trPr>
        <w:tc>
          <w:tcPr>
            <w:tcW w:w="1925" w:type="dxa"/>
          </w:tcPr>
          <w:p w14:paraId="5ABA5141" w14:textId="77777777" w:rsidR="00001D65" w:rsidRDefault="00001D65" w:rsidP="004A4F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2228" w:type="dxa"/>
          </w:tcPr>
          <w:p w14:paraId="38CC0880" w14:textId="74B68663" w:rsidR="00001D65" w:rsidRDefault="00BB396D" w:rsidP="004A4FA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2-today</w:t>
            </w:r>
          </w:p>
        </w:tc>
        <w:tc>
          <w:tcPr>
            <w:tcW w:w="1803" w:type="dxa"/>
          </w:tcPr>
          <w:p w14:paraId="066EE0D5" w14:textId="62D0CFF2" w:rsidR="00001D65" w:rsidRDefault="00BB396D" w:rsidP="004A4FA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ealth Services Insights (SAGE)</w:t>
            </w:r>
          </w:p>
        </w:tc>
        <w:tc>
          <w:tcPr>
            <w:tcW w:w="3646" w:type="dxa"/>
          </w:tcPr>
          <w:p w14:paraId="66B4060C" w14:textId="1919F450" w:rsidR="00001D65" w:rsidRDefault="00BB396D" w:rsidP="004A4FA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ditorial Member</w:t>
            </w:r>
          </w:p>
        </w:tc>
        <w:tc>
          <w:tcPr>
            <w:tcW w:w="3825" w:type="dxa"/>
          </w:tcPr>
          <w:p w14:paraId="2358DCD1" w14:textId="522BA27C" w:rsidR="00001D65" w:rsidRDefault="00001D65" w:rsidP="004A4FA4">
            <w:pPr>
              <w:rPr>
                <w:rFonts w:ascii="Arial" w:hAnsi="Arial" w:cs="Arial"/>
              </w:rPr>
            </w:pPr>
          </w:p>
        </w:tc>
      </w:tr>
      <w:tr w:rsidR="00BB396D" w14:paraId="264000C0" w14:textId="77777777" w:rsidTr="004A4FA4">
        <w:trPr>
          <w:jc w:val="center"/>
        </w:trPr>
        <w:tc>
          <w:tcPr>
            <w:tcW w:w="1925" w:type="dxa"/>
          </w:tcPr>
          <w:p w14:paraId="05EB6159" w14:textId="77777777" w:rsidR="00BB396D" w:rsidRDefault="00BB396D" w:rsidP="00BB396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2228" w:type="dxa"/>
          </w:tcPr>
          <w:p w14:paraId="32023FEA" w14:textId="5128A642" w:rsidR="00BB396D" w:rsidRDefault="00BB396D" w:rsidP="00BB396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18-2021</w:t>
            </w:r>
          </w:p>
        </w:tc>
        <w:tc>
          <w:tcPr>
            <w:tcW w:w="1803" w:type="dxa"/>
          </w:tcPr>
          <w:p w14:paraId="1B5AD0C6" w14:textId="6A89E8D7" w:rsidR="00BB396D" w:rsidRDefault="00BB396D" w:rsidP="00BB396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olta Review (AG Bell Assoc, USA)</w:t>
            </w:r>
          </w:p>
        </w:tc>
        <w:tc>
          <w:tcPr>
            <w:tcW w:w="3646" w:type="dxa"/>
          </w:tcPr>
          <w:p w14:paraId="0607EA77" w14:textId="3AF2DB96" w:rsidR="00BB396D" w:rsidRDefault="00BB396D" w:rsidP="00BB396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sociate Editor</w:t>
            </w:r>
          </w:p>
        </w:tc>
        <w:tc>
          <w:tcPr>
            <w:tcW w:w="3825" w:type="dxa"/>
          </w:tcPr>
          <w:p w14:paraId="78BA82FC" w14:textId="2C0C64D9" w:rsidR="00BB396D" w:rsidRDefault="00BB396D" w:rsidP="00BB396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soc. Editor of the peer-reviewed journal of the Association</w:t>
            </w:r>
          </w:p>
        </w:tc>
      </w:tr>
      <w:tr w:rsidR="00BB396D" w14:paraId="73728416" w14:textId="77777777" w:rsidTr="004A4FA4">
        <w:trPr>
          <w:jc w:val="center"/>
        </w:trPr>
        <w:tc>
          <w:tcPr>
            <w:tcW w:w="1925" w:type="dxa"/>
          </w:tcPr>
          <w:p w14:paraId="00697B54" w14:textId="77777777" w:rsidR="00BB396D" w:rsidRDefault="00BB396D" w:rsidP="00BB396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2228" w:type="dxa"/>
          </w:tcPr>
          <w:p w14:paraId="69ACF41E" w14:textId="0E0D4332" w:rsidR="00BB396D" w:rsidRDefault="00BB396D" w:rsidP="00BB396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11</w:t>
            </w:r>
          </w:p>
        </w:tc>
        <w:tc>
          <w:tcPr>
            <w:tcW w:w="1803" w:type="dxa"/>
          </w:tcPr>
          <w:p w14:paraId="2B1E225B" w14:textId="3FC75714" w:rsidR="00BB396D" w:rsidRDefault="00BB396D" w:rsidP="00BB396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ALP (Audiology Committee)</w:t>
            </w:r>
          </w:p>
        </w:tc>
        <w:tc>
          <w:tcPr>
            <w:tcW w:w="3646" w:type="dxa"/>
          </w:tcPr>
          <w:p w14:paraId="3E18BDCC" w14:textId="72A73764" w:rsidR="00BB396D" w:rsidRDefault="00BB396D" w:rsidP="00BB396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sultant</w:t>
            </w:r>
          </w:p>
        </w:tc>
        <w:tc>
          <w:tcPr>
            <w:tcW w:w="3825" w:type="dxa"/>
          </w:tcPr>
          <w:p w14:paraId="5636128D" w14:textId="1404E88C" w:rsidR="00BB396D" w:rsidRDefault="00BB396D" w:rsidP="00BB396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sultant to the project titled “</w:t>
            </w:r>
            <w:r w:rsidRPr="00C46893">
              <w:rPr>
                <w:rFonts w:cs="Garamond"/>
                <w:color w:val="000000"/>
              </w:rPr>
              <w:t xml:space="preserve">Access to and Provision of hearing aid Services in Developing countries with the cooperation of the WHO &amp; </w:t>
            </w:r>
            <w:proofErr w:type="spellStart"/>
            <w:r w:rsidRPr="00C46893">
              <w:rPr>
                <w:rFonts w:cs="Garamond"/>
                <w:color w:val="000000"/>
              </w:rPr>
              <w:t>WWHearing</w:t>
            </w:r>
            <w:proofErr w:type="spellEnd"/>
            <w:r>
              <w:rPr>
                <w:rFonts w:cs="Garamond"/>
                <w:color w:val="000000"/>
              </w:rPr>
              <w:t>”</w:t>
            </w:r>
          </w:p>
        </w:tc>
      </w:tr>
      <w:tr w:rsidR="00BB396D" w14:paraId="26021C2C" w14:textId="77777777" w:rsidTr="004A4FA4">
        <w:trPr>
          <w:jc w:val="center"/>
        </w:trPr>
        <w:tc>
          <w:tcPr>
            <w:tcW w:w="1925" w:type="dxa"/>
          </w:tcPr>
          <w:p w14:paraId="0B422A2B" w14:textId="77777777" w:rsidR="00BB396D" w:rsidRDefault="00BB396D" w:rsidP="00BB396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2228" w:type="dxa"/>
          </w:tcPr>
          <w:p w14:paraId="045875F0" w14:textId="67F27464" w:rsidR="00BB396D" w:rsidRDefault="00BB396D" w:rsidP="00BB396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11</w:t>
            </w:r>
          </w:p>
        </w:tc>
        <w:tc>
          <w:tcPr>
            <w:tcW w:w="1803" w:type="dxa"/>
          </w:tcPr>
          <w:p w14:paraId="50B12226" w14:textId="429E2B22" w:rsidR="00BB396D" w:rsidRDefault="00BB396D" w:rsidP="00BB396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uropean Symposium on </w:t>
            </w:r>
            <w:proofErr w:type="spellStart"/>
            <w:r>
              <w:rPr>
                <w:rFonts w:ascii="Arial" w:hAnsi="Arial" w:cs="Arial"/>
              </w:rPr>
              <w:t>Pediatric</w:t>
            </w:r>
            <w:proofErr w:type="spellEnd"/>
            <w:r>
              <w:rPr>
                <w:rFonts w:ascii="Arial" w:hAnsi="Arial" w:cs="Arial"/>
              </w:rPr>
              <w:t xml:space="preserve"> Cochlear Implantation</w:t>
            </w:r>
          </w:p>
        </w:tc>
        <w:tc>
          <w:tcPr>
            <w:tcW w:w="3646" w:type="dxa"/>
          </w:tcPr>
          <w:p w14:paraId="3677DADB" w14:textId="4345D88B" w:rsidR="00BB396D" w:rsidRDefault="00BB396D" w:rsidP="00BB396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mber of the Scientific Committee</w:t>
            </w:r>
          </w:p>
        </w:tc>
        <w:tc>
          <w:tcPr>
            <w:tcW w:w="3825" w:type="dxa"/>
          </w:tcPr>
          <w:p w14:paraId="2F13CF3D" w14:textId="69911B18" w:rsidR="00BB396D" w:rsidRDefault="00BB396D" w:rsidP="00BB396D">
            <w:pPr>
              <w:rPr>
                <w:rFonts w:ascii="Arial" w:hAnsi="Arial" w:cs="Arial"/>
              </w:rPr>
            </w:pPr>
          </w:p>
        </w:tc>
      </w:tr>
      <w:tr w:rsidR="00BB396D" w14:paraId="7651264E" w14:textId="77777777" w:rsidTr="004A4FA4">
        <w:trPr>
          <w:jc w:val="center"/>
        </w:trPr>
        <w:tc>
          <w:tcPr>
            <w:tcW w:w="1925" w:type="dxa"/>
          </w:tcPr>
          <w:p w14:paraId="39FF82A0" w14:textId="77777777" w:rsidR="00BB396D" w:rsidRDefault="00BB396D" w:rsidP="00BB396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2228" w:type="dxa"/>
          </w:tcPr>
          <w:p w14:paraId="1A430846" w14:textId="7EC9564F" w:rsidR="00BB396D" w:rsidRDefault="00BB396D" w:rsidP="00BB396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07-2010</w:t>
            </w:r>
          </w:p>
        </w:tc>
        <w:tc>
          <w:tcPr>
            <w:tcW w:w="1803" w:type="dxa"/>
          </w:tcPr>
          <w:p w14:paraId="18A1183C" w14:textId="0D0118CD" w:rsidR="00BB396D" w:rsidRDefault="00BB396D" w:rsidP="00BB396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LLE</w:t>
            </w:r>
          </w:p>
        </w:tc>
        <w:tc>
          <w:tcPr>
            <w:tcW w:w="3646" w:type="dxa"/>
          </w:tcPr>
          <w:p w14:paraId="772B6F1D" w14:textId="7E212CF0" w:rsidR="00BB396D" w:rsidRDefault="00BB396D" w:rsidP="00BB396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mber of the Scientific Committee</w:t>
            </w:r>
          </w:p>
        </w:tc>
        <w:tc>
          <w:tcPr>
            <w:tcW w:w="3825" w:type="dxa"/>
          </w:tcPr>
          <w:p w14:paraId="5852AA03" w14:textId="59C5E36E" w:rsidR="00BB396D" w:rsidRDefault="00BB396D" w:rsidP="00BB396D">
            <w:pPr>
              <w:rPr>
                <w:rFonts w:ascii="Arial" w:hAnsi="Arial" w:cs="Arial"/>
              </w:rPr>
            </w:pPr>
            <w:r w:rsidRPr="00C46893">
              <w:rPr>
                <w:rFonts w:cs="Garamond"/>
                <w:color w:val="000000"/>
              </w:rPr>
              <w:t>preparation of a Scientific Journal (</w:t>
            </w:r>
            <w:r>
              <w:rPr>
                <w:rFonts w:cs="Garamond"/>
                <w:color w:val="000000"/>
              </w:rPr>
              <w:t>wrote</w:t>
            </w:r>
            <w:r w:rsidRPr="00C46893">
              <w:rPr>
                <w:rFonts w:cs="Garamond"/>
                <w:color w:val="000000"/>
              </w:rPr>
              <w:t xml:space="preserve"> the structure of the journal)</w:t>
            </w:r>
          </w:p>
        </w:tc>
      </w:tr>
    </w:tbl>
    <w:p w14:paraId="7FF36B15" w14:textId="3A03AC63" w:rsidR="00E821D6" w:rsidRDefault="00E821D6" w:rsidP="00001D65">
      <w:pPr>
        <w:jc w:val="center"/>
        <w:rPr>
          <w:rFonts w:ascii="Arial" w:hAnsi="Arial" w:cs="Arial"/>
          <w:i/>
          <w:sz w:val="20"/>
          <w:szCs w:val="20"/>
        </w:rPr>
      </w:pPr>
    </w:p>
    <w:p w14:paraId="39F92F67" w14:textId="279C494D" w:rsidR="00521C68" w:rsidRDefault="00521C68" w:rsidP="00001D65">
      <w:pPr>
        <w:jc w:val="center"/>
        <w:rPr>
          <w:rFonts w:ascii="Arial" w:hAnsi="Arial" w:cs="Arial"/>
          <w:i/>
          <w:sz w:val="20"/>
          <w:szCs w:val="20"/>
        </w:rPr>
      </w:pPr>
    </w:p>
    <w:p w14:paraId="13D2FA12" w14:textId="667EF152" w:rsidR="00481659" w:rsidRDefault="00481659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br w:type="page"/>
      </w:r>
    </w:p>
    <w:p w14:paraId="2EFCCDC7" w14:textId="77777777" w:rsidR="00521C68" w:rsidRDefault="00521C68" w:rsidP="00481659">
      <w:pPr>
        <w:rPr>
          <w:rFonts w:ascii="Arial" w:hAnsi="Arial" w:cs="Arial"/>
          <w:i/>
          <w:sz w:val="20"/>
          <w:szCs w:val="20"/>
        </w:rPr>
      </w:pPr>
    </w:p>
    <w:tbl>
      <w:tblPr>
        <w:tblStyle w:val="TableWeb1"/>
        <w:tblW w:w="0" w:type="auto"/>
        <w:tblLook w:val="04A0" w:firstRow="1" w:lastRow="0" w:firstColumn="1" w:lastColumn="0" w:noHBand="0" w:noVBand="1"/>
      </w:tblPr>
      <w:tblGrid>
        <w:gridCol w:w="1499"/>
        <w:gridCol w:w="1742"/>
        <w:gridCol w:w="5115"/>
        <w:gridCol w:w="5528"/>
      </w:tblGrid>
      <w:tr w:rsidR="00001D65" w14:paraId="0E139C5E" w14:textId="77777777" w:rsidTr="004816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90"/>
        </w:trPr>
        <w:tc>
          <w:tcPr>
            <w:tcW w:w="13804" w:type="dxa"/>
            <w:gridSpan w:val="4"/>
            <w:shd w:val="clear" w:color="auto" w:fill="002060"/>
          </w:tcPr>
          <w:sdt>
            <w:sdtPr>
              <w:rPr>
                <w:rFonts w:ascii="Arial" w:hAnsi="Arial" w:cs="Arial"/>
                <w:b/>
                <w:color w:val="FFFFFF" w:themeColor="background1"/>
              </w:rPr>
              <w:id w:val="-675410510"/>
              <w:placeholder>
                <w:docPart w:val="653CA7A9B7E441909864EF16AFECB1CC"/>
              </w:placeholder>
            </w:sdtPr>
            <w:sdtContent>
              <w:p w14:paraId="6AD68FE8" w14:textId="77777777" w:rsidR="00001D65" w:rsidRDefault="00001D65" w:rsidP="004A4FA4">
                <w:pPr>
                  <w:jc w:val="center"/>
                  <w:rPr>
                    <w:rFonts w:ascii="Arial" w:hAnsi="Arial" w:cs="Arial"/>
                    <w:b/>
                    <w:color w:val="FFFFFF"/>
                  </w:rPr>
                </w:pPr>
                <w:r>
                  <w:rPr>
                    <w:rFonts w:ascii="Arial" w:hAnsi="Arial" w:cs="Arial"/>
                    <w:b/>
                    <w:color w:val="FFFFFF" w:themeColor="background1"/>
                  </w:rPr>
                  <w:t xml:space="preserve">Awards / International Recognition (where applicable). </w:t>
                </w:r>
                <w:r>
                  <w:rPr>
                    <w:rFonts w:ascii="Arial" w:hAnsi="Arial" w:cs="Arial"/>
                    <w:b/>
                    <w:color w:val="FFFFFF"/>
                  </w:rPr>
                  <w:t>List the five (5) more recent and other five (5) selected.</w:t>
                </w:r>
              </w:p>
              <w:p w14:paraId="445BBAA1" w14:textId="3E2A05FF" w:rsidR="00001D65" w:rsidRDefault="00001D65" w:rsidP="004A4FA4">
                <w:pPr>
                  <w:jc w:val="center"/>
                  <w:rPr>
                    <w:rFonts w:ascii="Arial" w:hAnsi="Arial" w:cs="Arial"/>
                    <w:b/>
                    <w:color w:val="FFFFFF" w:themeColor="background1"/>
                  </w:rPr>
                </w:pPr>
                <w:r>
                  <w:rPr>
                    <w:rFonts w:ascii="Arial" w:hAnsi="Arial" w:cs="Arial"/>
                    <w:b/>
                    <w:color w:val="FFFFFF"/>
                  </w:rPr>
                  <w:t xml:space="preserve"> (max total 10)</w:t>
                </w:r>
                <w:r w:rsidR="00404DA7">
                  <w:rPr>
                    <w:rFonts w:ascii="Arial" w:hAnsi="Arial" w:cs="Arial"/>
                    <w:b/>
                    <w:color w:val="FFFFFF"/>
                  </w:rPr>
                  <w:t xml:space="preserve"> (Optional Entry)</w:t>
                </w:r>
              </w:p>
            </w:sdtContent>
          </w:sdt>
        </w:tc>
      </w:tr>
      <w:sdt>
        <w:sdtPr>
          <w:rPr>
            <w:rFonts w:ascii="Arial" w:hAnsi="Arial" w:cs="Arial"/>
            <w:b/>
            <w:color w:val="000000"/>
            <w:sz w:val="22"/>
            <w:szCs w:val="22"/>
          </w:rPr>
          <w:id w:val="-1072034214"/>
          <w:placeholder>
            <w:docPart w:val="7BFF0A4A2C7D46AF81F96159E795800B"/>
          </w:placeholder>
        </w:sdtPr>
        <w:sdtContent>
          <w:tr w:rsidR="00001D65" w14:paraId="7B167CBF" w14:textId="77777777" w:rsidTr="00481659">
            <w:tc>
              <w:tcPr>
                <w:tcW w:w="1439" w:type="dxa"/>
                <w:shd w:val="clear" w:color="auto" w:fill="9CC2E5" w:themeFill="accent1" w:themeFillTint="99"/>
              </w:tcPr>
              <w:p w14:paraId="21626884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Ref. Number</w:t>
                </w:r>
              </w:p>
            </w:tc>
            <w:tc>
              <w:tcPr>
                <w:tcW w:w="1702" w:type="dxa"/>
                <w:shd w:val="clear" w:color="auto" w:fill="9CC2E5" w:themeFill="accent1" w:themeFillTint="99"/>
              </w:tcPr>
              <w:p w14:paraId="5750436E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961475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Date</w:t>
                </w:r>
              </w:p>
            </w:tc>
            <w:tc>
              <w:tcPr>
                <w:tcW w:w="5075" w:type="dxa"/>
                <w:shd w:val="clear" w:color="auto" w:fill="9CC2E5" w:themeFill="accent1" w:themeFillTint="99"/>
              </w:tcPr>
              <w:p w14:paraId="3D37A4A2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961475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T</w:t>
                </w: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itle</w:t>
                </w:r>
              </w:p>
            </w:tc>
            <w:tc>
              <w:tcPr>
                <w:tcW w:w="5468" w:type="dxa"/>
                <w:shd w:val="clear" w:color="auto" w:fill="9CC2E5" w:themeFill="accent1" w:themeFillTint="99"/>
              </w:tcPr>
              <w:p w14:paraId="1AB3B43E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Awarded by:</w:t>
                </w:r>
              </w:p>
            </w:tc>
          </w:tr>
        </w:sdtContent>
      </w:sdt>
      <w:tr w:rsidR="00001D65" w14:paraId="56F44CCE" w14:textId="77777777" w:rsidTr="00481659">
        <w:tc>
          <w:tcPr>
            <w:tcW w:w="1439" w:type="dxa"/>
          </w:tcPr>
          <w:p w14:paraId="28BC9D81" w14:textId="77777777" w:rsidR="00001D65" w:rsidRDefault="00001D65" w:rsidP="004A4F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702" w:type="dxa"/>
          </w:tcPr>
          <w:p w14:paraId="66F329EA" w14:textId="7C7E7782" w:rsidR="00001D65" w:rsidRDefault="00BB396D" w:rsidP="004A4FA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19</w:t>
            </w:r>
          </w:p>
        </w:tc>
        <w:tc>
          <w:tcPr>
            <w:tcW w:w="5075" w:type="dxa"/>
          </w:tcPr>
          <w:p w14:paraId="199BDDDC" w14:textId="2FEE8FD5" w:rsidR="00001D65" w:rsidRDefault="00BB396D" w:rsidP="00BB396D">
            <w:pPr>
              <w:jc w:val="center"/>
              <w:rPr>
                <w:rFonts w:ascii="Arial" w:hAnsi="Arial" w:cs="Arial"/>
              </w:rPr>
            </w:pPr>
            <w:r>
              <w:rPr>
                <w:bCs/>
              </w:rPr>
              <w:t>Auditory-Verbal Therapy as evidence-informed practice</w:t>
            </w:r>
          </w:p>
        </w:tc>
        <w:tc>
          <w:tcPr>
            <w:tcW w:w="5468" w:type="dxa"/>
          </w:tcPr>
          <w:p w14:paraId="0B9B1153" w14:textId="6F000600" w:rsidR="00001D65" w:rsidRDefault="00BB396D" w:rsidP="004A4FA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cientific Committee of SELLE during the 2</w:t>
            </w:r>
            <w:r w:rsidRPr="00BB396D">
              <w:rPr>
                <w:rFonts w:ascii="Arial" w:hAnsi="Arial" w:cs="Arial"/>
                <w:vertAlign w:val="superscript"/>
              </w:rPr>
              <w:t>nd</w:t>
            </w:r>
            <w:r>
              <w:rPr>
                <w:rFonts w:ascii="Arial" w:hAnsi="Arial" w:cs="Arial"/>
              </w:rPr>
              <w:t xml:space="preserve"> Panhellenic Conference in SLT</w:t>
            </w:r>
          </w:p>
        </w:tc>
      </w:tr>
      <w:tr w:rsidR="00001D65" w14:paraId="675C559B" w14:textId="77777777" w:rsidTr="00481659">
        <w:tc>
          <w:tcPr>
            <w:tcW w:w="1439" w:type="dxa"/>
          </w:tcPr>
          <w:p w14:paraId="753368C1" w14:textId="77777777" w:rsidR="00001D65" w:rsidRDefault="00001D65" w:rsidP="004A4F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1702" w:type="dxa"/>
          </w:tcPr>
          <w:p w14:paraId="50469FDC" w14:textId="383361C0" w:rsidR="00001D65" w:rsidRDefault="00BB396D" w:rsidP="004A4FA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10-2013</w:t>
            </w:r>
          </w:p>
        </w:tc>
        <w:tc>
          <w:tcPr>
            <w:tcW w:w="5075" w:type="dxa"/>
          </w:tcPr>
          <w:p w14:paraId="406F9C8E" w14:textId="381D3719" w:rsidR="00001D65" w:rsidRDefault="00BB396D" w:rsidP="004A4FA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earch in Cochlear Implantation</w:t>
            </w:r>
          </w:p>
        </w:tc>
        <w:tc>
          <w:tcPr>
            <w:tcW w:w="5468" w:type="dxa"/>
          </w:tcPr>
          <w:p w14:paraId="14D5C111" w14:textId="2BCC390D" w:rsidR="00001D65" w:rsidRDefault="00BB396D" w:rsidP="004A4FA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SF &amp; National Funds</w:t>
            </w:r>
          </w:p>
        </w:tc>
      </w:tr>
    </w:tbl>
    <w:p w14:paraId="7284257B" w14:textId="7F1D659C" w:rsidR="00481659" w:rsidRDefault="00481659" w:rsidP="00001D65">
      <w:pPr>
        <w:tabs>
          <w:tab w:val="left" w:pos="6975"/>
        </w:tabs>
      </w:pPr>
    </w:p>
    <w:p w14:paraId="25D01FD0" w14:textId="77777777" w:rsidR="00481659" w:rsidRDefault="00481659">
      <w:r>
        <w:br w:type="page"/>
      </w:r>
    </w:p>
    <w:p w14:paraId="1CDA55E1" w14:textId="77777777" w:rsidR="00001D65" w:rsidRDefault="00001D65" w:rsidP="00001D65">
      <w:pPr>
        <w:tabs>
          <w:tab w:val="left" w:pos="6975"/>
        </w:tabs>
      </w:pPr>
    </w:p>
    <w:tbl>
      <w:tblPr>
        <w:tblStyle w:val="TableWeb1"/>
        <w:tblW w:w="0" w:type="auto"/>
        <w:jc w:val="center"/>
        <w:tblLook w:val="04A0" w:firstRow="1" w:lastRow="0" w:firstColumn="1" w:lastColumn="0" w:noHBand="0" w:noVBand="1"/>
      </w:tblPr>
      <w:tblGrid>
        <w:gridCol w:w="1499"/>
        <w:gridCol w:w="1742"/>
        <w:gridCol w:w="5115"/>
        <w:gridCol w:w="5528"/>
      </w:tblGrid>
      <w:tr w:rsidR="00001D65" w14:paraId="791ACFFF" w14:textId="77777777" w:rsidTr="004A4F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90"/>
          <w:jc w:val="center"/>
        </w:trPr>
        <w:tc>
          <w:tcPr>
            <w:tcW w:w="13804" w:type="dxa"/>
            <w:gridSpan w:val="4"/>
            <w:shd w:val="clear" w:color="auto" w:fill="002060"/>
          </w:tcPr>
          <w:sdt>
            <w:sdtPr>
              <w:rPr>
                <w:rFonts w:ascii="Arial" w:hAnsi="Arial" w:cs="Arial"/>
                <w:b/>
                <w:color w:val="FFFFFF" w:themeColor="background1"/>
              </w:rPr>
              <w:id w:val="857548737"/>
              <w:placeholder>
                <w:docPart w:val="6F1A73735E75477EBB9F598063E5BBA6"/>
              </w:placeholder>
            </w:sdtPr>
            <w:sdtContent>
              <w:p w14:paraId="529EE4C1" w14:textId="77777777" w:rsidR="00001D65" w:rsidRDefault="00001D65" w:rsidP="004A4FA4">
                <w:pPr>
                  <w:jc w:val="center"/>
                  <w:rPr>
                    <w:rFonts w:ascii="Arial" w:hAnsi="Arial" w:cs="Arial"/>
                    <w:b/>
                    <w:color w:val="FFFFFF"/>
                  </w:rPr>
                </w:pPr>
                <w:r>
                  <w:rPr>
                    <w:rFonts w:ascii="Arial" w:hAnsi="Arial" w:cs="Arial"/>
                    <w:b/>
                    <w:color w:val="FFFFFF" w:themeColor="background1"/>
                  </w:rPr>
                  <w:t xml:space="preserve">Other Achievements. </w:t>
                </w:r>
                <w:r>
                  <w:rPr>
                    <w:rFonts w:ascii="Arial" w:hAnsi="Arial" w:cs="Arial"/>
                    <w:b/>
                    <w:color w:val="FFFFFF"/>
                  </w:rPr>
                  <w:t>List the five (5) more recent and other five (5) selected.</w:t>
                </w:r>
              </w:p>
              <w:p w14:paraId="34BAB0BB" w14:textId="33185F8B" w:rsidR="00001D65" w:rsidRDefault="00001D65" w:rsidP="004A4FA4">
                <w:pPr>
                  <w:jc w:val="center"/>
                  <w:rPr>
                    <w:rFonts w:ascii="Arial" w:hAnsi="Arial" w:cs="Arial"/>
                    <w:b/>
                    <w:color w:val="FFFFFF" w:themeColor="background1"/>
                  </w:rPr>
                </w:pPr>
                <w:r>
                  <w:rPr>
                    <w:rFonts w:ascii="Arial" w:hAnsi="Arial" w:cs="Arial"/>
                    <w:b/>
                    <w:color w:val="FFFFFF"/>
                  </w:rPr>
                  <w:t xml:space="preserve"> (max total 10)</w:t>
                </w:r>
                <w:r w:rsidR="00404DA7">
                  <w:rPr>
                    <w:rFonts w:ascii="Arial" w:hAnsi="Arial" w:cs="Arial"/>
                    <w:b/>
                    <w:color w:val="FFFFFF"/>
                  </w:rPr>
                  <w:t xml:space="preserve"> (Optional Entry)</w:t>
                </w:r>
              </w:p>
            </w:sdtContent>
          </w:sdt>
        </w:tc>
      </w:tr>
      <w:sdt>
        <w:sdtPr>
          <w:rPr>
            <w:rFonts w:ascii="Arial" w:hAnsi="Arial" w:cs="Arial"/>
            <w:b/>
            <w:color w:val="000000"/>
            <w:sz w:val="22"/>
            <w:szCs w:val="22"/>
          </w:rPr>
          <w:id w:val="1558905799"/>
          <w:placeholder>
            <w:docPart w:val="FA712B557DFD49E3A14DC6475EFD47C6"/>
          </w:placeholder>
        </w:sdtPr>
        <w:sdtContent>
          <w:tr w:rsidR="00001D65" w14:paraId="06D6D03C" w14:textId="77777777" w:rsidTr="004A4FA4">
            <w:trPr>
              <w:jc w:val="center"/>
            </w:trPr>
            <w:tc>
              <w:tcPr>
                <w:tcW w:w="1439" w:type="dxa"/>
                <w:shd w:val="clear" w:color="auto" w:fill="9CC2E5" w:themeFill="accent1" w:themeFillTint="99"/>
              </w:tcPr>
              <w:p w14:paraId="14AA5037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Ref. Number</w:t>
                </w:r>
              </w:p>
            </w:tc>
            <w:tc>
              <w:tcPr>
                <w:tcW w:w="1702" w:type="dxa"/>
                <w:shd w:val="clear" w:color="auto" w:fill="9CC2E5" w:themeFill="accent1" w:themeFillTint="99"/>
              </w:tcPr>
              <w:p w14:paraId="64D41B14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961475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Date</w:t>
                </w:r>
              </w:p>
            </w:tc>
            <w:tc>
              <w:tcPr>
                <w:tcW w:w="5075" w:type="dxa"/>
                <w:shd w:val="clear" w:color="auto" w:fill="9CC2E5" w:themeFill="accent1" w:themeFillTint="99"/>
              </w:tcPr>
              <w:p w14:paraId="381FCAF2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961475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T</w:t>
                </w: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itle</w:t>
                </w:r>
              </w:p>
            </w:tc>
            <w:tc>
              <w:tcPr>
                <w:tcW w:w="5468" w:type="dxa"/>
                <w:shd w:val="clear" w:color="auto" w:fill="9CC2E5" w:themeFill="accent1" w:themeFillTint="99"/>
              </w:tcPr>
              <w:p w14:paraId="36B98958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Key Activities:</w:t>
                </w:r>
              </w:p>
            </w:tc>
          </w:tr>
        </w:sdtContent>
      </w:sdt>
      <w:tr w:rsidR="00001D65" w14:paraId="716265DC" w14:textId="77777777" w:rsidTr="004A4FA4">
        <w:trPr>
          <w:jc w:val="center"/>
        </w:trPr>
        <w:tc>
          <w:tcPr>
            <w:tcW w:w="1439" w:type="dxa"/>
          </w:tcPr>
          <w:p w14:paraId="79FF4A69" w14:textId="77777777" w:rsidR="00001D65" w:rsidRDefault="00001D65" w:rsidP="004A4F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702" w:type="dxa"/>
          </w:tcPr>
          <w:p w14:paraId="51D69C53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  <w:tc>
          <w:tcPr>
            <w:tcW w:w="5075" w:type="dxa"/>
          </w:tcPr>
          <w:p w14:paraId="3137F17F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  <w:tc>
          <w:tcPr>
            <w:tcW w:w="5468" w:type="dxa"/>
          </w:tcPr>
          <w:p w14:paraId="4A386AB4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</w:tr>
      <w:tr w:rsidR="00001D65" w14:paraId="3DC435DB" w14:textId="77777777" w:rsidTr="004A4FA4">
        <w:trPr>
          <w:jc w:val="center"/>
        </w:trPr>
        <w:tc>
          <w:tcPr>
            <w:tcW w:w="1439" w:type="dxa"/>
          </w:tcPr>
          <w:p w14:paraId="66EAAD65" w14:textId="77777777" w:rsidR="00001D65" w:rsidRDefault="00001D65" w:rsidP="004A4F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1702" w:type="dxa"/>
          </w:tcPr>
          <w:p w14:paraId="540ADAED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  <w:tc>
          <w:tcPr>
            <w:tcW w:w="5075" w:type="dxa"/>
          </w:tcPr>
          <w:p w14:paraId="3F7D8AC4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  <w:tc>
          <w:tcPr>
            <w:tcW w:w="5468" w:type="dxa"/>
          </w:tcPr>
          <w:p w14:paraId="4E4164C8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</w:tr>
      <w:tr w:rsidR="00001D65" w14:paraId="7B6E7065" w14:textId="77777777" w:rsidTr="004A4FA4">
        <w:trPr>
          <w:jc w:val="center"/>
        </w:trPr>
        <w:tc>
          <w:tcPr>
            <w:tcW w:w="1439" w:type="dxa"/>
          </w:tcPr>
          <w:p w14:paraId="2B52ED4C" w14:textId="77777777" w:rsidR="00001D65" w:rsidRDefault="00001D65" w:rsidP="004A4F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702" w:type="dxa"/>
          </w:tcPr>
          <w:p w14:paraId="2766552D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  <w:tc>
          <w:tcPr>
            <w:tcW w:w="5075" w:type="dxa"/>
          </w:tcPr>
          <w:p w14:paraId="1BDE6DA6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  <w:tc>
          <w:tcPr>
            <w:tcW w:w="5468" w:type="dxa"/>
          </w:tcPr>
          <w:p w14:paraId="3F214C07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</w:tr>
      <w:tr w:rsidR="00001D65" w14:paraId="71C08897" w14:textId="77777777" w:rsidTr="004A4FA4">
        <w:trPr>
          <w:jc w:val="center"/>
        </w:trPr>
        <w:tc>
          <w:tcPr>
            <w:tcW w:w="1439" w:type="dxa"/>
          </w:tcPr>
          <w:p w14:paraId="56DADA50" w14:textId="77777777" w:rsidR="00001D65" w:rsidRDefault="00001D65" w:rsidP="004A4F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1702" w:type="dxa"/>
          </w:tcPr>
          <w:p w14:paraId="24F60036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  <w:tc>
          <w:tcPr>
            <w:tcW w:w="5075" w:type="dxa"/>
          </w:tcPr>
          <w:p w14:paraId="0C72E698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  <w:tc>
          <w:tcPr>
            <w:tcW w:w="5468" w:type="dxa"/>
          </w:tcPr>
          <w:p w14:paraId="2F0519EE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</w:tr>
      <w:tr w:rsidR="00001D65" w14:paraId="523EEDA7" w14:textId="77777777" w:rsidTr="004A4FA4">
        <w:trPr>
          <w:jc w:val="center"/>
        </w:trPr>
        <w:tc>
          <w:tcPr>
            <w:tcW w:w="1439" w:type="dxa"/>
          </w:tcPr>
          <w:p w14:paraId="0244ED7D" w14:textId="77777777" w:rsidR="00001D65" w:rsidRDefault="00001D65" w:rsidP="004A4F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1702" w:type="dxa"/>
          </w:tcPr>
          <w:p w14:paraId="295785CA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  <w:tc>
          <w:tcPr>
            <w:tcW w:w="5075" w:type="dxa"/>
          </w:tcPr>
          <w:p w14:paraId="1DB464C3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  <w:tc>
          <w:tcPr>
            <w:tcW w:w="5468" w:type="dxa"/>
          </w:tcPr>
          <w:p w14:paraId="2C8A572C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</w:tr>
      <w:tr w:rsidR="00001D65" w14:paraId="73630F43" w14:textId="77777777" w:rsidTr="004A4FA4">
        <w:trPr>
          <w:jc w:val="center"/>
        </w:trPr>
        <w:tc>
          <w:tcPr>
            <w:tcW w:w="1439" w:type="dxa"/>
          </w:tcPr>
          <w:p w14:paraId="5330021F" w14:textId="77777777" w:rsidR="00001D65" w:rsidRDefault="00001D65" w:rsidP="004A4F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1702" w:type="dxa"/>
          </w:tcPr>
          <w:p w14:paraId="73CE5306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  <w:tc>
          <w:tcPr>
            <w:tcW w:w="5075" w:type="dxa"/>
          </w:tcPr>
          <w:p w14:paraId="4D53FF5F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  <w:tc>
          <w:tcPr>
            <w:tcW w:w="5468" w:type="dxa"/>
          </w:tcPr>
          <w:p w14:paraId="2A78B275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</w:tr>
      <w:tr w:rsidR="00001D65" w14:paraId="33CF8407" w14:textId="77777777" w:rsidTr="004A4FA4">
        <w:trPr>
          <w:jc w:val="center"/>
        </w:trPr>
        <w:tc>
          <w:tcPr>
            <w:tcW w:w="1439" w:type="dxa"/>
          </w:tcPr>
          <w:p w14:paraId="3A4D7899" w14:textId="77777777" w:rsidR="00001D65" w:rsidRDefault="00001D65" w:rsidP="004A4F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1702" w:type="dxa"/>
          </w:tcPr>
          <w:p w14:paraId="491857C7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  <w:tc>
          <w:tcPr>
            <w:tcW w:w="5075" w:type="dxa"/>
          </w:tcPr>
          <w:p w14:paraId="45EC5119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  <w:tc>
          <w:tcPr>
            <w:tcW w:w="5468" w:type="dxa"/>
          </w:tcPr>
          <w:p w14:paraId="15F003D3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</w:tr>
      <w:tr w:rsidR="00001D65" w14:paraId="026A57F9" w14:textId="77777777" w:rsidTr="004A4FA4">
        <w:trPr>
          <w:jc w:val="center"/>
        </w:trPr>
        <w:tc>
          <w:tcPr>
            <w:tcW w:w="1439" w:type="dxa"/>
          </w:tcPr>
          <w:p w14:paraId="3B08DA3C" w14:textId="77777777" w:rsidR="00001D65" w:rsidRDefault="00001D65" w:rsidP="004A4F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1702" w:type="dxa"/>
          </w:tcPr>
          <w:p w14:paraId="5DA8F388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  <w:tc>
          <w:tcPr>
            <w:tcW w:w="5075" w:type="dxa"/>
          </w:tcPr>
          <w:p w14:paraId="35938A0A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  <w:tc>
          <w:tcPr>
            <w:tcW w:w="5468" w:type="dxa"/>
          </w:tcPr>
          <w:p w14:paraId="78236F1B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</w:tr>
      <w:tr w:rsidR="00001D65" w14:paraId="3E2B6161" w14:textId="77777777" w:rsidTr="004A4FA4">
        <w:trPr>
          <w:jc w:val="center"/>
        </w:trPr>
        <w:tc>
          <w:tcPr>
            <w:tcW w:w="1439" w:type="dxa"/>
          </w:tcPr>
          <w:p w14:paraId="44BD93FE" w14:textId="77777777" w:rsidR="00001D65" w:rsidRDefault="00001D65" w:rsidP="004A4F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1702" w:type="dxa"/>
          </w:tcPr>
          <w:p w14:paraId="37E35B61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  <w:tc>
          <w:tcPr>
            <w:tcW w:w="5075" w:type="dxa"/>
          </w:tcPr>
          <w:p w14:paraId="28357C7E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  <w:tc>
          <w:tcPr>
            <w:tcW w:w="5468" w:type="dxa"/>
          </w:tcPr>
          <w:p w14:paraId="26F5C8F7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</w:tr>
      <w:tr w:rsidR="00001D65" w14:paraId="2409995C" w14:textId="77777777" w:rsidTr="004A4FA4">
        <w:trPr>
          <w:jc w:val="center"/>
        </w:trPr>
        <w:tc>
          <w:tcPr>
            <w:tcW w:w="1439" w:type="dxa"/>
          </w:tcPr>
          <w:p w14:paraId="2143A22D" w14:textId="77777777" w:rsidR="00001D65" w:rsidRDefault="00001D65" w:rsidP="004A4F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1702" w:type="dxa"/>
          </w:tcPr>
          <w:p w14:paraId="3AB16D51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  <w:tc>
          <w:tcPr>
            <w:tcW w:w="5075" w:type="dxa"/>
          </w:tcPr>
          <w:p w14:paraId="43BB9584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  <w:tc>
          <w:tcPr>
            <w:tcW w:w="5468" w:type="dxa"/>
          </w:tcPr>
          <w:p w14:paraId="0E63C1AC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</w:tr>
    </w:tbl>
    <w:p w14:paraId="7530FA0D" w14:textId="6D394407" w:rsidR="00663A5B" w:rsidRDefault="00663A5B" w:rsidP="00BB7CDD">
      <w:pPr>
        <w:rPr>
          <w:rFonts w:ascii="Arial" w:hAnsi="Arial" w:cs="Arial"/>
        </w:rPr>
      </w:pPr>
    </w:p>
    <w:sectPr w:rsidR="00663A5B" w:rsidSect="00E821D6">
      <w:headerReference w:type="default" r:id="rId12"/>
      <w:footerReference w:type="even" r:id="rId13"/>
      <w:footerReference w:type="default" r:id="rId14"/>
      <w:headerReference w:type="first" r:id="rId15"/>
      <w:pgSz w:w="16838" w:h="11906" w:orient="landscape" w:code="9"/>
      <w:pgMar w:top="1134" w:right="567" w:bottom="658" w:left="567" w:header="709" w:footer="22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DB3FD2" w14:textId="77777777" w:rsidR="00EF305B" w:rsidRDefault="00EF305B">
      <w:r>
        <w:separator/>
      </w:r>
    </w:p>
  </w:endnote>
  <w:endnote w:type="continuationSeparator" w:id="0">
    <w:p w14:paraId="5DB4F610" w14:textId="77777777" w:rsidR="00EF305B" w:rsidRDefault="00EF30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Roboto">
    <w:panose1 w:val="020B0604020202020204"/>
    <w:charset w:val="00"/>
    <w:family w:val="auto"/>
    <w:pitch w:val="variable"/>
    <w:sig w:usb0="E0000AFF" w:usb1="5000217F" w:usb2="00000021" w:usb3="00000000" w:csb0="0000019F" w:csb1="00000000"/>
  </w:font>
  <w:font w:name="Garamond">
    <w:panose1 w:val="02020404030301010803"/>
    <w:charset w:val="A1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A1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32500" w14:textId="77777777" w:rsidR="006063DB" w:rsidRDefault="006063DB" w:rsidP="00757AC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0BF3436" w14:textId="77777777" w:rsidR="006063DB" w:rsidRDefault="006063DB" w:rsidP="00EE77B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F1FB4" w14:textId="16E0C18F" w:rsidR="006063DB" w:rsidRPr="005026A5" w:rsidRDefault="006063DB" w:rsidP="00757ACC">
    <w:pPr>
      <w:pStyle w:val="Footer"/>
      <w:framePr w:wrap="around" w:vAnchor="text" w:hAnchor="margin" w:xAlign="right" w:y="1"/>
      <w:rPr>
        <w:rStyle w:val="PageNumber"/>
        <w:rFonts w:ascii="Arial" w:hAnsi="Arial" w:cs="Arial"/>
        <w:sz w:val="20"/>
        <w:szCs w:val="20"/>
      </w:rPr>
    </w:pPr>
    <w:r w:rsidRPr="005026A5">
      <w:rPr>
        <w:rStyle w:val="PageNumber"/>
        <w:rFonts w:ascii="Arial" w:hAnsi="Arial" w:cs="Arial"/>
        <w:sz w:val="20"/>
        <w:szCs w:val="20"/>
      </w:rPr>
      <w:fldChar w:fldCharType="begin"/>
    </w:r>
    <w:r w:rsidRPr="005026A5">
      <w:rPr>
        <w:rStyle w:val="PageNumber"/>
        <w:rFonts w:ascii="Arial" w:hAnsi="Arial" w:cs="Arial"/>
        <w:sz w:val="20"/>
        <w:szCs w:val="20"/>
      </w:rPr>
      <w:instrText xml:space="preserve">PAGE  </w:instrText>
    </w:r>
    <w:r w:rsidRPr="005026A5">
      <w:rPr>
        <w:rStyle w:val="PageNumber"/>
        <w:rFonts w:ascii="Arial" w:hAnsi="Arial" w:cs="Arial"/>
        <w:sz w:val="20"/>
        <w:szCs w:val="20"/>
      </w:rPr>
      <w:fldChar w:fldCharType="separate"/>
    </w:r>
    <w:r w:rsidR="00481659">
      <w:rPr>
        <w:rStyle w:val="PageNumber"/>
        <w:rFonts w:ascii="Arial" w:hAnsi="Arial" w:cs="Arial"/>
        <w:noProof/>
        <w:sz w:val="20"/>
        <w:szCs w:val="20"/>
      </w:rPr>
      <w:t>7</w:t>
    </w:r>
    <w:r w:rsidRPr="005026A5">
      <w:rPr>
        <w:rStyle w:val="PageNumber"/>
        <w:rFonts w:ascii="Arial" w:hAnsi="Arial" w:cs="Arial"/>
        <w:sz w:val="20"/>
        <w:szCs w:val="20"/>
      </w:rPr>
      <w:fldChar w:fldCharType="end"/>
    </w:r>
  </w:p>
  <w:p w14:paraId="1B900C91" w14:textId="38F26632" w:rsidR="005026A5" w:rsidRPr="005026A5" w:rsidRDefault="00D45C77" w:rsidP="005026A5">
    <w:pPr>
      <w:pStyle w:val="Footer"/>
      <w:ind w:right="360"/>
      <w:rPr>
        <w:rFonts w:ascii="Arial" w:hAnsi="Arial" w:cs="Arial"/>
        <w:color w:val="000000" w:themeColor="text1"/>
        <w:sz w:val="20"/>
        <w:szCs w:val="20"/>
        <w:lang w:val="en-US"/>
      </w:rPr>
    </w:pPr>
    <w:r>
      <w:rPr>
        <w:rFonts w:ascii="Arial" w:hAnsi="Arial" w:cs="Arial"/>
        <w:color w:val="000000" w:themeColor="text1"/>
        <w:sz w:val="20"/>
        <w:szCs w:val="20"/>
      </w:rPr>
      <w:fldChar w:fldCharType="begin"/>
    </w:r>
    <w:r>
      <w:rPr>
        <w:rFonts w:ascii="Arial" w:hAnsi="Arial" w:cs="Arial"/>
        <w:color w:val="000000" w:themeColor="text1"/>
        <w:sz w:val="20"/>
        <w:szCs w:val="20"/>
      </w:rPr>
      <w:instrText xml:space="preserve"> FILENAME   \* MERGEFORMAT </w:instrText>
    </w:r>
    <w:r>
      <w:rPr>
        <w:rFonts w:ascii="Arial" w:hAnsi="Arial" w:cs="Arial"/>
        <w:color w:val="000000" w:themeColor="text1"/>
        <w:sz w:val="20"/>
        <w:szCs w:val="20"/>
      </w:rPr>
      <w:fldChar w:fldCharType="separate"/>
    </w:r>
    <w:r>
      <w:rPr>
        <w:rFonts w:ascii="Arial" w:hAnsi="Arial" w:cs="Arial"/>
        <w:noProof/>
        <w:color w:val="000000" w:themeColor="text1"/>
        <w:sz w:val="20"/>
        <w:szCs w:val="20"/>
      </w:rPr>
      <w:t>500_1_04_syntomo_profil_akadimaiko_viografiko_scholes_anoteris_en.docx</w:t>
    </w:r>
    <w:r>
      <w:rPr>
        <w:rFonts w:ascii="Arial" w:hAnsi="Arial" w:cs="Arial"/>
        <w:color w:val="000000" w:themeColor="tex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982F31" w14:textId="77777777" w:rsidR="00EF305B" w:rsidRDefault="00EF305B">
      <w:r>
        <w:separator/>
      </w:r>
    </w:p>
  </w:footnote>
  <w:footnote w:type="continuationSeparator" w:id="0">
    <w:p w14:paraId="266F3C8B" w14:textId="77777777" w:rsidR="00EF305B" w:rsidRDefault="00EF30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292C3B" w14:textId="61BE7AEA" w:rsidR="006063DB" w:rsidRPr="00D45C77" w:rsidRDefault="00481659" w:rsidP="005026A5">
    <w:pPr>
      <w:pStyle w:val="Header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noProof/>
        <w:sz w:val="16"/>
        <w:szCs w:val="16"/>
        <w:lang w:eastAsia="en-GB"/>
      </w:rPr>
      <w:drawing>
        <wp:inline distT="0" distB="0" distL="0" distR="0" wp14:anchorId="637E4B3B" wp14:editId="3F0B7BFF">
          <wp:extent cx="5395428" cy="1024217"/>
          <wp:effectExtent l="0" t="0" r="0" b="508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ipae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95428" cy="10242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A2A09C" w14:textId="723E31FE" w:rsidR="00E821D6" w:rsidRDefault="00481659" w:rsidP="00E821D6">
    <w:pPr>
      <w:pStyle w:val="Header"/>
      <w:jc w:val="center"/>
    </w:pPr>
    <w:r>
      <w:rPr>
        <w:noProof/>
        <w:lang w:eastAsia="en-GB"/>
      </w:rPr>
      <w:drawing>
        <wp:inline distT="0" distB="0" distL="0" distR="0" wp14:anchorId="1E12BE23" wp14:editId="3D86EE10">
          <wp:extent cx="5395428" cy="1024217"/>
          <wp:effectExtent l="0" t="0" r="0" b="508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ipae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95428" cy="10242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710D289" w14:textId="77777777" w:rsidR="00481659" w:rsidRPr="00E821D6" w:rsidRDefault="00481659" w:rsidP="00E821D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DB694A"/>
    <w:multiLevelType w:val="hybridMultilevel"/>
    <w:tmpl w:val="32DEE5B8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4094848"/>
    <w:multiLevelType w:val="hybridMultilevel"/>
    <w:tmpl w:val="CADCE47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5F73CE"/>
    <w:multiLevelType w:val="multilevel"/>
    <w:tmpl w:val="F5B6D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48B1F87"/>
    <w:multiLevelType w:val="hybridMultilevel"/>
    <w:tmpl w:val="7C961D3C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5F9250E"/>
    <w:multiLevelType w:val="multilevel"/>
    <w:tmpl w:val="6CA69B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10410570">
    <w:abstractNumId w:val="3"/>
  </w:num>
  <w:num w:numId="2" w16cid:durableId="1254240292">
    <w:abstractNumId w:val="0"/>
  </w:num>
  <w:num w:numId="3" w16cid:durableId="1816484321">
    <w:abstractNumId w:val="1"/>
  </w:num>
  <w:num w:numId="4" w16cid:durableId="669676536">
    <w:abstractNumId w:val="2"/>
  </w:num>
  <w:num w:numId="5" w16cid:durableId="108738938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1NzMyNTEwMTc1NjRS0lEKTi0uzszPAykwqgUAst1FcywAAAA="/>
  </w:docVars>
  <w:rsids>
    <w:rsidRoot w:val="00126326"/>
    <w:rsid w:val="00001D65"/>
    <w:rsid w:val="000028EB"/>
    <w:rsid w:val="00005E72"/>
    <w:rsid w:val="00007345"/>
    <w:rsid w:val="00024CAB"/>
    <w:rsid w:val="0004481A"/>
    <w:rsid w:val="00061304"/>
    <w:rsid w:val="00064BF9"/>
    <w:rsid w:val="00073A08"/>
    <w:rsid w:val="000A0FA0"/>
    <w:rsid w:val="000A14BD"/>
    <w:rsid w:val="000B508D"/>
    <w:rsid w:val="000B7A4A"/>
    <w:rsid w:val="000E14CD"/>
    <w:rsid w:val="000F1888"/>
    <w:rsid w:val="000F3C48"/>
    <w:rsid w:val="0012503F"/>
    <w:rsid w:val="00126326"/>
    <w:rsid w:val="001767DC"/>
    <w:rsid w:val="0018298B"/>
    <w:rsid w:val="001878A7"/>
    <w:rsid w:val="00196772"/>
    <w:rsid w:val="001A0D8E"/>
    <w:rsid w:val="001A16BD"/>
    <w:rsid w:val="001A2C2D"/>
    <w:rsid w:val="001B40FA"/>
    <w:rsid w:val="001C34FF"/>
    <w:rsid w:val="001E558B"/>
    <w:rsid w:val="00213653"/>
    <w:rsid w:val="00217769"/>
    <w:rsid w:val="00226179"/>
    <w:rsid w:val="00271D0B"/>
    <w:rsid w:val="002C5E69"/>
    <w:rsid w:val="002D49D4"/>
    <w:rsid w:val="002F5FC4"/>
    <w:rsid w:val="00312BAB"/>
    <w:rsid w:val="0033054E"/>
    <w:rsid w:val="00340E2F"/>
    <w:rsid w:val="003424A9"/>
    <w:rsid w:val="00360C72"/>
    <w:rsid w:val="00362F5D"/>
    <w:rsid w:val="003A25CE"/>
    <w:rsid w:val="003C1299"/>
    <w:rsid w:val="003C478C"/>
    <w:rsid w:val="003D46E3"/>
    <w:rsid w:val="003E5E3B"/>
    <w:rsid w:val="003F342F"/>
    <w:rsid w:val="00403D12"/>
    <w:rsid w:val="00404DA7"/>
    <w:rsid w:val="004515DB"/>
    <w:rsid w:val="0046548B"/>
    <w:rsid w:val="004714CE"/>
    <w:rsid w:val="00481659"/>
    <w:rsid w:val="0049174F"/>
    <w:rsid w:val="004A169A"/>
    <w:rsid w:val="004A4B7F"/>
    <w:rsid w:val="004D74B4"/>
    <w:rsid w:val="004E451B"/>
    <w:rsid w:val="005026A5"/>
    <w:rsid w:val="00503565"/>
    <w:rsid w:val="0051110F"/>
    <w:rsid w:val="005153A4"/>
    <w:rsid w:val="00516326"/>
    <w:rsid w:val="00521C68"/>
    <w:rsid w:val="005744FD"/>
    <w:rsid w:val="005F5891"/>
    <w:rsid w:val="006063DB"/>
    <w:rsid w:val="00633EBD"/>
    <w:rsid w:val="00640F73"/>
    <w:rsid w:val="00663A5B"/>
    <w:rsid w:val="00671CE6"/>
    <w:rsid w:val="006871B2"/>
    <w:rsid w:val="006A12E5"/>
    <w:rsid w:val="006A540B"/>
    <w:rsid w:val="006B0F8F"/>
    <w:rsid w:val="006B61E1"/>
    <w:rsid w:val="006C113D"/>
    <w:rsid w:val="006D30F4"/>
    <w:rsid w:val="006E38C5"/>
    <w:rsid w:val="00717915"/>
    <w:rsid w:val="007308DB"/>
    <w:rsid w:val="007363C8"/>
    <w:rsid w:val="00757ACC"/>
    <w:rsid w:val="007809AA"/>
    <w:rsid w:val="0079237E"/>
    <w:rsid w:val="0079447B"/>
    <w:rsid w:val="007A00C0"/>
    <w:rsid w:val="007B2BAD"/>
    <w:rsid w:val="007B5E9E"/>
    <w:rsid w:val="007C5488"/>
    <w:rsid w:val="007D2B3C"/>
    <w:rsid w:val="007D39EE"/>
    <w:rsid w:val="007D77CA"/>
    <w:rsid w:val="007F3CDA"/>
    <w:rsid w:val="008010D5"/>
    <w:rsid w:val="00810225"/>
    <w:rsid w:val="00817059"/>
    <w:rsid w:val="00830BC9"/>
    <w:rsid w:val="00840922"/>
    <w:rsid w:val="00863CD7"/>
    <w:rsid w:val="00865062"/>
    <w:rsid w:val="00892562"/>
    <w:rsid w:val="008B431F"/>
    <w:rsid w:val="008B71A1"/>
    <w:rsid w:val="008C70A9"/>
    <w:rsid w:val="008D200D"/>
    <w:rsid w:val="008D30D2"/>
    <w:rsid w:val="008E2F4C"/>
    <w:rsid w:val="00902D80"/>
    <w:rsid w:val="0090330D"/>
    <w:rsid w:val="00911346"/>
    <w:rsid w:val="00917B4B"/>
    <w:rsid w:val="00923C09"/>
    <w:rsid w:val="009329B4"/>
    <w:rsid w:val="00937D86"/>
    <w:rsid w:val="00994926"/>
    <w:rsid w:val="009A6A66"/>
    <w:rsid w:val="009C081E"/>
    <w:rsid w:val="009C485F"/>
    <w:rsid w:val="00A1061B"/>
    <w:rsid w:val="00A112B5"/>
    <w:rsid w:val="00A35AD0"/>
    <w:rsid w:val="00A40BDA"/>
    <w:rsid w:val="00A5203E"/>
    <w:rsid w:val="00A62AAE"/>
    <w:rsid w:val="00A634FF"/>
    <w:rsid w:val="00A85BDD"/>
    <w:rsid w:val="00AA002B"/>
    <w:rsid w:val="00AA3DAC"/>
    <w:rsid w:val="00AB6916"/>
    <w:rsid w:val="00AC0F98"/>
    <w:rsid w:val="00AD7AEA"/>
    <w:rsid w:val="00B048BF"/>
    <w:rsid w:val="00B4024C"/>
    <w:rsid w:val="00B60B8B"/>
    <w:rsid w:val="00B966E1"/>
    <w:rsid w:val="00BB396D"/>
    <w:rsid w:val="00BB7CDD"/>
    <w:rsid w:val="00BD34DA"/>
    <w:rsid w:val="00BE19EF"/>
    <w:rsid w:val="00BE6F8D"/>
    <w:rsid w:val="00BF5F5D"/>
    <w:rsid w:val="00C21DC8"/>
    <w:rsid w:val="00C21DFD"/>
    <w:rsid w:val="00C54884"/>
    <w:rsid w:val="00C95406"/>
    <w:rsid w:val="00C970AB"/>
    <w:rsid w:val="00D11627"/>
    <w:rsid w:val="00D26708"/>
    <w:rsid w:val="00D3341B"/>
    <w:rsid w:val="00D4459F"/>
    <w:rsid w:val="00D45C77"/>
    <w:rsid w:val="00D5734B"/>
    <w:rsid w:val="00D936B7"/>
    <w:rsid w:val="00DA2C0D"/>
    <w:rsid w:val="00E22457"/>
    <w:rsid w:val="00E5117E"/>
    <w:rsid w:val="00E5407E"/>
    <w:rsid w:val="00E578A8"/>
    <w:rsid w:val="00E57E7C"/>
    <w:rsid w:val="00E76160"/>
    <w:rsid w:val="00E821D6"/>
    <w:rsid w:val="00EA24C6"/>
    <w:rsid w:val="00EA3B97"/>
    <w:rsid w:val="00EA4C90"/>
    <w:rsid w:val="00EB2D6A"/>
    <w:rsid w:val="00EE13E6"/>
    <w:rsid w:val="00EE77BC"/>
    <w:rsid w:val="00EF305B"/>
    <w:rsid w:val="00EF5255"/>
    <w:rsid w:val="00F12370"/>
    <w:rsid w:val="00F132B1"/>
    <w:rsid w:val="00F3531F"/>
    <w:rsid w:val="00F4135C"/>
    <w:rsid w:val="00F530F8"/>
    <w:rsid w:val="00F74203"/>
    <w:rsid w:val="00FB1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4AC92E"/>
  <w15:chartTrackingRefBased/>
  <w15:docId w15:val="{230C50BD-D245-47F0-A8CC-8F165CA9A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qFormat/>
    <w:rsid w:val="003F342F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263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Classic4">
    <w:name w:val="Table Classic 4"/>
    <w:basedOn w:val="TableNormal"/>
    <w:rsid w:val="00126326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0B508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1">
    <w:name w:val="Table Web 1"/>
    <w:basedOn w:val="TableNormal"/>
    <w:rsid w:val="00F12370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18298B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EE77BC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EE77BC"/>
  </w:style>
  <w:style w:type="paragraph" w:styleId="Header">
    <w:name w:val="header"/>
    <w:basedOn w:val="Normal"/>
    <w:rsid w:val="00EE77BC"/>
    <w:pPr>
      <w:tabs>
        <w:tab w:val="center" w:pos="4153"/>
        <w:tab w:val="right" w:pos="8306"/>
      </w:tabs>
    </w:pPr>
  </w:style>
  <w:style w:type="character" w:customStyle="1" w:styleId="Heading1Char">
    <w:name w:val="Heading 1 Char"/>
    <w:link w:val="Heading1"/>
    <w:rsid w:val="003F342F"/>
    <w:rPr>
      <w:rFonts w:ascii="Cambria" w:eastAsia="Times New Roman" w:hAnsi="Cambria" w:cs="Times New Roman"/>
      <w:b/>
      <w:bCs/>
      <w:kern w:val="32"/>
      <w:sz w:val="32"/>
      <w:szCs w:val="32"/>
      <w:lang w:val="en-GB" w:eastAsia="ja-JP"/>
    </w:rPr>
  </w:style>
  <w:style w:type="character" w:styleId="Emphasis">
    <w:name w:val="Emphasis"/>
    <w:qFormat/>
    <w:rsid w:val="003F342F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7D77CA"/>
    <w:rPr>
      <w:color w:val="808080"/>
    </w:rPr>
  </w:style>
  <w:style w:type="paragraph" w:customStyle="1" w:styleId="nova-legacy-e-listitem">
    <w:name w:val="nova-legacy-e-list__item"/>
    <w:basedOn w:val="Normal"/>
    <w:rsid w:val="00EA4C90"/>
    <w:pPr>
      <w:spacing w:before="100" w:beforeAutospacing="1" w:after="100" w:afterAutospacing="1"/>
    </w:pPr>
    <w:rPr>
      <w:rFonts w:eastAsia="Times New Roman"/>
      <w:lang w:val="en-CY" w:eastAsia="en-GB"/>
    </w:rPr>
  </w:style>
  <w:style w:type="character" w:styleId="Hyperlink">
    <w:name w:val="Hyperlink"/>
    <w:basedOn w:val="DefaultParagraphFont"/>
    <w:uiPriority w:val="99"/>
    <w:unhideWhenUsed/>
    <w:rsid w:val="00EA4C90"/>
    <w:rPr>
      <w:color w:val="0000FF"/>
      <w:u w:val="single"/>
    </w:rPr>
  </w:style>
  <w:style w:type="character" w:styleId="FollowedHyperlink">
    <w:name w:val="FollowedHyperlink"/>
    <w:basedOn w:val="DefaultParagraphFont"/>
    <w:rsid w:val="00EA4C9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855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440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93325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76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942025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92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99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3731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1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578484">
                  <w:marLeft w:val="0"/>
                  <w:marRight w:val="7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643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2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3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9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3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66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searchgate.net/publication/367379706_Klinike_axia_akoogrammatos_ste_Logotherapeutike_Parembase_paidion_me_apoleia_akoes?_sg%5B0%5D=drwit3wqYUfoDldjbqYdnejp-b9UsM2g7A4cO1cNqp5Yh_o11OrF_nErkS3-wz2Vvo9cCav9BwFMn3w5wQRzTl7O8-gUsOe2073HK9nM.JO2pfcVHCTcShDCE64fD2XsRr8UxBd7rMSe-EURqHNrQi5k0BJpj6Me-qt08TU7UGjvuskR3R8fpn-Wsu09kmg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85686C-972E-461D-BDEA-EF49A3357069}"/>
      </w:docPartPr>
      <w:docPartBody>
        <w:p w:rsidR="006E6339" w:rsidRDefault="00EF5B9E"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730A6089E0FB4D7BA52506DA93ACBD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D342DB-D3D1-4654-9C1D-0A943AEDBB09}"/>
      </w:docPartPr>
      <w:docPartBody>
        <w:p w:rsidR="00A14DAC" w:rsidRDefault="00810AD2" w:rsidP="00810AD2">
          <w:pPr>
            <w:pStyle w:val="730A6089E0FB4D7BA52506DA93ACBD57"/>
          </w:pPr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3E333CC500154CBA93D8D63FD3D8E5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6995CD-4D54-4E30-93CA-AC045EDA0149}"/>
      </w:docPartPr>
      <w:docPartBody>
        <w:p w:rsidR="00A14DAC" w:rsidRDefault="00810AD2" w:rsidP="00810AD2">
          <w:pPr>
            <w:pStyle w:val="3E333CC500154CBA93D8D63FD3D8E53C"/>
          </w:pPr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C2F030B3D4B9455791B91CEE94E68C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3AB27F-EDCD-4264-80D3-2CA9F06C3A82}"/>
      </w:docPartPr>
      <w:docPartBody>
        <w:p w:rsidR="00A14DAC" w:rsidRDefault="00810AD2" w:rsidP="00810AD2">
          <w:pPr>
            <w:pStyle w:val="C2F030B3D4B9455791B91CEE94E68CB4"/>
          </w:pPr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88C0A214542E44CCB47E3112EF5D9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2CC2EC-8540-4DFE-AEA0-BC1F72275230}"/>
      </w:docPartPr>
      <w:docPartBody>
        <w:p w:rsidR="00A14DAC" w:rsidRDefault="00810AD2" w:rsidP="00810AD2">
          <w:pPr>
            <w:pStyle w:val="88C0A214542E44CCB47E3112EF5D9190"/>
          </w:pPr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8681C36478BC4F509F80F02CCF9B4A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7143C0-E1FD-486B-8349-F3E2500302B3}"/>
      </w:docPartPr>
      <w:docPartBody>
        <w:p w:rsidR="00A14DAC" w:rsidRDefault="00810AD2" w:rsidP="00810AD2">
          <w:pPr>
            <w:pStyle w:val="8681C36478BC4F509F80F02CCF9B4AA7"/>
          </w:pPr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DD57BC69C2034391A9777F1CE67962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7BC30F-BCEA-4B17-8487-48CACD4584F6}"/>
      </w:docPartPr>
      <w:docPartBody>
        <w:p w:rsidR="00A14DAC" w:rsidRDefault="00810AD2" w:rsidP="00810AD2">
          <w:pPr>
            <w:pStyle w:val="DD57BC69C2034391A9777F1CE6796202"/>
          </w:pPr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10C6BD683DF148129038248F93C632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E7B41A-EB78-4A81-B187-94253DA61AC4}"/>
      </w:docPartPr>
      <w:docPartBody>
        <w:p w:rsidR="00A14DAC" w:rsidRDefault="00810AD2" w:rsidP="00810AD2">
          <w:pPr>
            <w:pStyle w:val="10C6BD683DF148129038248F93C63281"/>
          </w:pPr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653CA7A9B7E441909864EF16AFECB1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090A98-D2F3-4858-93C4-0B3FE1734275}"/>
      </w:docPartPr>
      <w:docPartBody>
        <w:p w:rsidR="00A14DAC" w:rsidRDefault="00810AD2" w:rsidP="00810AD2">
          <w:pPr>
            <w:pStyle w:val="653CA7A9B7E441909864EF16AFECB1CC"/>
          </w:pPr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7BFF0A4A2C7D46AF81F96159E79580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F50BA0-2E1B-4C03-871A-CFAF34E442AB}"/>
      </w:docPartPr>
      <w:docPartBody>
        <w:p w:rsidR="00A14DAC" w:rsidRDefault="00810AD2" w:rsidP="00810AD2">
          <w:pPr>
            <w:pStyle w:val="7BFF0A4A2C7D46AF81F96159E795800B"/>
          </w:pPr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6F1A73735E75477EBB9F598063E5BB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2FDC74-BB62-49A2-9536-0E7CA54C19F3}"/>
      </w:docPartPr>
      <w:docPartBody>
        <w:p w:rsidR="00A14DAC" w:rsidRDefault="00810AD2" w:rsidP="00810AD2">
          <w:pPr>
            <w:pStyle w:val="6F1A73735E75477EBB9F598063E5BBA6"/>
          </w:pPr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FA712B557DFD49E3A14DC6475EFD47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E1BAD-D372-43C5-8441-8C5E4A733F36}"/>
      </w:docPartPr>
      <w:docPartBody>
        <w:p w:rsidR="00A14DAC" w:rsidRDefault="00810AD2" w:rsidP="00810AD2">
          <w:pPr>
            <w:pStyle w:val="FA712B557DFD49E3A14DC6475EFD47C6"/>
          </w:pPr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69CB13995F2548A2BB3F8BC75523F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D53021-A870-411E-B60D-34181543E84E}"/>
      </w:docPartPr>
      <w:docPartBody>
        <w:p w:rsidR="00980544" w:rsidRDefault="00C40215" w:rsidP="00C40215">
          <w:pPr>
            <w:pStyle w:val="69CB13995F2548A2BB3F8BC75523F328"/>
          </w:pPr>
          <w:r w:rsidRPr="005167F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Roboto">
    <w:panose1 w:val="020B0604020202020204"/>
    <w:charset w:val="00"/>
    <w:family w:val="auto"/>
    <w:pitch w:val="variable"/>
    <w:sig w:usb0="E0000AFF" w:usb1="5000217F" w:usb2="00000021" w:usb3="00000000" w:csb0="0000019F" w:csb1="00000000"/>
  </w:font>
  <w:font w:name="Garamond">
    <w:panose1 w:val="02020404030301010803"/>
    <w:charset w:val="A1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A1"/>
    <w:family w:val="swiss"/>
    <w:pitch w:val="variable"/>
    <w:sig w:usb0="E0002AFF" w:usb1="C000ACF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466F0"/>
    <w:rsid w:val="00114D6C"/>
    <w:rsid w:val="002542AD"/>
    <w:rsid w:val="0039663F"/>
    <w:rsid w:val="003B0F82"/>
    <w:rsid w:val="005077DA"/>
    <w:rsid w:val="00596C0B"/>
    <w:rsid w:val="005B043A"/>
    <w:rsid w:val="00667A9C"/>
    <w:rsid w:val="006D76C2"/>
    <w:rsid w:val="006E6339"/>
    <w:rsid w:val="006F667C"/>
    <w:rsid w:val="00712FDB"/>
    <w:rsid w:val="00716E63"/>
    <w:rsid w:val="00793304"/>
    <w:rsid w:val="00810AD2"/>
    <w:rsid w:val="009466F0"/>
    <w:rsid w:val="0095776A"/>
    <w:rsid w:val="00980544"/>
    <w:rsid w:val="00A14DAC"/>
    <w:rsid w:val="00A6400E"/>
    <w:rsid w:val="00AE4CDD"/>
    <w:rsid w:val="00B63724"/>
    <w:rsid w:val="00B907DA"/>
    <w:rsid w:val="00C40215"/>
    <w:rsid w:val="00CA7B0E"/>
    <w:rsid w:val="00CB3A59"/>
    <w:rsid w:val="00D00B9A"/>
    <w:rsid w:val="00D61EB5"/>
    <w:rsid w:val="00D83A14"/>
    <w:rsid w:val="00DB7B03"/>
    <w:rsid w:val="00E62A59"/>
    <w:rsid w:val="00E971B8"/>
    <w:rsid w:val="00EF5B9E"/>
    <w:rsid w:val="00F6005D"/>
    <w:rsid w:val="00F765F2"/>
    <w:rsid w:val="00FF0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40215"/>
    <w:rPr>
      <w:color w:val="808080"/>
    </w:rPr>
  </w:style>
  <w:style w:type="paragraph" w:customStyle="1" w:styleId="730A6089E0FB4D7BA52506DA93ACBD57">
    <w:name w:val="730A6089E0FB4D7BA52506DA93ACBD57"/>
    <w:rsid w:val="00810AD2"/>
  </w:style>
  <w:style w:type="paragraph" w:customStyle="1" w:styleId="3E333CC500154CBA93D8D63FD3D8E53C">
    <w:name w:val="3E333CC500154CBA93D8D63FD3D8E53C"/>
    <w:rsid w:val="00810AD2"/>
  </w:style>
  <w:style w:type="paragraph" w:customStyle="1" w:styleId="C2F030B3D4B9455791B91CEE94E68CB4">
    <w:name w:val="C2F030B3D4B9455791B91CEE94E68CB4"/>
    <w:rsid w:val="00810AD2"/>
  </w:style>
  <w:style w:type="paragraph" w:customStyle="1" w:styleId="88C0A214542E44CCB47E3112EF5D9190">
    <w:name w:val="88C0A214542E44CCB47E3112EF5D9190"/>
    <w:rsid w:val="00810AD2"/>
  </w:style>
  <w:style w:type="paragraph" w:customStyle="1" w:styleId="8681C36478BC4F509F80F02CCF9B4AA7">
    <w:name w:val="8681C36478BC4F509F80F02CCF9B4AA7"/>
    <w:rsid w:val="00810AD2"/>
  </w:style>
  <w:style w:type="paragraph" w:customStyle="1" w:styleId="DD57BC69C2034391A9777F1CE6796202">
    <w:name w:val="DD57BC69C2034391A9777F1CE6796202"/>
    <w:rsid w:val="00810AD2"/>
  </w:style>
  <w:style w:type="paragraph" w:customStyle="1" w:styleId="10C6BD683DF148129038248F93C63281">
    <w:name w:val="10C6BD683DF148129038248F93C63281"/>
    <w:rsid w:val="00810AD2"/>
  </w:style>
  <w:style w:type="paragraph" w:customStyle="1" w:styleId="653CA7A9B7E441909864EF16AFECB1CC">
    <w:name w:val="653CA7A9B7E441909864EF16AFECB1CC"/>
    <w:rsid w:val="00810AD2"/>
  </w:style>
  <w:style w:type="paragraph" w:customStyle="1" w:styleId="7BFF0A4A2C7D46AF81F96159E795800B">
    <w:name w:val="7BFF0A4A2C7D46AF81F96159E795800B"/>
    <w:rsid w:val="00810AD2"/>
  </w:style>
  <w:style w:type="paragraph" w:customStyle="1" w:styleId="6F1A73735E75477EBB9F598063E5BBA6">
    <w:name w:val="6F1A73735E75477EBB9F598063E5BBA6"/>
    <w:rsid w:val="00810AD2"/>
  </w:style>
  <w:style w:type="paragraph" w:customStyle="1" w:styleId="FA712B557DFD49E3A14DC6475EFD47C6">
    <w:name w:val="FA712B557DFD49E3A14DC6475EFD47C6"/>
    <w:rsid w:val="00810AD2"/>
  </w:style>
  <w:style w:type="paragraph" w:customStyle="1" w:styleId="69CB13995F2548A2BB3F8BC75523F328">
    <w:name w:val="69CB13995F2548A2BB3F8BC75523F328"/>
    <w:rsid w:val="00C402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fd7ac5e-304f-4ebc-87ac-913d707c3e3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56B02E38D4E045B1CA0B037B46D894" ma:contentTypeVersion="15" ma:contentTypeDescription="Create a new document." ma:contentTypeScope="" ma:versionID="780845a7d881cc12f751f41676b91011">
  <xsd:schema xmlns:xsd="http://www.w3.org/2001/XMLSchema" xmlns:xs="http://www.w3.org/2001/XMLSchema" xmlns:p="http://schemas.microsoft.com/office/2006/metadata/properties" xmlns:ns3="9fd7ac5e-304f-4ebc-87ac-913d707c3e38" xmlns:ns4="d86688b2-c690-4ecd-8bb3-bba0b574c4f5" targetNamespace="http://schemas.microsoft.com/office/2006/metadata/properties" ma:root="true" ma:fieldsID="fc2e1aef13dbd6ba66afeef74a9069b9" ns3:_="" ns4:_="">
    <xsd:import namespace="9fd7ac5e-304f-4ebc-87ac-913d707c3e38"/>
    <xsd:import namespace="d86688b2-c690-4ecd-8bb3-bba0b574c4f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d7ac5e-304f-4ebc-87ac-913d707c3e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6688b2-c690-4ecd-8bb3-bba0b574c4f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71F336-F88F-4655-8AE4-A1EC4D6F08A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D81B145-0AB7-4EE3-B87A-240EE3A4EA0D}">
  <ds:schemaRefs>
    <ds:schemaRef ds:uri="http://schemas.microsoft.com/office/2006/metadata/properties"/>
    <ds:schemaRef ds:uri="http://schemas.microsoft.com/office/infopath/2007/PartnerControls"/>
    <ds:schemaRef ds:uri="9fd7ac5e-304f-4ebc-87ac-913d707c3e38"/>
  </ds:schemaRefs>
</ds:datastoreItem>
</file>

<file path=customXml/itemProps3.xml><?xml version="1.0" encoding="utf-8"?>
<ds:datastoreItem xmlns:ds="http://schemas.openxmlformats.org/officeDocument/2006/customXml" ds:itemID="{0185FB0F-2D59-4226-AC77-84F2169B7B8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726DA27-1600-4BF8-9450-4889ED1171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d7ac5e-304f-4ebc-87ac-913d707c3e38"/>
    <ds:schemaRef ds:uri="d86688b2-c690-4ecd-8bb3-bba0b574c4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012</Words>
  <Characters>576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User</dc:creator>
  <cp:keywords/>
  <cp:lastModifiedBy>Paris Binos</cp:lastModifiedBy>
  <cp:revision>2</cp:revision>
  <cp:lastPrinted>2007-10-16T07:30:00Z</cp:lastPrinted>
  <dcterms:created xsi:type="dcterms:W3CDTF">2023-10-28T09:05:00Z</dcterms:created>
  <dcterms:modified xsi:type="dcterms:W3CDTF">2023-10-28T09:05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56B02E38D4E045B1CA0B037B46D894</vt:lpwstr>
  </property>
</Properties>
</file>